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078E63" w14:textId="418A1E28" w:rsidR="00DB6027" w:rsidRDefault="001C2149">
      <w:pPr>
        <w:rPr>
          <w:u w:val="single"/>
          <w:lang w:val="en-IN"/>
        </w:rPr>
      </w:pPr>
      <w:r w:rsidRPr="00EC604F">
        <w:rPr>
          <w:u w:val="single"/>
          <w:lang w:val="en-IN"/>
        </w:rPr>
        <w:t>G</w:t>
      </w:r>
      <w:r w:rsidR="000E0D9E" w:rsidRPr="00EC604F">
        <w:rPr>
          <w:u w:val="single"/>
          <w:lang w:val="en-IN"/>
        </w:rPr>
        <w:t>lamour</w:t>
      </w:r>
      <w:r w:rsidR="00C931BA" w:rsidRPr="00EC604F">
        <w:rPr>
          <w:u w:val="single"/>
          <w:lang w:val="en-IN"/>
        </w:rPr>
        <w:t>ous</w:t>
      </w:r>
      <w:r w:rsidR="00D27541" w:rsidRPr="00EC604F">
        <w:rPr>
          <w:u w:val="single"/>
          <w:lang w:val="en-IN"/>
        </w:rPr>
        <w:t xml:space="preserve"> </w:t>
      </w:r>
      <w:r w:rsidR="00F179E1" w:rsidRPr="00EC604F">
        <w:rPr>
          <w:u w:val="single"/>
          <w:lang w:val="en-IN"/>
        </w:rPr>
        <w:t>Joi</w:t>
      </w:r>
      <w:r w:rsidR="00254B34" w:rsidRPr="00EC604F">
        <w:rPr>
          <w:u w:val="single"/>
          <w:lang w:val="en-IN"/>
        </w:rPr>
        <w:t>nt Ph</w:t>
      </w:r>
      <w:r w:rsidR="007C78E1" w:rsidRPr="00EC604F">
        <w:rPr>
          <w:u w:val="single"/>
          <w:lang w:val="en-IN"/>
        </w:rPr>
        <w:t xml:space="preserve">D </w:t>
      </w:r>
      <w:r w:rsidR="00954186" w:rsidRPr="00EC604F">
        <w:rPr>
          <w:u w:val="single"/>
          <w:lang w:val="en-IN"/>
        </w:rPr>
        <w:t>pro</w:t>
      </w:r>
      <w:r w:rsidR="00C9022D" w:rsidRPr="00EC604F">
        <w:rPr>
          <w:u w:val="single"/>
          <w:lang w:val="en-IN"/>
        </w:rPr>
        <w:t>gram</w:t>
      </w:r>
      <w:r w:rsidR="006F1B05" w:rsidRPr="00EC604F">
        <w:rPr>
          <w:u w:val="single"/>
          <w:lang w:val="en-IN"/>
        </w:rPr>
        <w:t>s</w:t>
      </w:r>
      <w:r w:rsidR="00FE7B80" w:rsidRPr="00EC604F">
        <w:rPr>
          <w:u w:val="single"/>
          <w:lang w:val="en-IN"/>
        </w:rPr>
        <w:t xml:space="preserve">: </w:t>
      </w:r>
      <w:r w:rsidR="005E2147" w:rsidRPr="00EC604F">
        <w:rPr>
          <w:u w:val="single"/>
          <w:lang w:val="en-IN"/>
        </w:rPr>
        <w:t>e</w:t>
      </w:r>
      <w:r w:rsidR="00042507" w:rsidRPr="00EC604F">
        <w:rPr>
          <w:u w:val="single"/>
          <w:lang w:val="en-IN"/>
        </w:rPr>
        <w:t>xperiences</w:t>
      </w:r>
      <w:r w:rsidR="00EC49FB" w:rsidRPr="00EC604F">
        <w:rPr>
          <w:u w:val="single"/>
          <w:lang w:val="en-IN"/>
        </w:rPr>
        <w:t xml:space="preserve">, </w:t>
      </w:r>
      <w:r w:rsidR="00701285" w:rsidRPr="00EC604F">
        <w:rPr>
          <w:u w:val="single"/>
          <w:lang w:val="en-IN"/>
        </w:rPr>
        <w:t>opport</w:t>
      </w:r>
      <w:r w:rsidR="007B0788" w:rsidRPr="00EC604F">
        <w:rPr>
          <w:u w:val="single"/>
          <w:lang w:val="en-IN"/>
        </w:rPr>
        <w:t>unitie</w:t>
      </w:r>
      <w:r w:rsidR="0056181C" w:rsidRPr="00EC604F">
        <w:rPr>
          <w:u w:val="single"/>
          <w:lang w:val="en-IN"/>
        </w:rPr>
        <w:t>s</w:t>
      </w:r>
      <w:r w:rsidR="005E2147" w:rsidRPr="00EC604F">
        <w:rPr>
          <w:u w:val="single"/>
          <w:lang w:val="en-IN"/>
        </w:rPr>
        <w:t>,</w:t>
      </w:r>
      <w:r w:rsidR="0056181C" w:rsidRPr="00EC604F">
        <w:rPr>
          <w:u w:val="single"/>
          <w:lang w:val="en-IN"/>
        </w:rPr>
        <w:t xml:space="preserve"> and </w:t>
      </w:r>
      <w:r w:rsidR="0064236C" w:rsidRPr="00EC604F">
        <w:rPr>
          <w:u w:val="single"/>
          <w:lang w:val="en-IN"/>
        </w:rPr>
        <w:t xml:space="preserve">navigating </w:t>
      </w:r>
      <w:r w:rsidR="0056181C" w:rsidRPr="00EC604F">
        <w:rPr>
          <w:u w:val="single"/>
          <w:lang w:val="en-IN"/>
        </w:rPr>
        <w:t>c</w:t>
      </w:r>
      <w:r w:rsidR="004A2359" w:rsidRPr="00EC604F">
        <w:rPr>
          <w:u w:val="single"/>
          <w:lang w:val="en-IN"/>
        </w:rPr>
        <w:t>ha</w:t>
      </w:r>
      <w:r w:rsidR="00BE293F" w:rsidRPr="00EC604F">
        <w:rPr>
          <w:u w:val="single"/>
          <w:lang w:val="en-IN"/>
        </w:rPr>
        <w:t>llenges</w:t>
      </w:r>
    </w:p>
    <w:p w14:paraId="558C89F2" w14:textId="77777777" w:rsidR="00EC604F" w:rsidRPr="00EC604F" w:rsidRDefault="00EC604F">
      <w:pPr>
        <w:rPr>
          <w:u w:val="single"/>
          <w:lang w:val="en-IN"/>
        </w:rPr>
      </w:pPr>
    </w:p>
    <w:p w14:paraId="0C201A8E" w14:textId="77777777" w:rsidR="00EC604F" w:rsidRPr="00EC604F" w:rsidRDefault="00EC604F" w:rsidP="00EC604F">
      <w:pPr>
        <w:rPr>
          <w:lang w:val="en-GB"/>
        </w:rPr>
      </w:pPr>
      <w:r w:rsidRPr="00EC604F">
        <w:rPr>
          <w:lang w:val="en-GB"/>
        </w:rPr>
        <w:t xml:space="preserve">Muhammad Sajeer </w:t>
      </w:r>
      <w:proofErr w:type="spellStart"/>
      <w:proofErr w:type="gramStart"/>
      <w:r w:rsidRPr="00EC604F">
        <w:rPr>
          <w:lang w:val="en-GB"/>
        </w:rPr>
        <w:t>P</w:t>
      </w:r>
      <w:r w:rsidRPr="00EC604F">
        <w:rPr>
          <w:vertAlign w:val="superscript"/>
          <w:lang w:val="en-GB"/>
        </w:rPr>
        <w:t>a,b</w:t>
      </w:r>
      <w:proofErr w:type="gramEnd"/>
      <w:r w:rsidRPr="00EC604F">
        <w:rPr>
          <w:vertAlign w:val="superscript"/>
          <w:lang w:val="en-GB"/>
        </w:rPr>
        <w:t>,c</w:t>
      </w:r>
      <w:proofErr w:type="spellEnd"/>
      <w:r w:rsidRPr="00EC604F">
        <w:rPr>
          <w:vertAlign w:val="superscript"/>
          <w:lang w:val="en-GB"/>
        </w:rPr>
        <w:t xml:space="preserve">*, </w:t>
      </w:r>
      <w:r w:rsidRPr="00EC604F">
        <w:rPr>
          <w:lang w:val="en-GB"/>
        </w:rPr>
        <w:t xml:space="preserve">Ajmal </w:t>
      </w:r>
      <w:proofErr w:type="spellStart"/>
      <w:proofErr w:type="gramStart"/>
      <w:r w:rsidRPr="00EC604F">
        <w:rPr>
          <w:lang w:val="en-GB"/>
        </w:rPr>
        <w:t>Roshan</w:t>
      </w:r>
      <w:r w:rsidRPr="00EC604F">
        <w:rPr>
          <w:vertAlign w:val="superscript"/>
          <w:lang w:val="en-GB"/>
        </w:rPr>
        <w:t>d,e</w:t>
      </w:r>
      <w:proofErr w:type="spellEnd"/>
      <w:proofErr w:type="gramEnd"/>
    </w:p>
    <w:p w14:paraId="46A76173" w14:textId="77777777" w:rsidR="00EC604F" w:rsidRPr="00EC604F" w:rsidRDefault="00EC604F" w:rsidP="00EC604F">
      <w:pPr>
        <w:rPr>
          <w:lang w:val="en-GB"/>
        </w:rPr>
      </w:pPr>
      <w:proofErr w:type="spellStart"/>
      <w:r w:rsidRPr="00EC604F">
        <w:rPr>
          <w:vertAlign w:val="superscript"/>
          <w:lang w:val="en-GB"/>
        </w:rPr>
        <w:t>a</w:t>
      </w:r>
      <w:r w:rsidRPr="00EC604F">
        <w:rPr>
          <w:lang w:val="en-GB"/>
        </w:rPr>
        <w:t>Department</w:t>
      </w:r>
      <w:proofErr w:type="spellEnd"/>
      <w:r w:rsidRPr="00EC604F">
        <w:rPr>
          <w:lang w:val="en-GB"/>
        </w:rPr>
        <w:t xml:space="preserve"> of Chemistry, School of Natural Sciences, University of Manchester, Manchester M13 9PL, UK</w:t>
      </w:r>
    </w:p>
    <w:p w14:paraId="1E524488" w14:textId="77777777" w:rsidR="00EC604F" w:rsidRPr="00EC604F" w:rsidRDefault="00EC604F" w:rsidP="00EC604F">
      <w:pPr>
        <w:rPr>
          <w:lang w:val="en-GB"/>
        </w:rPr>
      </w:pPr>
      <w:proofErr w:type="spellStart"/>
      <w:r w:rsidRPr="00EC604F">
        <w:rPr>
          <w:vertAlign w:val="superscript"/>
          <w:lang w:val="en-GB"/>
        </w:rPr>
        <w:t>b</w:t>
      </w:r>
      <w:r w:rsidRPr="00EC604F">
        <w:rPr>
          <w:lang w:val="en-GB"/>
        </w:rPr>
        <w:t>Department</w:t>
      </w:r>
      <w:proofErr w:type="spellEnd"/>
      <w:r w:rsidRPr="00EC604F">
        <w:rPr>
          <w:lang w:val="en-GB"/>
        </w:rPr>
        <w:t xml:space="preserve"> of Physics and Astronomy, School of Natural Sciences, University of Manchester, Manchester, M13 9PL, UK</w:t>
      </w:r>
    </w:p>
    <w:p w14:paraId="551BE162" w14:textId="77777777" w:rsidR="00EC604F" w:rsidRPr="00EC604F" w:rsidRDefault="00EC604F" w:rsidP="00EC604F">
      <w:pPr>
        <w:rPr>
          <w:lang w:val="en-GB"/>
        </w:rPr>
      </w:pPr>
      <w:proofErr w:type="spellStart"/>
      <w:r w:rsidRPr="00EC604F">
        <w:rPr>
          <w:vertAlign w:val="superscript"/>
          <w:lang w:val="en-GB"/>
        </w:rPr>
        <w:t>c</w:t>
      </w:r>
      <w:r w:rsidRPr="00EC604F">
        <w:rPr>
          <w:lang w:val="en-GB"/>
        </w:rPr>
        <w:t>Center</w:t>
      </w:r>
      <w:proofErr w:type="spellEnd"/>
      <w:r w:rsidRPr="00EC604F">
        <w:rPr>
          <w:lang w:val="en-GB"/>
        </w:rPr>
        <w:t xml:space="preserve"> for Nanoscience and Engineering, Indian Institute of Science, Bangalore, 560012</w:t>
      </w:r>
    </w:p>
    <w:p w14:paraId="29A24D7C" w14:textId="77777777" w:rsidR="00EC604F" w:rsidRPr="00EC604F" w:rsidRDefault="00EC604F" w:rsidP="00EC604F">
      <w:pPr>
        <w:rPr>
          <w:lang w:val="en-GB"/>
        </w:rPr>
      </w:pPr>
      <w:proofErr w:type="spellStart"/>
      <w:r w:rsidRPr="00EC604F">
        <w:rPr>
          <w:vertAlign w:val="superscript"/>
          <w:lang w:val="en-GB"/>
        </w:rPr>
        <w:t>d</w:t>
      </w:r>
      <w:r w:rsidRPr="00EC604F">
        <w:rPr>
          <w:lang w:val="en-GB"/>
        </w:rPr>
        <w:t>Department</w:t>
      </w:r>
      <w:proofErr w:type="spellEnd"/>
      <w:r w:rsidRPr="00EC604F">
        <w:rPr>
          <w:lang w:val="en-GB"/>
        </w:rPr>
        <w:t xml:space="preserve"> of Earth and Environmental Sciences, University of Manchester, Manchester M13 9PL, UK</w:t>
      </w:r>
    </w:p>
    <w:p w14:paraId="52836291" w14:textId="77777777" w:rsidR="00EC604F" w:rsidRPr="00EC604F" w:rsidRDefault="00EC604F" w:rsidP="00EC604F">
      <w:pPr>
        <w:rPr>
          <w:lang w:val="en-GB"/>
        </w:rPr>
      </w:pPr>
      <w:proofErr w:type="spellStart"/>
      <w:r w:rsidRPr="00EC604F">
        <w:rPr>
          <w:vertAlign w:val="superscript"/>
          <w:lang w:val="en-GB"/>
        </w:rPr>
        <w:t>e</w:t>
      </w:r>
      <w:r w:rsidRPr="00EC604F">
        <w:rPr>
          <w:lang w:val="en-GB"/>
        </w:rPr>
        <w:t>Department</w:t>
      </w:r>
      <w:proofErr w:type="spellEnd"/>
      <w:r w:rsidRPr="00EC604F">
        <w:rPr>
          <w:lang w:val="en-GB"/>
        </w:rPr>
        <w:t xml:space="preserve"> of Infrastructure Engineering, University of Melbourne</w:t>
      </w:r>
    </w:p>
    <w:p w14:paraId="780FC6FF" w14:textId="6B0B7332" w:rsidR="08C0158E" w:rsidRPr="00EC604F" w:rsidRDefault="08C0158E" w:rsidP="08C0158E"/>
    <w:p w14:paraId="021C625C" w14:textId="34B56BE5" w:rsidR="00BE2177" w:rsidRDefault="00F51C04" w:rsidP="009C535A">
      <w:pPr>
        <w:jc w:val="both"/>
        <w:rPr>
          <w:lang w:val="en-IN"/>
        </w:rPr>
      </w:pPr>
      <w:r w:rsidRPr="47371024">
        <w:rPr>
          <w:lang w:val="en-IN"/>
        </w:rPr>
        <w:t>I</w:t>
      </w:r>
      <w:r w:rsidR="00D44525" w:rsidRPr="47371024">
        <w:rPr>
          <w:lang w:val="en-IN"/>
        </w:rPr>
        <w:t xml:space="preserve">t has </w:t>
      </w:r>
      <w:r w:rsidR="00D6750F" w:rsidRPr="47371024">
        <w:rPr>
          <w:lang w:val="en-IN"/>
        </w:rPr>
        <w:t>bee</w:t>
      </w:r>
      <w:r w:rsidR="000403D6" w:rsidRPr="47371024">
        <w:rPr>
          <w:lang w:val="en-IN"/>
        </w:rPr>
        <w:t xml:space="preserve">n </w:t>
      </w:r>
      <w:r w:rsidR="00322365" w:rsidRPr="47371024">
        <w:rPr>
          <w:lang w:val="en-IN"/>
        </w:rPr>
        <w:t>aro</w:t>
      </w:r>
      <w:r w:rsidR="00E61F4B" w:rsidRPr="47371024">
        <w:rPr>
          <w:lang w:val="en-IN"/>
        </w:rPr>
        <w:t xml:space="preserve">und </w:t>
      </w:r>
      <w:r w:rsidR="004A6066" w:rsidRPr="47371024">
        <w:rPr>
          <w:lang w:val="en-IN"/>
        </w:rPr>
        <w:t>six months</w:t>
      </w:r>
      <w:r w:rsidR="00211F4A" w:rsidRPr="47371024">
        <w:rPr>
          <w:lang w:val="en-IN"/>
        </w:rPr>
        <w:t xml:space="preserve"> si</w:t>
      </w:r>
      <w:r w:rsidR="00E24132" w:rsidRPr="47371024">
        <w:rPr>
          <w:lang w:val="en-IN"/>
        </w:rPr>
        <w:t>nce I</w:t>
      </w:r>
      <w:r w:rsidR="00AE2EFA" w:rsidRPr="47371024">
        <w:rPr>
          <w:lang w:val="en-IN"/>
        </w:rPr>
        <w:t xml:space="preserve"> </w:t>
      </w:r>
      <w:r w:rsidR="007E414E" w:rsidRPr="47371024">
        <w:rPr>
          <w:lang w:val="en-IN"/>
        </w:rPr>
        <w:t>came</w:t>
      </w:r>
      <w:r w:rsidR="009E1BA5" w:rsidRPr="47371024">
        <w:rPr>
          <w:lang w:val="en-IN"/>
        </w:rPr>
        <w:t xml:space="preserve"> t</w:t>
      </w:r>
      <w:r w:rsidR="007E571F" w:rsidRPr="47371024">
        <w:rPr>
          <w:lang w:val="en-IN"/>
        </w:rPr>
        <w:t>o</w:t>
      </w:r>
      <w:r w:rsidR="00776737" w:rsidRPr="47371024">
        <w:rPr>
          <w:lang w:val="en-IN"/>
        </w:rPr>
        <w:t xml:space="preserve"> </w:t>
      </w:r>
      <w:r w:rsidR="00F73EA9" w:rsidRPr="47371024">
        <w:rPr>
          <w:lang w:val="en-IN"/>
        </w:rPr>
        <w:t xml:space="preserve">the </w:t>
      </w:r>
      <w:r w:rsidR="00776737" w:rsidRPr="47371024">
        <w:rPr>
          <w:lang w:val="en-IN"/>
        </w:rPr>
        <w:t>Un</w:t>
      </w:r>
      <w:r w:rsidR="000C563D" w:rsidRPr="47371024">
        <w:rPr>
          <w:lang w:val="en-IN"/>
        </w:rPr>
        <w:t>iversi</w:t>
      </w:r>
      <w:r w:rsidR="00422724" w:rsidRPr="47371024">
        <w:rPr>
          <w:lang w:val="en-IN"/>
        </w:rPr>
        <w:t>ty of M</w:t>
      </w:r>
      <w:r w:rsidR="009C5D96" w:rsidRPr="47371024">
        <w:rPr>
          <w:lang w:val="en-IN"/>
        </w:rPr>
        <w:t>anches</w:t>
      </w:r>
      <w:r w:rsidR="00951B3C" w:rsidRPr="47371024">
        <w:rPr>
          <w:lang w:val="en-IN"/>
        </w:rPr>
        <w:t xml:space="preserve">ter </w:t>
      </w:r>
      <w:r w:rsidR="006E73B8" w:rsidRPr="47371024">
        <w:rPr>
          <w:lang w:val="en-IN"/>
        </w:rPr>
        <w:t xml:space="preserve">as </w:t>
      </w:r>
      <w:r w:rsidR="00AA52E2" w:rsidRPr="47371024">
        <w:rPr>
          <w:lang w:val="en-IN"/>
        </w:rPr>
        <w:t>par</w:t>
      </w:r>
      <w:r w:rsidR="00476141" w:rsidRPr="47371024">
        <w:rPr>
          <w:lang w:val="en-IN"/>
        </w:rPr>
        <w:t xml:space="preserve">t of </w:t>
      </w:r>
      <w:r w:rsidR="003E2542" w:rsidRPr="47371024">
        <w:rPr>
          <w:lang w:val="en-IN"/>
        </w:rPr>
        <w:t xml:space="preserve">the </w:t>
      </w:r>
      <w:r w:rsidR="004C200B" w:rsidRPr="47371024">
        <w:rPr>
          <w:lang w:val="en-IN"/>
        </w:rPr>
        <w:t>firs</w:t>
      </w:r>
      <w:r w:rsidR="00427B1B" w:rsidRPr="47371024">
        <w:rPr>
          <w:lang w:val="en-IN"/>
        </w:rPr>
        <w:t>t coh</w:t>
      </w:r>
      <w:r w:rsidR="00E77CAA" w:rsidRPr="47371024">
        <w:rPr>
          <w:lang w:val="en-IN"/>
        </w:rPr>
        <w:t>ort</w:t>
      </w:r>
      <w:r w:rsidR="003A07CA" w:rsidRPr="47371024">
        <w:rPr>
          <w:lang w:val="en-IN"/>
        </w:rPr>
        <w:t xml:space="preserve"> o</w:t>
      </w:r>
      <w:r w:rsidR="00A62594" w:rsidRPr="47371024">
        <w:rPr>
          <w:lang w:val="en-IN"/>
        </w:rPr>
        <w:t xml:space="preserve">f </w:t>
      </w:r>
      <w:r w:rsidR="00F73EA9" w:rsidRPr="47371024">
        <w:rPr>
          <w:lang w:val="en-IN"/>
        </w:rPr>
        <w:t xml:space="preserve">the </w:t>
      </w:r>
      <w:r w:rsidR="00ED71E2" w:rsidRPr="47371024">
        <w:rPr>
          <w:lang w:val="en-IN"/>
        </w:rPr>
        <w:t>In</w:t>
      </w:r>
      <w:r w:rsidR="006A08E6" w:rsidRPr="47371024">
        <w:rPr>
          <w:lang w:val="en-IN"/>
        </w:rPr>
        <w:t xml:space="preserve">dian </w:t>
      </w:r>
      <w:r w:rsidR="004A55CB" w:rsidRPr="47371024">
        <w:rPr>
          <w:lang w:val="en-IN"/>
        </w:rPr>
        <w:t>I</w:t>
      </w:r>
      <w:r w:rsidR="00F2322F" w:rsidRPr="47371024">
        <w:rPr>
          <w:lang w:val="en-IN"/>
        </w:rPr>
        <w:t xml:space="preserve">nstitute of </w:t>
      </w:r>
      <w:r w:rsidR="002D3593" w:rsidRPr="47371024">
        <w:rPr>
          <w:lang w:val="en-IN"/>
        </w:rPr>
        <w:t>Scienc</w:t>
      </w:r>
      <w:r w:rsidR="00CE3E84" w:rsidRPr="47371024">
        <w:rPr>
          <w:lang w:val="en-IN"/>
        </w:rPr>
        <w:t>e</w:t>
      </w:r>
      <w:r w:rsidR="6E8AAC25" w:rsidRPr="47371024">
        <w:rPr>
          <w:lang w:val="en-IN"/>
        </w:rPr>
        <w:t xml:space="preserve"> (IISc)</w:t>
      </w:r>
      <w:r w:rsidR="00220EC1" w:rsidRPr="47371024">
        <w:rPr>
          <w:lang w:val="en-IN"/>
        </w:rPr>
        <w:t>-Uni</w:t>
      </w:r>
      <w:r w:rsidR="001B274F" w:rsidRPr="47371024">
        <w:rPr>
          <w:lang w:val="en-IN"/>
        </w:rPr>
        <w:t>versit</w:t>
      </w:r>
      <w:r w:rsidR="00991431" w:rsidRPr="47371024">
        <w:rPr>
          <w:lang w:val="en-IN"/>
        </w:rPr>
        <w:t>y of M</w:t>
      </w:r>
      <w:r w:rsidR="00CC2A23" w:rsidRPr="47371024">
        <w:rPr>
          <w:lang w:val="en-IN"/>
        </w:rPr>
        <w:t>anc</w:t>
      </w:r>
      <w:r w:rsidR="00711D76" w:rsidRPr="47371024">
        <w:rPr>
          <w:lang w:val="en-IN"/>
        </w:rPr>
        <w:t xml:space="preserve">hester </w:t>
      </w:r>
      <w:r w:rsidR="000F121E" w:rsidRPr="47371024">
        <w:rPr>
          <w:lang w:val="en-IN"/>
        </w:rPr>
        <w:t>j</w:t>
      </w:r>
      <w:r w:rsidR="00711680" w:rsidRPr="47371024">
        <w:rPr>
          <w:lang w:val="en-IN"/>
        </w:rPr>
        <w:t>oint</w:t>
      </w:r>
      <w:r w:rsidR="002B785E" w:rsidRPr="47371024">
        <w:rPr>
          <w:lang w:val="en-IN"/>
        </w:rPr>
        <w:t xml:space="preserve"> PhD</w:t>
      </w:r>
      <w:r w:rsidR="00625E48" w:rsidRPr="47371024">
        <w:rPr>
          <w:lang w:val="en-IN"/>
        </w:rPr>
        <w:t xml:space="preserve"> P</w:t>
      </w:r>
      <w:r w:rsidR="003D12E2" w:rsidRPr="47371024">
        <w:rPr>
          <w:lang w:val="en-IN"/>
        </w:rPr>
        <w:t>rogram</w:t>
      </w:r>
      <w:r w:rsidR="00682E18" w:rsidRPr="47371024">
        <w:rPr>
          <w:lang w:val="en-IN"/>
        </w:rPr>
        <w:t>me.</w:t>
      </w:r>
      <w:r w:rsidR="006B1806" w:rsidRPr="47371024">
        <w:rPr>
          <w:lang w:val="en-IN"/>
        </w:rPr>
        <w:t xml:space="preserve"> I </w:t>
      </w:r>
      <w:r w:rsidR="00581638" w:rsidRPr="47371024">
        <w:rPr>
          <w:lang w:val="en-IN"/>
        </w:rPr>
        <w:t xml:space="preserve">landed </w:t>
      </w:r>
      <w:r w:rsidR="002E5EE5" w:rsidRPr="47371024">
        <w:rPr>
          <w:lang w:val="en-IN"/>
        </w:rPr>
        <w:t>at</w:t>
      </w:r>
      <w:r w:rsidR="00274456" w:rsidRPr="47371024">
        <w:rPr>
          <w:lang w:val="en-IN"/>
        </w:rPr>
        <w:t xml:space="preserve"> </w:t>
      </w:r>
      <w:r w:rsidR="006A6D83" w:rsidRPr="47371024">
        <w:rPr>
          <w:lang w:val="en-IN"/>
        </w:rPr>
        <w:t>Manche</w:t>
      </w:r>
      <w:r w:rsidR="00456D6F" w:rsidRPr="47371024">
        <w:rPr>
          <w:lang w:val="en-IN"/>
        </w:rPr>
        <w:t>ster</w:t>
      </w:r>
      <w:r w:rsidR="000B6B57" w:rsidRPr="47371024">
        <w:rPr>
          <w:lang w:val="en-IN"/>
        </w:rPr>
        <w:t xml:space="preserve"> ai</w:t>
      </w:r>
      <w:r w:rsidR="00E03F8B" w:rsidRPr="47371024">
        <w:rPr>
          <w:lang w:val="en-IN"/>
        </w:rPr>
        <w:t>rport</w:t>
      </w:r>
      <w:r w:rsidR="00456D6F" w:rsidRPr="47371024">
        <w:rPr>
          <w:lang w:val="en-IN"/>
        </w:rPr>
        <w:t xml:space="preserve"> </w:t>
      </w:r>
      <w:r w:rsidR="00AF2B3E" w:rsidRPr="47371024">
        <w:rPr>
          <w:lang w:val="en-IN"/>
        </w:rPr>
        <w:t xml:space="preserve">on a </w:t>
      </w:r>
      <w:r w:rsidR="009F0AF0" w:rsidRPr="47371024">
        <w:rPr>
          <w:lang w:val="en-IN"/>
        </w:rPr>
        <w:t xml:space="preserve">cold </w:t>
      </w:r>
      <w:r w:rsidR="00523A3D" w:rsidRPr="47371024">
        <w:rPr>
          <w:lang w:val="en-IN"/>
        </w:rPr>
        <w:t>Ja</w:t>
      </w:r>
      <w:r w:rsidR="005B5E9D" w:rsidRPr="47371024">
        <w:rPr>
          <w:lang w:val="en-IN"/>
        </w:rPr>
        <w:t>nuary</w:t>
      </w:r>
      <w:r w:rsidR="005E6A07" w:rsidRPr="47371024">
        <w:rPr>
          <w:lang w:val="en-IN"/>
        </w:rPr>
        <w:t xml:space="preserve"> mornin</w:t>
      </w:r>
      <w:r w:rsidR="0087380D" w:rsidRPr="47371024">
        <w:rPr>
          <w:lang w:val="en-IN"/>
        </w:rPr>
        <w:t>g,</w:t>
      </w:r>
      <w:r w:rsidR="00874C4E" w:rsidRPr="47371024">
        <w:rPr>
          <w:lang w:val="en-IN"/>
        </w:rPr>
        <w:t xml:space="preserve"> a</w:t>
      </w:r>
      <w:r w:rsidR="00800604" w:rsidRPr="47371024">
        <w:rPr>
          <w:lang w:val="en-IN"/>
        </w:rPr>
        <w:t>fte</w:t>
      </w:r>
      <w:r w:rsidR="00981756" w:rsidRPr="47371024">
        <w:rPr>
          <w:lang w:val="en-IN"/>
        </w:rPr>
        <w:t>r a</w:t>
      </w:r>
      <w:r w:rsidR="00874C4E" w:rsidRPr="47371024">
        <w:rPr>
          <w:lang w:val="en-IN"/>
        </w:rPr>
        <w:t xml:space="preserve"> </w:t>
      </w:r>
      <w:r w:rsidR="003A3E52" w:rsidRPr="47371024">
        <w:rPr>
          <w:lang w:val="en-IN"/>
        </w:rPr>
        <w:t>ten-hour</w:t>
      </w:r>
      <w:r w:rsidR="00AA5C00" w:rsidRPr="47371024">
        <w:rPr>
          <w:lang w:val="en-IN"/>
        </w:rPr>
        <w:t xml:space="preserve"> long f</w:t>
      </w:r>
      <w:r w:rsidR="00C607E9" w:rsidRPr="47371024">
        <w:rPr>
          <w:lang w:val="en-IN"/>
        </w:rPr>
        <w:t>light</w:t>
      </w:r>
      <w:r w:rsidR="00792CBD" w:rsidRPr="47371024">
        <w:rPr>
          <w:lang w:val="en-IN"/>
        </w:rPr>
        <w:t xml:space="preserve"> from </w:t>
      </w:r>
      <w:r w:rsidR="00CC0C58" w:rsidRPr="47371024">
        <w:rPr>
          <w:lang w:val="en-IN"/>
        </w:rPr>
        <w:t>Ind</w:t>
      </w:r>
      <w:r w:rsidR="000F3440" w:rsidRPr="47371024">
        <w:rPr>
          <w:lang w:val="en-IN"/>
        </w:rPr>
        <w:t>ia</w:t>
      </w:r>
      <w:r w:rsidR="00C607E9" w:rsidRPr="47371024">
        <w:rPr>
          <w:lang w:val="en-IN"/>
        </w:rPr>
        <w:t>,</w:t>
      </w:r>
      <w:r w:rsidR="00C255B3" w:rsidRPr="47371024">
        <w:rPr>
          <w:lang w:val="en-IN"/>
        </w:rPr>
        <w:t xml:space="preserve"> wi</w:t>
      </w:r>
      <w:r w:rsidR="00A64A40" w:rsidRPr="47371024">
        <w:rPr>
          <w:lang w:val="en-IN"/>
        </w:rPr>
        <w:t>th a</w:t>
      </w:r>
      <w:r w:rsidR="00414A35" w:rsidRPr="47371024">
        <w:rPr>
          <w:lang w:val="en-IN"/>
        </w:rPr>
        <w:t xml:space="preserve"> </w:t>
      </w:r>
      <w:r w:rsidR="00812229" w:rsidRPr="47371024">
        <w:rPr>
          <w:lang w:val="en-IN"/>
        </w:rPr>
        <w:t>bag</w:t>
      </w:r>
      <w:r w:rsidR="00A61CD0" w:rsidRPr="47371024">
        <w:rPr>
          <w:lang w:val="en-IN"/>
        </w:rPr>
        <w:t xml:space="preserve"> f</w:t>
      </w:r>
      <w:r w:rsidR="00F71F5C" w:rsidRPr="47371024">
        <w:rPr>
          <w:lang w:val="en-IN"/>
        </w:rPr>
        <w:t>ul</w:t>
      </w:r>
      <w:r w:rsidR="009840DD" w:rsidRPr="47371024">
        <w:rPr>
          <w:lang w:val="en-IN"/>
        </w:rPr>
        <w:t>l of</w:t>
      </w:r>
      <w:r w:rsidR="00A61CD0" w:rsidRPr="47371024">
        <w:rPr>
          <w:lang w:val="en-IN"/>
        </w:rPr>
        <w:t xml:space="preserve"> </w:t>
      </w:r>
      <w:r w:rsidR="00DB6CC5" w:rsidRPr="47371024">
        <w:rPr>
          <w:lang w:val="en-IN"/>
        </w:rPr>
        <w:t>memories</w:t>
      </w:r>
      <w:r w:rsidR="00D95667" w:rsidRPr="47371024">
        <w:rPr>
          <w:lang w:val="en-IN"/>
        </w:rPr>
        <w:t xml:space="preserve"> of </w:t>
      </w:r>
      <w:r w:rsidR="007525B4" w:rsidRPr="47371024">
        <w:rPr>
          <w:lang w:val="en-IN"/>
        </w:rPr>
        <w:t>spen</w:t>
      </w:r>
      <w:r w:rsidR="00F6735C" w:rsidRPr="47371024">
        <w:rPr>
          <w:lang w:val="en-IN"/>
        </w:rPr>
        <w:t>di</w:t>
      </w:r>
      <w:r w:rsidR="001E0AE2" w:rsidRPr="47371024">
        <w:rPr>
          <w:lang w:val="en-IN"/>
        </w:rPr>
        <w:t xml:space="preserve">ng </w:t>
      </w:r>
      <w:r w:rsidR="00CC0342" w:rsidRPr="47371024">
        <w:rPr>
          <w:lang w:val="en-IN"/>
        </w:rPr>
        <w:t>t</w:t>
      </w:r>
      <w:r w:rsidR="002B1A1A" w:rsidRPr="47371024">
        <w:rPr>
          <w:lang w:val="en-IN"/>
        </w:rPr>
        <w:t>hre</w:t>
      </w:r>
      <w:r w:rsidR="00752A1F" w:rsidRPr="47371024">
        <w:rPr>
          <w:lang w:val="en-IN"/>
        </w:rPr>
        <w:t>e</w:t>
      </w:r>
      <w:r w:rsidR="00B43228" w:rsidRPr="47371024">
        <w:rPr>
          <w:lang w:val="en-IN"/>
        </w:rPr>
        <w:t xml:space="preserve"> </w:t>
      </w:r>
      <w:r w:rsidR="00F447DC" w:rsidRPr="47371024">
        <w:rPr>
          <w:lang w:val="en-IN"/>
        </w:rPr>
        <w:t>fabulous</w:t>
      </w:r>
      <w:r w:rsidR="00A67575" w:rsidRPr="47371024">
        <w:rPr>
          <w:lang w:val="en-IN"/>
        </w:rPr>
        <w:t xml:space="preserve"> years</w:t>
      </w:r>
      <w:r w:rsidR="0059665A" w:rsidRPr="47371024">
        <w:rPr>
          <w:lang w:val="en-IN"/>
        </w:rPr>
        <w:t xml:space="preserve"> at</w:t>
      </w:r>
      <w:r w:rsidR="00465857" w:rsidRPr="47371024">
        <w:rPr>
          <w:lang w:val="en-IN"/>
        </w:rPr>
        <w:t xml:space="preserve"> IIS</w:t>
      </w:r>
      <w:r w:rsidR="000A1426" w:rsidRPr="47371024">
        <w:rPr>
          <w:lang w:val="en-IN"/>
        </w:rPr>
        <w:t>c Ban</w:t>
      </w:r>
      <w:r w:rsidR="00094285" w:rsidRPr="47371024">
        <w:rPr>
          <w:lang w:val="en-IN"/>
        </w:rPr>
        <w:t>galore</w:t>
      </w:r>
      <w:r w:rsidR="009E171B" w:rsidRPr="47371024">
        <w:rPr>
          <w:lang w:val="en-IN"/>
        </w:rPr>
        <w:t>.</w:t>
      </w:r>
      <w:r w:rsidR="00CA2CDE" w:rsidRPr="47371024">
        <w:rPr>
          <w:lang w:val="en-IN"/>
        </w:rPr>
        <w:t xml:space="preserve"> Sinc</w:t>
      </w:r>
      <w:r w:rsidR="001C3B98" w:rsidRPr="47371024">
        <w:rPr>
          <w:lang w:val="en-IN"/>
        </w:rPr>
        <w:t>e</w:t>
      </w:r>
      <w:r w:rsidR="00817F71" w:rsidRPr="47371024">
        <w:rPr>
          <w:lang w:val="en-IN"/>
        </w:rPr>
        <w:t xml:space="preserve"> the</w:t>
      </w:r>
      <w:r w:rsidR="00233B3B" w:rsidRPr="47371024">
        <w:rPr>
          <w:lang w:val="en-IN"/>
        </w:rPr>
        <w:t xml:space="preserve">n, </w:t>
      </w:r>
      <w:r w:rsidR="00625DA6" w:rsidRPr="47371024">
        <w:rPr>
          <w:lang w:val="en-IN"/>
        </w:rPr>
        <w:t>life ha</w:t>
      </w:r>
      <w:r w:rsidR="00F11BE0" w:rsidRPr="47371024">
        <w:rPr>
          <w:lang w:val="en-IN"/>
        </w:rPr>
        <w:t xml:space="preserve">s been </w:t>
      </w:r>
      <w:r w:rsidR="009F6539" w:rsidRPr="47371024">
        <w:rPr>
          <w:lang w:val="en-IN"/>
        </w:rPr>
        <w:t>dif</w:t>
      </w:r>
      <w:r w:rsidR="00891625" w:rsidRPr="47371024">
        <w:rPr>
          <w:lang w:val="en-IN"/>
        </w:rPr>
        <w:t>ferent</w:t>
      </w:r>
      <w:r w:rsidR="008162A6" w:rsidRPr="47371024">
        <w:rPr>
          <w:lang w:val="en-IN"/>
        </w:rPr>
        <w:t>.</w:t>
      </w:r>
      <w:r w:rsidR="00682E18" w:rsidRPr="47371024">
        <w:rPr>
          <w:lang w:val="en-IN"/>
        </w:rPr>
        <w:t xml:space="preserve"> </w:t>
      </w:r>
      <w:r w:rsidR="00126D22" w:rsidRPr="47371024">
        <w:rPr>
          <w:lang w:val="en-IN"/>
        </w:rPr>
        <w:t>Th</w:t>
      </w:r>
      <w:r w:rsidR="006671E8" w:rsidRPr="47371024">
        <w:rPr>
          <w:lang w:val="en-IN"/>
        </w:rPr>
        <w:t>e sam</w:t>
      </w:r>
      <w:r w:rsidR="00DA266A" w:rsidRPr="47371024">
        <w:rPr>
          <w:lang w:val="en-IN"/>
        </w:rPr>
        <w:t xml:space="preserve">e </w:t>
      </w:r>
      <w:r w:rsidR="00F64A4C" w:rsidRPr="47371024">
        <w:rPr>
          <w:lang w:val="en-IN"/>
        </w:rPr>
        <w:t>goes for</w:t>
      </w:r>
      <w:r w:rsidR="00256B86" w:rsidRPr="47371024">
        <w:rPr>
          <w:lang w:val="en-IN"/>
        </w:rPr>
        <w:t xml:space="preserve"> </w:t>
      </w:r>
      <w:r w:rsidR="00681C82" w:rsidRPr="47371024">
        <w:rPr>
          <w:lang w:val="en-IN"/>
        </w:rPr>
        <w:t>A</w:t>
      </w:r>
      <w:r w:rsidR="002878B7" w:rsidRPr="47371024">
        <w:rPr>
          <w:lang w:val="en-IN"/>
        </w:rPr>
        <w:t xml:space="preserve">jmal </w:t>
      </w:r>
      <w:r w:rsidR="00A52CF1" w:rsidRPr="47371024">
        <w:rPr>
          <w:lang w:val="en-IN"/>
        </w:rPr>
        <w:t>as well,</w:t>
      </w:r>
      <w:r w:rsidR="003458DA" w:rsidRPr="47371024">
        <w:rPr>
          <w:lang w:val="en-IN"/>
        </w:rPr>
        <w:t xml:space="preserve"> </w:t>
      </w:r>
      <w:r w:rsidR="00A34C73" w:rsidRPr="47371024">
        <w:rPr>
          <w:lang w:val="en-IN"/>
        </w:rPr>
        <w:t>as h</w:t>
      </w:r>
      <w:r w:rsidR="00A935AA" w:rsidRPr="47371024">
        <w:rPr>
          <w:lang w:val="en-IN"/>
        </w:rPr>
        <w:t>e</w:t>
      </w:r>
      <w:r w:rsidR="005244F8" w:rsidRPr="47371024">
        <w:rPr>
          <w:lang w:val="en-IN"/>
        </w:rPr>
        <w:t xml:space="preserve"> </w:t>
      </w:r>
      <w:r w:rsidR="00897988" w:rsidRPr="47371024">
        <w:rPr>
          <w:lang w:val="en-IN"/>
        </w:rPr>
        <w:t xml:space="preserve">is </w:t>
      </w:r>
      <w:r w:rsidR="00863561" w:rsidRPr="47371024">
        <w:rPr>
          <w:lang w:val="en-IN"/>
        </w:rPr>
        <w:t>pursuing</w:t>
      </w:r>
      <w:r w:rsidR="00A23355" w:rsidRPr="47371024">
        <w:rPr>
          <w:lang w:val="en-IN"/>
        </w:rPr>
        <w:t xml:space="preserve"> </w:t>
      </w:r>
      <w:r w:rsidR="00F64A4C" w:rsidRPr="47371024">
        <w:rPr>
          <w:lang w:val="en-IN"/>
        </w:rPr>
        <w:t xml:space="preserve">a </w:t>
      </w:r>
      <w:r w:rsidR="00A23355" w:rsidRPr="47371024">
        <w:rPr>
          <w:lang w:val="en-IN"/>
        </w:rPr>
        <w:t>j</w:t>
      </w:r>
      <w:r w:rsidR="006A4FBD" w:rsidRPr="47371024">
        <w:rPr>
          <w:lang w:val="en-IN"/>
        </w:rPr>
        <w:t>oint P</w:t>
      </w:r>
      <w:r w:rsidR="00A201CD" w:rsidRPr="47371024">
        <w:rPr>
          <w:lang w:val="en-IN"/>
        </w:rPr>
        <w:t>hD pr</w:t>
      </w:r>
      <w:r w:rsidR="00E23172" w:rsidRPr="47371024">
        <w:rPr>
          <w:lang w:val="en-IN"/>
        </w:rPr>
        <w:t>ogram</w:t>
      </w:r>
      <w:r w:rsidR="00EF7642" w:rsidRPr="47371024">
        <w:rPr>
          <w:lang w:val="en-IN"/>
        </w:rPr>
        <w:t xml:space="preserve"> under </w:t>
      </w:r>
      <w:r w:rsidR="00F64A4C" w:rsidRPr="47371024">
        <w:rPr>
          <w:lang w:val="en-IN"/>
        </w:rPr>
        <w:t xml:space="preserve">the </w:t>
      </w:r>
      <w:r w:rsidR="00F22547" w:rsidRPr="47371024">
        <w:rPr>
          <w:lang w:val="en-IN"/>
        </w:rPr>
        <w:t>U</w:t>
      </w:r>
      <w:r w:rsidR="006A0CB2" w:rsidRPr="47371024">
        <w:rPr>
          <w:lang w:val="en-IN"/>
        </w:rPr>
        <w:t>niversi</w:t>
      </w:r>
      <w:r w:rsidR="00472157" w:rsidRPr="47371024">
        <w:rPr>
          <w:lang w:val="en-IN"/>
        </w:rPr>
        <w:t>ty of M</w:t>
      </w:r>
      <w:r w:rsidR="00931871" w:rsidRPr="47371024">
        <w:rPr>
          <w:lang w:val="en-IN"/>
        </w:rPr>
        <w:t>elbou</w:t>
      </w:r>
      <w:r w:rsidR="008A0045" w:rsidRPr="47371024">
        <w:rPr>
          <w:lang w:val="en-IN"/>
        </w:rPr>
        <w:t>rn</w:t>
      </w:r>
      <w:r w:rsidR="00251686" w:rsidRPr="47371024">
        <w:rPr>
          <w:lang w:val="en-IN"/>
        </w:rPr>
        <w:t>e-</w:t>
      </w:r>
      <w:r w:rsidR="005B7B0A" w:rsidRPr="47371024">
        <w:rPr>
          <w:lang w:val="en-IN"/>
        </w:rPr>
        <w:t>Univer</w:t>
      </w:r>
      <w:r w:rsidR="004C6CCF" w:rsidRPr="47371024">
        <w:rPr>
          <w:lang w:val="en-IN"/>
        </w:rPr>
        <w:t xml:space="preserve">sity of </w:t>
      </w:r>
      <w:r w:rsidR="00671AC5" w:rsidRPr="47371024">
        <w:rPr>
          <w:lang w:val="en-IN"/>
        </w:rPr>
        <w:t>Manche</w:t>
      </w:r>
      <w:r w:rsidR="00DD3DA8" w:rsidRPr="47371024">
        <w:rPr>
          <w:lang w:val="en-IN"/>
        </w:rPr>
        <w:t>s</w:t>
      </w:r>
      <w:r w:rsidR="006448D5" w:rsidRPr="47371024">
        <w:rPr>
          <w:lang w:val="en-IN"/>
        </w:rPr>
        <w:t>te</w:t>
      </w:r>
      <w:r w:rsidR="009259DC" w:rsidRPr="47371024">
        <w:rPr>
          <w:lang w:val="en-IN"/>
        </w:rPr>
        <w:t xml:space="preserve">r </w:t>
      </w:r>
      <w:r w:rsidR="00722365" w:rsidRPr="47371024">
        <w:rPr>
          <w:lang w:val="en-IN"/>
        </w:rPr>
        <w:t>joi</w:t>
      </w:r>
      <w:r w:rsidR="00034BB7" w:rsidRPr="47371024">
        <w:rPr>
          <w:lang w:val="en-IN"/>
        </w:rPr>
        <w:t xml:space="preserve">nt </w:t>
      </w:r>
      <w:r w:rsidR="009259DC" w:rsidRPr="47371024">
        <w:rPr>
          <w:lang w:val="en-IN"/>
        </w:rPr>
        <w:t>Ph</w:t>
      </w:r>
      <w:r w:rsidR="00382AFD" w:rsidRPr="47371024">
        <w:rPr>
          <w:lang w:val="en-IN"/>
        </w:rPr>
        <w:t xml:space="preserve">D </w:t>
      </w:r>
      <w:r w:rsidR="00356A20" w:rsidRPr="47371024">
        <w:rPr>
          <w:lang w:val="en-IN"/>
        </w:rPr>
        <w:t>progra</w:t>
      </w:r>
      <w:r w:rsidR="00845940" w:rsidRPr="47371024">
        <w:rPr>
          <w:lang w:val="en-IN"/>
        </w:rPr>
        <w:t>m</w:t>
      </w:r>
      <w:r w:rsidR="00E46332" w:rsidRPr="47371024">
        <w:rPr>
          <w:lang w:val="en-IN"/>
        </w:rPr>
        <w:t>.</w:t>
      </w:r>
      <w:r w:rsidR="00053A87" w:rsidRPr="47371024">
        <w:rPr>
          <w:lang w:val="en-IN"/>
        </w:rPr>
        <w:t xml:space="preserve"> H</w:t>
      </w:r>
      <w:r w:rsidR="002E52A9" w:rsidRPr="47371024">
        <w:rPr>
          <w:lang w:val="en-IN"/>
        </w:rPr>
        <w:t xml:space="preserve">e is </w:t>
      </w:r>
      <w:r w:rsidR="0AEBA7D2" w:rsidRPr="47371024">
        <w:rPr>
          <w:lang w:val="en-IN"/>
        </w:rPr>
        <w:t>now in</w:t>
      </w:r>
      <w:r w:rsidR="00883884" w:rsidRPr="47371024">
        <w:rPr>
          <w:lang w:val="en-IN"/>
        </w:rPr>
        <w:t xml:space="preserve"> </w:t>
      </w:r>
      <w:r w:rsidR="00F570AA" w:rsidRPr="47371024">
        <w:rPr>
          <w:lang w:val="en-IN"/>
        </w:rPr>
        <w:t>Aus</w:t>
      </w:r>
      <w:r w:rsidR="00DC343A" w:rsidRPr="47371024">
        <w:rPr>
          <w:lang w:val="en-IN"/>
        </w:rPr>
        <w:t>tralia</w:t>
      </w:r>
      <w:r w:rsidR="00BB51EB" w:rsidRPr="47371024">
        <w:rPr>
          <w:lang w:val="en-IN"/>
        </w:rPr>
        <w:t xml:space="preserve"> for hi</w:t>
      </w:r>
      <w:r w:rsidR="00472407" w:rsidRPr="47371024">
        <w:rPr>
          <w:lang w:val="en-IN"/>
        </w:rPr>
        <w:t xml:space="preserve">s </w:t>
      </w:r>
      <w:r w:rsidR="00B5306B" w:rsidRPr="47371024">
        <w:rPr>
          <w:lang w:val="en-IN"/>
        </w:rPr>
        <w:t>P</w:t>
      </w:r>
      <w:r w:rsidR="00BA6745" w:rsidRPr="47371024">
        <w:rPr>
          <w:lang w:val="en-IN"/>
        </w:rPr>
        <w:t>hD</w:t>
      </w:r>
      <w:r w:rsidR="002C46AF" w:rsidRPr="47371024">
        <w:rPr>
          <w:lang w:val="en-IN"/>
        </w:rPr>
        <w:t xml:space="preserve"> </w:t>
      </w:r>
      <w:r w:rsidR="00472407" w:rsidRPr="47371024">
        <w:rPr>
          <w:lang w:val="en-IN"/>
        </w:rPr>
        <w:t>sec</w:t>
      </w:r>
      <w:r w:rsidR="00382DCB" w:rsidRPr="47371024">
        <w:rPr>
          <w:lang w:val="en-IN"/>
        </w:rPr>
        <w:t>ondmen</w:t>
      </w:r>
      <w:r w:rsidR="006D2BEA" w:rsidRPr="47371024">
        <w:rPr>
          <w:lang w:val="en-IN"/>
        </w:rPr>
        <w:t>t.</w:t>
      </w:r>
      <w:r w:rsidR="00E46332" w:rsidRPr="47371024">
        <w:rPr>
          <w:lang w:val="en-IN"/>
        </w:rPr>
        <w:t xml:space="preserve"> </w:t>
      </w:r>
      <w:r w:rsidR="00C631CA" w:rsidRPr="47371024">
        <w:rPr>
          <w:lang w:val="en-IN"/>
        </w:rPr>
        <w:t>E</w:t>
      </w:r>
      <w:r w:rsidR="009A21A3" w:rsidRPr="47371024">
        <w:rPr>
          <w:lang w:val="en-IN"/>
        </w:rPr>
        <w:t>xcited</w:t>
      </w:r>
      <w:r w:rsidR="0067178B" w:rsidRPr="47371024">
        <w:rPr>
          <w:lang w:val="en-IN"/>
        </w:rPr>
        <w:t xml:space="preserve"> about</w:t>
      </w:r>
      <w:r w:rsidR="00056989" w:rsidRPr="47371024">
        <w:rPr>
          <w:lang w:val="en-IN"/>
        </w:rPr>
        <w:t xml:space="preserve"> </w:t>
      </w:r>
      <w:r w:rsidR="00F025BE" w:rsidRPr="47371024">
        <w:rPr>
          <w:lang w:val="en-IN"/>
        </w:rPr>
        <w:t>the</w:t>
      </w:r>
      <w:r w:rsidR="0064112A" w:rsidRPr="47371024">
        <w:rPr>
          <w:lang w:val="en-IN"/>
        </w:rPr>
        <w:t xml:space="preserve"> </w:t>
      </w:r>
      <w:r w:rsidR="00207577" w:rsidRPr="47371024">
        <w:rPr>
          <w:lang w:val="en-IN"/>
        </w:rPr>
        <w:t>gl</w:t>
      </w:r>
      <w:r w:rsidR="000B0575" w:rsidRPr="47371024">
        <w:rPr>
          <w:lang w:val="en-IN"/>
        </w:rPr>
        <w:t>amour</w:t>
      </w:r>
      <w:r w:rsidR="00047E74" w:rsidRPr="47371024">
        <w:rPr>
          <w:lang w:val="en-IN"/>
        </w:rPr>
        <w:t xml:space="preserve"> of </w:t>
      </w:r>
      <w:r w:rsidR="000B1153" w:rsidRPr="47371024">
        <w:rPr>
          <w:lang w:val="en-IN"/>
        </w:rPr>
        <w:t xml:space="preserve">being </w:t>
      </w:r>
      <w:r w:rsidR="00A278B1" w:rsidRPr="47371024">
        <w:rPr>
          <w:lang w:val="en-IN"/>
        </w:rPr>
        <w:t>par</w:t>
      </w:r>
      <w:r w:rsidR="00AC4225" w:rsidRPr="47371024">
        <w:rPr>
          <w:lang w:val="en-IN"/>
        </w:rPr>
        <w:t>t of two</w:t>
      </w:r>
      <w:r w:rsidR="00F91227" w:rsidRPr="47371024">
        <w:rPr>
          <w:lang w:val="en-IN"/>
        </w:rPr>
        <w:t xml:space="preserve"> </w:t>
      </w:r>
      <w:r w:rsidR="00A61C1E" w:rsidRPr="47371024">
        <w:rPr>
          <w:lang w:val="en-IN"/>
        </w:rPr>
        <w:t>prestigious</w:t>
      </w:r>
      <w:r w:rsidR="00AB358C" w:rsidRPr="47371024">
        <w:rPr>
          <w:lang w:val="en-IN"/>
        </w:rPr>
        <w:t xml:space="preserve"> insti</w:t>
      </w:r>
      <w:r w:rsidR="00260725" w:rsidRPr="47371024">
        <w:rPr>
          <w:lang w:val="en-IN"/>
        </w:rPr>
        <w:t>tutes at</w:t>
      </w:r>
      <w:r w:rsidR="0049445E" w:rsidRPr="47371024">
        <w:rPr>
          <w:lang w:val="en-IN"/>
        </w:rPr>
        <w:t xml:space="preserve"> the sam</w:t>
      </w:r>
      <w:r w:rsidR="00325CA9" w:rsidRPr="47371024">
        <w:rPr>
          <w:lang w:val="en-IN"/>
        </w:rPr>
        <w:t>e tim</w:t>
      </w:r>
      <w:r w:rsidR="007309A9" w:rsidRPr="47371024">
        <w:rPr>
          <w:lang w:val="en-IN"/>
        </w:rPr>
        <w:t>e,</w:t>
      </w:r>
      <w:r w:rsidR="00AB74E6" w:rsidRPr="47371024">
        <w:rPr>
          <w:lang w:val="en-IN"/>
        </w:rPr>
        <w:t xml:space="preserve"> </w:t>
      </w:r>
      <w:r w:rsidR="00561FFB" w:rsidRPr="47371024">
        <w:rPr>
          <w:lang w:val="en-IN"/>
        </w:rPr>
        <w:t>little</w:t>
      </w:r>
      <w:r w:rsidR="00FC69BD" w:rsidRPr="47371024">
        <w:rPr>
          <w:lang w:val="en-IN"/>
        </w:rPr>
        <w:t xml:space="preserve"> we</w:t>
      </w:r>
      <w:r w:rsidR="00A56548" w:rsidRPr="47371024">
        <w:rPr>
          <w:lang w:val="en-IN"/>
        </w:rPr>
        <w:t xml:space="preserve"> bo</w:t>
      </w:r>
      <w:r w:rsidR="008A0E08" w:rsidRPr="47371024">
        <w:rPr>
          <w:lang w:val="en-IN"/>
        </w:rPr>
        <w:t>th</w:t>
      </w:r>
      <w:r w:rsidR="00FC69BD" w:rsidRPr="47371024">
        <w:rPr>
          <w:lang w:val="en-IN"/>
        </w:rPr>
        <w:t xml:space="preserve"> </w:t>
      </w:r>
      <w:r w:rsidR="00861CCB" w:rsidRPr="47371024">
        <w:rPr>
          <w:lang w:val="en-IN"/>
        </w:rPr>
        <w:t>kn</w:t>
      </w:r>
      <w:r w:rsidR="005E2147" w:rsidRPr="47371024">
        <w:rPr>
          <w:lang w:val="en-IN"/>
        </w:rPr>
        <w:t>o</w:t>
      </w:r>
      <w:r w:rsidR="00861CCB" w:rsidRPr="47371024">
        <w:rPr>
          <w:lang w:val="en-IN"/>
        </w:rPr>
        <w:t>w a</w:t>
      </w:r>
      <w:r w:rsidR="003A6FAE" w:rsidRPr="47371024">
        <w:rPr>
          <w:lang w:val="en-IN"/>
        </w:rPr>
        <w:t>bout t</w:t>
      </w:r>
      <w:r w:rsidR="00F843B3" w:rsidRPr="47371024">
        <w:rPr>
          <w:lang w:val="en-IN"/>
        </w:rPr>
        <w:t xml:space="preserve">he </w:t>
      </w:r>
      <w:r w:rsidR="005C5C4D" w:rsidRPr="47371024">
        <w:rPr>
          <w:lang w:val="en-IN"/>
        </w:rPr>
        <w:t>hid</w:t>
      </w:r>
      <w:r w:rsidR="00DB5FAA" w:rsidRPr="47371024">
        <w:rPr>
          <w:lang w:val="en-IN"/>
        </w:rPr>
        <w:t>den</w:t>
      </w:r>
      <w:r w:rsidR="000E0095" w:rsidRPr="47371024">
        <w:rPr>
          <w:lang w:val="en-IN"/>
        </w:rPr>
        <w:t xml:space="preserve"> </w:t>
      </w:r>
      <w:r w:rsidR="00F843B3" w:rsidRPr="47371024">
        <w:rPr>
          <w:lang w:val="en-IN"/>
        </w:rPr>
        <w:t>ch</w:t>
      </w:r>
      <w:r w:rsidR="00D0531F" w:rsidRPr="47371024">
        <w:rPr>
          <w:lang w:val="en-IN"/>
        </w:rPr>
        <w:t>alle</w:t>
      </w:r>
      <w:r w:rsidR="00765C38" w:rsidRPr="47371024">
        <w:rPr>
          <w:lang w:val="en-IN"/>
        </w:rPr>
        <w:t>nges</w:t>
      </w:r>
      <w:r w:rsidR="00594E67" w:rsidRPr="47371024">
        <w:rPr>
          <w:lang w:val="en-IN"/>
        </w:rPr>
        <w:t xml:space="preserve">, but </w:t>
      </w:r>
      <w:r w:rsidR="00582632" w:rsidRPr="47371024">
        <w:rPr>
          <w:lang w:val="en-IN"/>
        </w:rPr>
        <w:t>a</w:t>
      </w:r>
      <w:r w:rsidR="006E3C22" w:rsidRPr="47371024">
        <w:rPr>
          <w:lang w:val="en-IN"/>
        </w:rPr>
        <w:t>t the</w:t>
      </w:r>
      <w:r w:rsidR="00D637F6" w:rsidRPr="47371024">
        <w:rPr>
          <w:lang w:val="en-IN"/>
        </w:rPr>
        <w:t xml:space="preserve"> </w:t>
      </w:r>
      <w:r w:rsidR="00964B7C" w:rsidRPr="47371024">
        <w:rPr>
          <w:lang w:val="en-IN"/>
        </w:rPr>
        <w:t>same time</w:t>
      </w:r>
      <w:r w:rsidR="00F64A4C" w:rsidRPr="47371024">
        <w:rPr>
          <w:lang w:val="en-IN"/>
        </w:rPr>
        <w:t>,</w:t>
      </w:r>
      <w:r w:rsidR="00580ABF" w:rsidRPr="47371024">
        <w:rPr>
          <w:lang w:val="en-IN"/>
        </w:rPr>
        <w:t xml:space="preserve"> </w:t>
      </w:r>
      <w:r w:rsidR="00F64A4C" w:rsidRPr="47371024">
        <w:rPr>
          <w:lang w:val="en-IN"/>
        </w:rPr>
        <w:t xml:space="preserve">the </w:t>
      </w:r>
      <w:r w:rsidR="00580ABF" w:rsidRPr="47371024">
        <w:rPr>
          <w:lang w:val="en-IN"/>
        </w:rPr>
        <w:t>exciti</w:t>
      </w:r>
      <w:r w:rsidR="00710BC2" w:rsidRPr="47371024">
        <w:rPr>
          <w:lang w:val="en-IN"/>
        </w:rPr>
        <w:t>ng oppo</w:t>
      </w:r>
      <w:r w:rsidR="00C90C42" w:rsidRPr="47371024">
        <w:rPr>
          <w:lang w:val="en-IN"/>
        </w:rPr>
        <w:t>rtunit</w:t>
      </w:r>
      <w:r w:rsidR="00E31C9B" w:rsidRPr="47371024">
        <w:rPr>
          <w:lang w:val="en-IN"/>
        </w:rPr>
        <w:t xml:space="preserve">ies </w:t>
      </w:r>
      <w:r w:rsidR="00EC546D" w:rsidRPr="47371024">
        <w:rPr>
          <w:lang w:val="en-IN"/>
        </w:rPr>
        <w:t>o</w:t>
      </w:r>
      <w:r w:rsidR="00C639C5" w:rsidRPr="47371024">
        <w:rPr>
          <w:lang w:val="en-IN"/>
        </w:rPr>
        <w:t>f dual</w:t>
      </w:r>
      <w:r w:rsidR="001D00D1" w:rsidRPr="47371024">
        <w:rPr>
          <w:lang w:val="en-IN"/>
        </w:rPr>
        <w:t xml:space="preserve"> </w:t>
      </w:r>
      <w:r w:rsidR="00EF095B" w:rsidRPr="47371024">
        <w:rPr>
          <w:lang w:val="en-IN"/>
        </w:rPr>
        <w:t>awa</w:t>
      </w:r>
      <w:r w:rsidR="00073B51" w:rsidRPr="47371024">
        <w:rPr>
          <w:lang w:val="en-IN"/>
        </w:rPr>
        <w:t xml:space="preserve">rd </w:t>
      </w:r>
      <w:r w:rsidR="001D00D1" w:rsidRPr="47371024">
        <w:rPr>
          <w:lang w:val="en-IN"/>
        </w:rPr>
        <w:t>pro</w:t>
      </w:r>
      <w:r w:rsidR="007618B4" w:rsidRPr="47371024">
        <w:rPr>
          <w:lang w:val="en-IN"/>
        </w:rPr>
        <w:t>gram</w:t>
      </w:r>
      <w:r w:rsidR="001324A3" w:rsidRPr="47371024">
        <w:rPr>
          <w:lang w:val="en-IN"/>
        </w:rPr>
        <w:t>s</w:t>
      </w:r>
      <w:r w:rsidR="00D35741" w:rsidRPr="47371024">
        <w:rPr>
          <w:lang w:val="en-IN"/>
        </w:rPr>
        <w:t xml:space="preserve">. </w:t>
      </w:r>
      <w:r w:rsidR="00A662A2" w:rsidRPr="47371024">
        <w:rPr>
          <w:lang w:val="en-IN"/>
        </w:rPr>
        <w:t>Even though</w:t>
      </w:r>
      <w:r w:rsidR="00721A99" w:rsidRPr="47371024">
        <w:rPr>
          <w:lang w:val="en-IN"/>
        </w:rPr>
        <w:t xml:space="preserve"> </w:t>
      </w:r>
      <w:r w:rsidR="00C81AE5" w:rsidRPr="47371024">
        <w:rPr>
          <w:lang w:val="en-IN"/>
        </w:rPr>
        <w:t xml:space="preserve">the </w:t>
      </w:r>
      <w:r w:rsidR="000B1D7E" w:rsidRPr="47371024">
        <w:rPr>
          <w:lang w:val="en-IN"/>
        </w:rPr>
        <w:t>int</w:t>
      </w:r>
      <w:r w:rsidR="00E8620C" w:rsidRPr="47371024">
        <w:rPr>
          <w:lang w:val="en-IN"/>
        </w:rPr>
        <w:t xml:space="preserve">ernet </w:t>
      </w:r>
      <w:r w:rsidR="002561EF" w:rsidRPr="47371024">
        <w:rPr>
          <w:lang w:val="en-IN"/>
        </w:rPr>
        <w:t>is fi</w:t>
      </w:r>
      <w:r w:rsidR="009F6352" w:rsidRPr="47371024">
        <w:rPr>
          <w:lang w:val="en-IN"/>
        </w:rPr>
        <w:t>lled</w:t>
      </w:r>
      <w:r w:rsidR="001E694C" w:rsidRPr="47371024">
        <w:rPr>
          <w:lang w:val="en-IN"/>
        </w:rPr>
        <w:t xml:space="preserve"> with </w:t>
      </w:r>
      <w:r w:rsidR="0077176C" w:rsidRPr="47371024">
        <w:rPr>
          <w:lang w:val="en-IN"/>
        </w:rPr>
        <w:t>blogs</w:t>
      </w:r>
      <w:r w:rsidR="00111C31" w:rsidRPr="47371024">
        <w:rPr>
          <w:lang w:val="en-IN"/>
        </w:rPr>
        <w:t>,</w:t>
      </w:r>
      <w:r w:rsidR="002523F4" w:rsidRPr="47371024">
        <w:rPr>
          <w:lang w:val="en-IN"/>
        </w:rPr>
        <w:t xml:space="preserve"> </w:t>
      </w:r>
      <w:r w:rsidR="00E94422" w:rsidRPr="47371024">
        <w:rPr>
          <w:lang w:val="en-IN"/>
        </w:rPr>
        <w:t>vid</w:t>
      </w:r>
      <w:r w:rsidR="00FA6129" w:rsidRPr="47371024">
        <w:rPr>
          <w:lang w:val="en-IN"/>
        </w:rPr>
        <w:t>eos</w:t>
      </w:r>
      <w:r w:rsidR="00F64A4C" w:rsidRPr="47371024">
        <w:rPr>
          <w:lang w:val="en-IN"/>
        </w:rPr>
        <w:t>,</w:t>
      </w:r>
      <w:r w:rsidR="003C5406" w:rsidRPr="47371024">
        <w:rPr>
          <w:lang w:val="en-IN"/>
        </w:rPr>
        <w:t xml:space="preserve"> and othe</w:t>
      </w:r>
      <w:r w:rsidR="00C25B10" w:rsidRPr="47371024">
        <w:rPr>
          <w:lang w:val="en-IN"/>
        </w:rPr>
        <w:t xml:space="preserve">r </w:t>
      </w:r>
      <w:r w:rsidR="0015464E" w:rsidRPr="47371024">
        <w:rPr>
          <w:lang w:val="en-IN"/>
        </w:rPr>
        <w:t>resources</w:t>
      </w:r>
      <w:r w:rsidR="001C717F" w:rsidRPr="47371024">
        <w:rPr>
          <w:lang w:val="en-IN"/>
        </w:rPr>
        <w:t xml:space="preserve"> </w:t>
      </w:r>
      <w:r w:rsidR="00B4294C" w:rsidRPr="47371024">
        <w:rPr>
          <w:lang w:val="en-IN"/>
        </w:rPr>
        <w:t>about</w:t>
      </w:r>
      <w:r w:rsidR="00AC6D82" w:rsidRPr="47371024">
        <w:rPr>
          <w:lang w:val="en-IN"/>
        </w:rPr>
        <w:t xml:space="preserve"> su</w:t>
      </w:r>
      <w:r w:rsidR="00F77594" w:rsidRPr="47371024">
        <w:rPr>
          <w:lang w:val="en-IN"/>
        </w:rPr>
        <w:t>ccess</w:t>
      </w:r>
      <w:r w:rsidR="00372C42" w:rsidRPr="47371024">
        <w:rPr>
          <w:lang w:val="en-IN"/>
        </w:rPr>
        <w:t>fu</w:t>
      </w:r>
      <w:r w:rsidR="008D7250" w:rsidRPr="47371024">
        <w:rPr>
          <w:lang w:val="en-IN"/>
        </w:rPr>
        <w:t>lly</w:t>
      </w:r>
      <w:r w:rsidR="00AB5AC1" w:rsidRPr="47371024">
        <w:rPr>
          <w:lang w:val="en-IN"/>
        </w:rPr>
        <w:t xml:space="preserve"> navi</w:t>
      </w:r>
      <w:r w:rsidR="00F574DE" w:rsidRPr="47371024">
        <w:rPr>
          <w:lang w:val="en-IN"/>
        </w:rPr>
        <w:t xml:space="preserve">gating </w:t>
      </w:r>
      <w:r w:rsidR="00394C26" w:rsidRPr="47371024">
        <w:rPr>
          <w:lang w:val="en-IN"/>
        </w:rPr>
        <w:t>th</w:t>
      </w:r>
      <w:r w:rsidR="00FF63FB" w:rsidRPr="47371024">
        <w:rPr>
          <w:lang w:val="en-IN"/>
        </w:rPr>
        <w:t xml:space="preserve">rough </w:t>
      </w:r>
      <w:r w:rsidR="00FD59CB" w:rsidRPr="47371024">
        <w:rPr>
          <w:lang w:val="en-IN"/>
        </w:rPr>
        <w:t>PhD</w:t>
      </w:r>
      <w:r w:rsidR="00AD4A42" w:rsidRPr="47371024">
        <w:rPr>
          <w:lang w:val="en-IN"/>
        </w:rPr>
        <w:t xml:space="preserve">, </w:t>
      </w:r>
      <w:r w:rsidR="00A36DF6" w:rsidRPr="47371024">
        <w:rPr>
          <w:lang w:val="en-IN"/>
        </w:rPr>
        <w:t>the</w:t>
      </w:r>
      <w:r w:rsidR="00114CFE" w:rsidRPr="47371024">
        <w:rPr>
          <w:lang w:val="en-IN"/>
        </w:rPr>
        <w:t xml:space="preserve">re </w:t>
      </w:r>
      <w:r w:rsidR="00C81AE5" w:rsidRPr="47371024">
        <w:rPr>
          <w:lang w:val="en-IN"/>
        </w:rPr>
        <w:t>is limited information</w:t>
      </w:r>
      <w:r w:rsidR="0060497D" w:rsidRPr="47371024">
        <w:rPr>
          <w:lang w:val="en-IN"/>
        </w:rPr>
        <w:t xml:space="preserve"> </w:t>
      </w:r>
      <w:r w:rsidR="007D292A" w:rsidRPr="47371024">
        <w:rPr>
          <w:lang w:val="en-IN"/>
        </w:rPr>
        <w:t>on joi</w:t>
      </w:r>
      <w:r w:rsidR="00D048F5" w:rsidRPr="47371024">
        <w:rPr>
          <w:lang w:val="en-IN"/>
        </w:rPr>
        <w:t>nt Ph</w:t>
      </w:r>
      <w:r w:rsidR="003B625F" w:rsidRPr="47371024">
        <w:rPr>
          <w:lang w:val="en-IN"/>
        </w:rPr>
        <w:t>D pro</w:t>
      </w:r>
      <w:r w:rsidR="000F352E" w:rsidRPr="47371024">
        <w:rPr>
          <w:lang w:val="en-IN"/>
        </w:rPr>
        <w:t>gram</w:t>
      </w:r>
      <w:r w:rsidR="00AE66B4" w:rsidRPr="47371024">
        <w:rPr>
          <w:lang w:val="en-IN"/>
        </w:rPr>
        <w:t xml:space="preserve">s and </w:t>
      </w:r>
      <w:r w:rsidR="00266D28" w:rsidRPr="47371024">
        <w:rPr>
          <w:lang w:val="en-IN"/>
        </w:rPr>
        <w:t>s</w:t>
      </w:r>
      <w:r w:rsidR="00D52635" w:rsidRPr="47371024">
        <w:rPr>
          <w:lang w:val="en-IN"/>
        </w:rPr>
        <w:t>tude</w:t>
      </w:r>
      <w:r w:rsidR="0092292F" w:rsidRPr="47371024">
        <w:rPr>
          <w:lang w:val="en-IN"/>
        </w:rPr>
        <w:t>nt expe</w:t>
      </w:r>
      <w:r w:rsidR="00F97593" w:rsidRPr="47371024">
        <w:rPr>
          <w:lang w:val="en-IN"/>
        </w:rPr>
        <w:t>ri</w:t>
      </w:r>
      <w:r w:rsidR="007B5380" w:rsidRPr="47371024">
        <w:rPr>
          <w:lang w:val="en-IN"/>
        </w:rPr>
        <w:t>ences.</w:t>
      </w:r>
      <w:r w:rsidR="00E53352" w:rsidRPr="47371024">
        <w:rPr>
          <w:lang w:val="en-IN"/>
        </w:rPr>
        <w:t xml:space="preserve"> M</w:t>
      </w:r>
      <w:r w:rsidR="00C81AE5" w:rsidRPr="47371024">
        <w:rPr>
          <w:lang w:val="en-IN"/>
        </w:rPr>
        <w:t>ain</w:t>
      </w:r>
      <w:r w:rsidR="00660138" w:rsidRPr="47371024">
        <w:rPr>
          <w:lang w:val="en-IN"/>
        </w:rPr>
        <w:t xml:space="preserve">ly </w:t>
      </w:r>
      <w:r w:rsidR="0078050C" w:rsidRPr="47371024">
        <w:rPr>
          <w:lang w:val="en-IN"/>
        </w:rPr>
        <w:t>bec</w:t>
      </w:r>
      <w:r w:rsidR="00BD55A0" w:rsidRPr="47371024">
        <w:rPr>
          <w:lang w:val="en-IN"/>
        </w:rPr>
        <w:t>ause</w:t>
      </w:r>
      <w:r w:rsidR="008E6046" w:rsidRPr="47371024">
        <w:rPr>
          <w:lang w:val="en-IN"/>
        </w:rPr>
        <w:t xml:space="preserve"> the</w:t>
      </w:r>
      <w:r w:rsidR="00944086" w:rsidRPr="47371024">
        <w:rPr>
          <w:lang w:val="en-IN"/>
        </w:rPr>
        <w:t>s</w:t>
      </w:r>
      <w:r w:rsidR="00F771CA" w:rsidRPr="47371024">
        <w:rPr>
          <w:lang w:val="en-IN"/>
        </w:rPr>
        <w:t xml:space="preserve">e </w:t>
      </w:r>
      <w:r w:rsidR="00B04A68" w:rsidRPr="47371024">
        <w:rPr>
          <w:lang w:val="en-IN"/>
        </w:rPr>
        <w:t>dua</w:t>
      </w:r>
      <w:r w:rsidR="00F652BA" w:rsidRPr="47371024">
        <w:rPr>
          <w:lang w:val="en-IN"/>
        </w:rPr>
        <w:t xml:space="preserve">l </w:t>
      </w:r>
      <w:r w:rsidR="00B065D8" w:rsidRPr="47371024">
        <w:rPr>
          <w:lang w:val="en-IN"/>
        </w:rPr>
        <w:t>p</w:t>
      </w:r>
      <w:r w:rsidR="0071799B" w:rsidRPr="47371024">
        <w:rPr>
          <w:lang w:val="en-IN"/>
        </w:rPr>
        <w:t>rogra</w:t>
      </w:r>
      <w:r w:rsidR="004864A2" w:rsidRPr="47371024">
        <w:rPr>
          <w:lang w:val="en-IN"/>
        </w:rPr>
        <w:t>m</w:t>
      </w:r>
      <w:r w:rsidR="009434FF" w:rsidRPr="47371024">
        <w:rPr>
          <w:lang w:val="en-IN"/>
        </w:rPr>
        <w:t>s</w:t>
      </w:r>
      <w:r w:rsidR="001C398E" w:rsidRPr="47371024">
        <w:rPr>
          <w:lang w:val="en-IN"/>
        </w:rPr>
        <w:t xml:space="preserve"> we</w:t>
      </w:r>
      <w:r w:rsidR="00DA1467" w:rsidRPr="47371024">
        <w:rPr>
          <w:lang w:val="en-IN"/>
        </w:rPr>
        <w:t xml:space="preserve">re </w:t>
      </w:r>
      <w:r w:rsidR="00ED6AE0" w:rsidRPr="47371024">
        <w:rPr>
          <w:lang w:val="en-IN"/>
        </w:rPr>
        <w:t>small</w:t>
      </w:r>
      <w:r w:rsidR="0021786E" w:rsidRPr="47371024">
        <w:rPr>
          <w:lang w:val="en-IN"/>
        </w:rPr>
        <w:t xml:space="preserve"> in</w:t>
      </w:r>
      <w:r w:rsidR="00AF05B4" w:rsidRPr="47371024">
        <w:rPr>
          <w:lang w:val="en-IN"/>
        </w:rPr>
        <w:t xml:space="preserve"> </w:t>
      </w:r>
      <w:r w:rsidR="00B056C6" w:rsidRPr="47371024">
        <w:rPr>
          <w:lang w:val="en-IN"/>
        </w:rPr>
        <w:t>number</w:t>
      </w:r>
      <w:r w:rsidR="00036BD7" w:rsidRPr="47371024">
        <w:rPr>
          <w:lang w:val="en-IN"/>
        </w:rPr>
        <w:t xml:space="preserve"> (</w:t>
      </w:r>
      <w:r w:rsidR="00B876D8" w:rsidRPr="47371024">
        <w:rPr>
          <w:lang w:val="en-IN"/>
        </w:rPr>
        <w:t>but drastically</w:t>
      </w:r>
      <w:r w:rsidR="00BA1CDD" w:rsidRPr="47371024">
        <w:rPr>
          <w:lang w:val="en-IN"/>
        </w:rPr>
        <w:t xml:space="preserve"> </w:t>
      </w:r>
      <w:r w:rsidR="000B439F" w:rsidRPr="47371024">
        <w:rPr>
          <w:lang w:val="en-IN"/>
        </w:rPr>
        <w:t>increa</w:t>
      </w:r>
      <w:r w:rsidR="00B20E57" w:rsidRPr="47371024">
        <w:rPr>
          <w:lang w:val="en-IN"/>
        </w:rPr>
        <w:t>sing</w:t>
      </w:r>
      <w:r w:rsidR="00F71ADE" w:rsidRPr="47371024">
        <w:rPr>
          <w:lang w:val="en-IN"/>
        </w:rPr>
        <w:t xml:space="preserve"> </w:t>
      </w:r>
      <w:r w:rsidR="00AC18D9" w:rsidRPr="47371024">
        <w:rPr>
          <w:lang w:val="en-IN"/>
        </w:rPr>
        <w:t>recently</w:t>
      </w:r>
      <w:r w:rsidR="00217093" w:rsidRPr="47371024">
        <w:rPr>
          <w:lang w:val="en-IN"/>
        </w:rPr>
        <w:t>)</w:t>
      </w:r>
      <w:r w:rsidR="00090401" w:rsidRPr="47371024">
        <w:rPr>
          <w:lang w:val="en-IN"/>
        </w:rPr>
        <w:t xml:space="preserve">, </w:t>
      </w:r>
      <w:r w:rsidR="004A6609" w:rsidRPr="47371024">
        <w:rPr>
          <w:lang w:val="en-IN"/>
        </w:rPr>
        <w:t>and</w:t>
      </w:r>
      <w:r w:rsidR="00CC5EE1" w:rsidRPr="47371024">
        <w:rPr>
          <w:lang w:val="en-IN"/>
        </w:rPr>
        <w:t xml:space="preserve"> participating students are often too busy to stop and share their stories</w:t>
      </w:r>
      <w:r w:rsidR="00245512" w:rsidRPr="47371024">
        <w:rPr>
          <w:lang w:val="en-IN"/>
        </w:rPr>
        <w:t>.</w:t>
      </w:r>
      <w:r w:rsidR="00A83D5C" w:rsidRPr="47371024">
        <w:rPr>
          <w:lang w:val="en-IN"/>
        </w:rPr>
        <w:t xml:space="preserve"> </w:t>
      </w:r>
      <w:r w:rsidR="009B3637" w:rsidRPr="47371024">
        <w:rPr>
          <w:lang w:val="en-IN"/>
        </w:rPr>
        <w:t>Bu</w:t>
      </w:r>
      <w:r w:rsidR="00546711" w:rsidRPr="47371024">
        <w:rPr>
          <w:lang w:val="en-IN"/>
        </w:rPr>
        <w:t>t</w:t>
      </w:r>
      <w:r w:rsidR="0093230B" w:rsidRPr="47371024">
        <w:rPr>
          <w:lang w:val="en-IN"/>
        </w:rPr>
        <w:t xml:space="preserve"> </w:t>
      </w:r>
      <w:r w:rsidR="00CC7307" w:rsidRPr="47371024">
        <w:rPr>
          <w:lang w:val="en-IN"/>
        </w:rPr>
        <w:t>h</w:t>
      </w:r>
      <w:r w:rsidR="00C647E8" w:rsidRPr="47371024">
        <w:rPr>
          <w:lang w:val="en-IN"/>
        </w:rPr>
        <w:t>ere</w:t>
      </w:r>
      <w:r w:rsidR="0019312C" w:rsidRPr="47371024">
        <w:rPr>
          <w:lang w:val="en-IN"/>
        </w:rPr>
        <w:t xml:space="preserve"> we are,</w:t>
      </w:r>
      <w:r w:rsidR="00E127D1" w:rsidRPr="47371024">
        <w:rPr>
          <w:lang w:val="en-IN"/>
        </w:rPr>
        <w:t xml:space="preserve"> with</w:t>
      </w:r>
      <w:r w:rsidR="00F82875" w:rsidRPr="47371024">
        <w:rPr>
          <w:lang w:val="en-IN"/>
        </w:rPr>
        <w:t xml:space="preserve"> </w:t>
      </w:r>
      <w:r w:rsidR="00291F67" w:rsidRPr="47371024">
        <w:rPr>
          <w:lang w:val="en-IN"/>
        </w:rPr>
        <w:t>this</w:t>
      </w:r>
      <w:r w:rsidR="00E055FA" w:rsidRPr="47371024">
        <w:rPr>
          <w:lang w:val="en-IN"/>
        </w:rPr>
        <w:t xml:space="preserve"> </w:t>
      </w:r>
      <w:r w:rsidR="00E47285" w:rsidRPr="47371024">
        <w:rPr>
          <w:lang w:val="en-IN"/>
        </w:rPr>
        <w:t>art</w:t>
      </w:r>
      <w:r w:rsidR="005C7347" w:rsidRPr="47371024">
        <w:rPr>
          <w:lang w:val="en-IN"/>
        </w:rPr>
        <w:t>icle</w:t>
      </w:r>
      <w:r w:rsidR="003415A7" w:rsidRPr="47371024">
        <w:rPr>
          <w:lang w:val="en-IN"/>
        </w:rPr>
        <w:t>, to fi</w:t>
      </w:r>
      <w:r w:rsidR="005172F3" w:rsidRPr="47371024">
        <w:rPr>
          <w:lang w:val="en-IN"/>
        </w:rPr>
        <w:t>ll th</w:t>
      </w:r>
      <w:r w:rsidR="007E3DFC" w:rsidRPr="47371024">
        <w:rPr>
          <w:lang w:val="en-IN"/>
        </w:rPr>
        <w:t>is</w:t>
      </w:r>
      <w:r w:rsidR="009B7B3F" w:rsidRPr="47371024">
        <w:rPr>
          <w:lang w:val="en-IN"/>
        </w:rPr>
        <w:t xml:space="preserve"> ga</w:t>
      </w:r>
      <w:r w:rsidR="00707587" w:rsidRPr="47371024">
        <w:rPr>
          <w:lang w:val="en-IN"/>
        </w:rPr>
        <w:t>p</w:t>
      </w:r>
      <w:r w:rsidR="008B3EC3" w:rsidRPr="47371024">
        <w:rPr>
          <w:lang w:val="en-IN"/>
        </w:rPr>
        <w:t xml:space="preserve"> and </w:t>
      </w:r>
      <w:r w:rsidR="00C623EB" w:rsidRPr="47371024">
        <w:rPr>
          <w:lang w:val="en-IN"/>
        </w:rPr>
        <w:t>help y</w:t>
      </w:r>
      <w:r w:rsidR="00B03379" w:rsidRPr="47371024">
        <w:rPr>
          <w:lang w:val="en-IN"/>
        </w:rPr>
        <w:t>ou</w:t>
      </w:r>
      <w:r w:rsidR="00291F67" w:rsidRPr="47371024">
        <w:rPr>
          <w:lang w:val="en-IN"/>
        </w:rPr>
        <w:t xml:space="preserve"> to navigate</w:t>
      </w:r>
      <w:r w:rsidR="00986C3F" w:rsidRPr="47371024">
        <w:rPr>
          <w:lang w:val="en-IN"/>
        </w:rPr>
        <w:t xml:space="preserve"> the</w:t>
      </w:r>
      <w:r w:rsidR="00291F67" w:rsidRPr="47371024">
        <w:rPr>
          <w:lang w:val="en-IN"/>
        </w:rPr>
        <w:t xml:space="preserve"> </w:t>
      </w:r>
      <w:r w:rsidR="006D748B" w:rsidRPr="47371024">
        <w:rPr>
          <w:lang w:val="en-IN"/>
        </w:rPr>
        <w:t>joint PhD programmes</w:t>
      </w:r>
      <w:r w:rsidR="00E36997" w:rsidRPr="47371024">
        <w:rPr>
          <w:lang w:val="en-IN"/>
        </w:rPr>
        <w:t>.</w:t>
      </w:r>
      <w:r w:rsidR="00D60340" w:rsidRPr="47371024">
        <w:rPr>
          <w:lang w:val="en-IN"/>
        </w:rPr>
        <w:t xml:space="preserve"> </w:t>
      </w:r>
      <w:r w:rsidR="00836DFC" w:rsidRPr="47371024">
        <w:rPr>
          <w:lang w:val="en-IN"/>
        </w:rPr>
        <w:t>Unfortunately</w:t>
      </w:r>
      <w:r w:rsidR="00C35B70" w:rsidRPr="47371024">
        <w:rPr>
          <w:lang w:val="en-IN"/>
        </w:rPr>
        <w:t xml:space="preserve">, </w:t>
      </w:r>
      <w:r w:rsidR="005D1527" w:rsidRPr="47371024">
        <w:rPr>
          <w:lang w:val="en-IN"/>
        </w:rPr>
        <w:t>e</w:t>
      </w:r>
      <w:r w:rsidR="00800789" w:rsidRPr="47371024">
        <w:rPr>
          <w:lang w:val="en-IN"/>
        </w:rPr>
        <w:t>veryone’s</w:t>
      </w:r>
      <w:r w:rsidR="00111DBD" w:rsidRPr="47371024">
        <w:rPr>
          <w:lang w:val="en-IN"/>
        </w:rPr>
        <w:t xml:space="preserve"> </w:t>
      </w:r>
      <w:r w:rsidR="000571C1" w:rsidRPr="47371024">
        <w:rPr>
          <w:lang w:val="en-IN"/>
        </w:rPr>
        <w:t>experiences</w:t>
      </w:r>
      <w:r w:rsidR="00674586" w:rsidRPr="47371024">
        <w:rPr>
          <w:lang w:val="en-IN"/>
        </w:rPr>
        <w:t xml:space="preserve"> </w:t>
      </w:r>
      <w:r w:rsidR="00356B24" w:rsidRPr="47371024">
        <w:rPr>
          <w:lang w:val="en-IN"/>
        </w:rPr>
        <w:t>are diff</w:t>
      </w:r>
      <w:r w:rsidR="003E73FF" w:rsidRPr="47371024">
        <w:rPr>
          <w:lang w:val="en-IN"/>
        </w:rPr>
        <w:t>erent</w:t>
      </w:r>
      <w:r w:rsidR="005E2147" w:rsidRPr="47371024">
        <w:rPr>
          <w:lang w:val="en-IN"/>
        </w:rPr>
        <w:t>,</w:t>
      </w:r>
      <w:r w:rsidR="006D748B" w:rsidRPr="47371024">
        <w:rPr>
          <w:lang w:val="en-IN"/>
        </w:rPr>
        <w:t xml:space="preserve"> b</w:t>
      </w:r>
      <w:r w:rsidR="00F4695D" w:rsidRPr="47371024">
        <w:rPr>
          <w:lang w:val="en-IN"/>
        </w:rPr>
        <w:t>ut</w:t>
      </w:r>
      <w:r w:rsidR="00E36997" w:rsidRPr="47371024">
        <w:rPr>
          <w:lang w:val="en-IN"/>
        </w:rPr>
        <w:t xml:space="preserve"> </w:t>
      </w:r>
      <w:r w:rsidR="00FA2311" w:rsidRPr="47371024">
        <w:rPr>
          <w:lang w:val="en-IN"/>
        </w:rPr>
        <w:t>t</w:t>
      </w:r>
      <w:r w:rsidR="00444DF3" w:rsidRPr="47371024">
        <w:rPr>
          <w:lang w:val="en-IN"/>
        </w:rPr>
        <w:t>h</w:t>
      </w:r>
      <w:r w:rsidR="00213EA1" w:rsidRPr="47371024">
        <w:rPr>
          <w:lang w:val="en-IN"/>
        </w:rPr>
        <w:t>is</w:t>
      </w:r>
      <w:r w:rsidR="00D704C7" w:rsidRPr="47371024">
        <w:rPr>
          <w:lang w:val="en-IN"/>
        </w:rPr>
        <w:t xml:space="preserve"> a</w:t>
      </w:r>
      <w:r w:rsidR="00E111F7" w:rsidRPr="47371024">
        <w:rPr>
          <w:lang w:val="en-IN"/>
        </w:rPr>
        <w:t xml:space="preserve">rticle </w:t>
      </w:r>
      <w:r w:rsidR="00F920E4" w:rsidRPr="47371024">
        <w:rPr>
          <w:lang w:val="en-IN"/>
        </w:rPr>
        <w:t>should ideally</w:t>
      </w:r>
      <w:r w:rsidR="002A45F0" w:rsidRPr="47371024">
        <w:rPr>
          <w:lang w:val="en-IN"/>
        </w:rPr>
        <w:t xml:space="preserve"> give</w:t>
      </w:r>
      <w:r w:rsidR="006968EF" w:rsidRPr="47371024">
        <w:rPr>
          <w:lang w:val="en-IN"/>
        </w:rPr>
        <w:t xml:space="preserve"> you </w:t>
      </w:r>
      <w:r w:rsidR="00F9371C" w:rsidRPr="47371024">
        <w:rPr>
          <w:lang w:val="en-IN"/>
        </w:rPr>
        <w:t>a gli</w:t>
      </w:r>
      <w:r w:rsidR="001F6595" w:rsidRPr="47371024">
        <w:rPr>
          <w:lang w:val="en-IN"/>
        </w:rPr>
        <w:t xml:space="preserve">mpse of </w:t>
      </w:r>
      <w:r w:rsidR="00A8240A" w:rsidRPr="47371024">
        <w:rPr>
          <w:lang w:val="en-IN"/>
        </w:rPr>
        <w:t>exciti</w:t>
      </w:r>
      <w:r w:rsidR="00560424" w:rsidRPr="47371024">
        <w:rPr>
          <w:lang w:val="en-IN"/>
        </w:rPr>
        <w:t>ng</w:t>
      </w:r>
      <w:r w:rsidR="001A252E" w:rsidRPr="47371024">
        <w:rPr>
          <w:lang w:val="en-IN"/>
        </w:rPr>
        <w:t xml:space="preserve"> </w:t>
      </w:r>
      <w:r w:rsidR="00CD1E59" w:rsidRPr="47371024">
        <w:rPr>
          <w:lang w:val="en-IN"/>
        </w:rPr>
        <w:t>opportunities</w:t>
      </w:r>
      <w:r w:rsidR="00C15665" w:rsidRPr="47371024">
        <w:rPr>
          <w:lang w:val="en-IN"/>
        </w:rPr>
        <w:t xml:space="preserve"> </w:t>
      </w:r>
      <w:r w:rsidR="00630FC8" w:rsidRPr="47371024">
        <w:rPr>
          <w:lang w:val="en-IN"/>
        </w:rPr>
        <w:t>of d</w:t>
      </w:r>
      <w:r w:rsidR="00175152" w:rsidRPr="47371024">
        <w:rPr>
          <w:lang w:val="en-IN"/>
        </w:rPr>
        <w:t>ual P</w:t>
      </w:r>
      <w:r w:rsidR="0044791B" w:rsidRPr="47371024">
        <w:rPr>
          <w:lang w:val="en-IN"/>
        </w:rPr>
        <w:t>hD pro</w:t>
      </w:r>
      <w:r w:rsidR="00403E4B" w:rsidRPr="47371024">
        <w:rPr>
          <w:lang w:val="en-IN"/>
        </w:rPr>
        <w:t>gram</w:t>
      </w:r>
      <w:r w:rsidR="00981F64" w:rsidRPr="47371024">
        <w:rPr>
          <w:lang w:val="en-IN"/>
        </w:rPr>
        <w:t>s</w:t>
      </w:r>
      <w:r w:rsidR="00CD1E59" w:rsidRPr="47371024">
        <w:rPr>
          <w:lang w:val="en-IN"/>
        </w:rPr>
        <w:t xml:space="preserve">, </w:t>
      </w:r>
      <w:r w:rsidR="00DB4197" w:rsidRPr="47371024">
        <w:rPr>
          <w:lang w:val="en-IN"/>
        </w:rPr>
        <w:t>hid</w:t>
      </w:r>
      <w:r w:rsidR="003474E8" w:rsidRPr="47371024">
        <w:rPr>
          <w:lang w:val="en-IN"/>
        </w:rPr>
        <w:t>den cha</w:t>
      </w:r>
      <w:r w:rsidR="000E10A0" w:rsidRPr="47371024">
        <w:rPr>
          <w:lang w:val="en-IN"/>
        </w:rPr>
        <w:t>llenges</w:t>
      </w:r>
      <w:r w:rsidR="00532DCA" w:rsidRPr="47371024">
        <w:rPr>
          <w:lang w:val="en-IN"/>
        </w:rPr>
        <w:t xml:space="preserve">, </w:t>
      </w:r>
      <w:r w:rsidR="002E7239" w:rsidRPr="47371024">
        <w:rPr>
          <w:lang w:val="en-IN"/>
        </w:rPr>
        <w:t>and tip</w:t>
      </w:r>
      <w:r w:rsidR="00715B60" w:rsidRPr="47371024">
        <w:rPr>
          <w:lang w:val="en-IN"/>
        </w:rPr>
        <w:t xml:space="preserve">s to </w:t>
      </w:r>
      <w:r w:rsidR="006E362F" w:rsidRPr="47371024">
        <w:rPr>
          <w:lang w:val="en-IN"/>
        </w:rPr>
        <w:t>naviga</w:t>
      </w:r>
      <w:r w:rsidR="00BD497E" w:rsidRPr="47371024">
        <w:rPr>
          <w:lang w:val="en-IN"/>
        </w:rPr>
        <w:t>te thro</w:t>
      </w:r>
      <w:r w:rsidR="00D21107" w:rsidRPr="47371024">
        <w:rPr>
          <w:lang w:val="en-IN"/>
        </w:rPr>
        <w:t>ugh tho</w:t>
      </w:r>
      <w:r w:rsidR="00C21E9D" w:rsidRPr="47371024">
        <w:rPr>
          <w:lang w:val="en-IN"/>
        </w:rPr>
        <w:t xml:space="preserve">se. </w:t>
      </w:r>
      <w:r w:rsidR="00456F53" w:rsidRPr="47371024">
        <w:rPr>
          <w:lang w:val="en-IN"/>
        </w:rPr>
        <w:t>If you are a</w:t>
      </w:r>
      <w:r w:rsidR="00AC18D9" w:rsidRPr="47371024">
        <w:rPr>
          <w:lang w:val="en-IN"/>
        </w:rPr>
        <w:t xml:space="preserve"> Joint PhD</w:t>
      </w:r>
      <w:r w:rsidR="00456F53" w:rsidRPr="47371024">
        <w:rPr>
          <w:lang w:val="en-IN"/>
        </w:rPr>
        <w:t xml:space="preserve"> aspirant, o</w:t>
      </w:r>
      <w:r w:rsidR="00CC4393" w:rsidRPr="47371024">
        <w:rPr>
          <w:lang w:val="en-IN"/>
        </w:rPr>
        <w:t>pen</w:t>
      </w:r>
      <w:r w:rsidR="004C0CF7" w:rsidRPr="47371024">
        <w:rPr>
          <w:lang w:val="en-IN"/>
        </w:rPr>
        <w:t xml:space="preserve"> your </w:t>
      </w:r>
      <w:r w:rsidR="00D1745E" w:rsidRPr="47371024">
        <w:rPr>
          <w:lang w:val="en-IN"/>
        </w:rPr>
        <w:t>eyes and li</w:t>
      </w:r>
      <w:r w:rsidR="00C22955" w:rsidRPr="47371024">
        <w:rPr>
          <w:lang w:val="en-IN"/>
        </w:rPr>
        <w:t>sten close</w:t>
      </w:r>
      <w:r w:rsidR="00987BA7" w:rsidRPr="47371024">
        <w:rPr>
          <w:lang w:val="en-IN"/>
        </w:rPr>
        <w:t>ly</w:t>
      </w:r>
      <w:r w:rsidR="00185AE8" w:rsidRPr="47371024">
        <w:rPr>
          <w:lang w:val="en-IN"/>
        </w:rPr>
        <w:t>!</w:t>
      </w:r>
    </w:p>
    <w:p w14:paraId="2433C336" w14:textId="76EC18A4" w:rsidR="001B3561" w:rsidRDefault="003F1C27" w:rsidP="009C535A">
      <w:pPr>
        <w:jc w:val="both"/>
        <w:rPr>
          <w:lang w:val="en-IN"/>
        </w:rPr>
      </w:pPr>
      <w:r>
        <w:rPr>
          <w:lang w:val="en-IN"/>
        </w:rPr>
        <w:t>B</w:t>
      </w:r>
      <w:r w:rsidR="00CD20BA">
        <w:rPr>
          <w:lang w:val="en-IN"/>
        </w:rPr>
        <w:t>efore j</w:t>
      </w:r>
      <w:r w:rsidR="0044246B">
        <w:rPr>
          <w:lang w:val="en-IN"/>
        </w:rPr>
        <w:t>umpin</w:t>
      </w:r>
      <w:r w:rsidR="00481869">
        <w:rPr>
          <w:lang w:val="en-IN"/>
        </w:rPr>
        <w:t xml:space="preserve">g in, </w:t>
      </w:r>
      <w:r w:rsidR="009F070C">
        <w:rPr>
          <w:lang w:val="en-IN"/>
        </w:rPr>
        <w:t>if</w:t>
      </w:r>
      <w:r w:rsidR="00AE7DC8">
        <w:rPr>
          <w:lang w:val="en-IN"/>
        </w:rPr>
        <w:t xml:space="preserve"> you</w:t>
      </w:r>
      <w:r w:rsidR="009408E5">
        <w:rPr>
          <w:lang w:val="en-IN"/>
        </w:rPr>
        <w:t xml:space="preserve"> are </w:t>
      </w:r>
      <w:r w:rsidR="006E39AF">
        <w:rPr>
          <w:lang w:val="en-IN"/>
        </w:rPr>
        <w:t>unfamiliar,</w:t>
      </w:r>
      <w:r w:rsidR="00220321">
        <w:rPr>
          <w:lang w:val="en-IN"/>
        </w:rPr>
        <w:t xml:space="preserve"> as </w:t>
      </w:r>
      <w:r w:rsidR="00913458">
        <w:rPr>
          <w:lang w:val="en-IN"/>
        </w:rPr>
        <w:t>the nam</w:t>
      </w:r>
      <w:r w:rsidR="00753E5E">
        <w:rPr>
          <w:lang w:val="en-IN"/>
        </w:rPr>
        <w:t>e sugge</w:t>
      </w:r>
      <w:r w:rsidR="00205D2D">
        <w:rPr>
          <w:lang w:val="en-IN"/>
        </w:rPr>
        <w:t>sts</w:t>
      </w:r>
      <w:r w:rsidR="00473711">
        <w:rPr>
          <w:lang w:val="en-IN"/>
        </w:rPr>
        <w:t>,</w:t>
      </w:r>
      <w:r w:rsidR="00135BD2">
        <w:rPr>
          <w:lang w:val="en-IN"/>
        </w:rPr>
        <w:t xml:space="preserve"> </w:t>
      </w:r>
      <w:r w:rsidR="00DA1D83">
        <w:rPr>
          <w:lang w:val="en-IN"/>
        </w:rPr>
        <w:t>joi</w:t>
      </w:r>
      <w:r w:rsidR="003B36DE">
        <w:rPr>
          <w:lang w:val="en-IN"/>
        </w:rPr>
        <w:t>nt P</w:t>
      </w:r>
      <w:r w:rsidR="00F97B0B">
        <w:rPr>
          <w:lang w:val="en-IN"/>
        </w:rPr>
        <w:t>hD pr</w:t>
      </w:r>
      <w:r w:rsidR="00793FFD">
        <w:rPr>
          <w:lang w:val="en-IN"/>
        </w:rPr>
        <w:t>ogram</w:t>
      </w:r>
      <w:r w:rsidR="009D683D">
        <w:rPr>
          <w:lang w:val="en-IN"/>
        </w:rPr>
        <w:t>s</w:t>
      </w:r>
      <w:r w:rsidR="00030E68">
        <w:rPr>
          <w:lang w:val="en-IN"/>
        </w:rPr>
        <w:t xml:space="preserve"> a</w:t>
      </w:r>
      <w:r w:rsidR="00FF18CE">
        <w:rPr>
          <w:lang w:val="en-IN"/>
        </w:rPr>
        <w:t>re</w:t>
      </w:r>
      <w:r w:rsidR="00974A54">
        <w:rPr>
          <w:lang w:val="en-IN"/>
        </w:rPr>
        <w:t xml:space="preserve"> the </w:t>
      </w:r>
      <w:r w:rsidR="00DD0854">
        <w:rPr>
          <w:lang w:val="en-IN"/>
        </w:rPr>
        <w:t>Ph</w:t>
      </w:r>
      <w:r w:rsidR="005C32F3">
        <w:rPr>
          <w:lang w:val="en-IN"/>
        </w:rPr>
        <w:t>D</w:t>
      </w:r>
      <w:r w:rsidR="00660148">
        <w:rPr>
          <w:lang w:val="en-IN"/>
        </w:rPr>
        <w:t xml:space="preserve"> </w:t>
      </w:r>
      <w:r w:rsidR="0022702E">
        <w:rPr>
          <w:lang w:val="en-IN"/>
        </w:rPr>
        <w:t>progra</w:t>
      </w:r>
      <w:r w:rsidR="00570739">
        <w:rPr>
          <w:lang w:val="en-IN"/>
        </w:rPr>
        <w:t>ms</w:t>
      </w:r>
      <w:r w:rsidR="0027781A">
        <w:rPr>
          <w:lang w:val="en-IN"/>
        </w:rPr>
        <w:t xml:space="preserve"> </w:t>
      </w:r>
      <w:r w:rsidR="00FF18CE">
        <w:rPr>
          <w:lang w:val="en-IN"/>
        </w:rPr>
        <w:t>off</w:t>
      </w:r>
      <w:r w:rsidR="00A667D0">
        <w:rPr>
          <w:lang w:val="en-IN"/>
        </w:rPr>
        <w:t>ered</w:t>
      </w:r>
      <w:r w:rsidR="00FB7322">
        <w:rPr>
          <w:lang w:val="en-IN"/>
        </w:rPr>
        <w:t xml:space="preserve"> joi</w:t>
      </w:r>
      <w:r w:rsidR="005C635C">
        <w:rPr>
          <w:lang w:val="en-IN"/>
        </w:rPr>
        <w:t>ntly</w:t>
      </w:r>
      <w:r w:rsidR="00A667D0">
        <w:rPr>
          <w:lang w:val="en-IN"/>
        </w:rPr>
        <w:t xml:space="preserve"> </w:t>
      </w:r>
      <w:r w:rsidR="00363A87">
        <w:rPr>
          <w:lang w:val="en-IN"/>
        </w:rPr>
        <w:t xml:space="preserve">by </w:t>
      </w:r>
      <w:r w:rsidR="00D17D17">
        <w:rPr>
          <w:lang w:val="en-IN"/>
        </w:rPr>
        <w:t>two</w:t>
      </w:r>
      <w:r w:rsidR="00650457">
        <w:rPr>
          <w:lang w:val="en-IN"/>
        </w:rPr>
        <w:t xml:space="preserve"> unive</w:t>
      </w:r>
      <w:r w:rsidR="00332585">
        <w:rPr>
          <w:lang w:val="en-IN"/>
        </w:rPr>
        <w:t>rsitie</w:t>
      </w:r>
      <w:r w:rsidR="00534D83">
        <w:rPr>
          <w:lang w:val="en-IN"/>
        </w:rPr>
        <w:t>s</w:t>
      </w:r>
      <w:r w:rsidR="00204C48">
        <w:rPr>
          <w:lang w:val="en-IN"/>
        </w:rPr>
        <w:t xml:space="preserve"> (very rarely three!)</w:t>
      </w:r>
      <w:r w:rsidR="006A172A">
        <w:rPr>
          <w:lang w:val="en-IN"/>
        </w:rPr>
        <w:t xml:space="preserve"> ac</w:t>
      </w:r>
      <w:r w:rsidR="0061248C">
        <w:rPr>
          <w:lang w:val="en-IN"/>
        </w:rPr>
        <w:t>ross t</w:t>
      </w:r>
      <w:r w:rsidR="007E6929">
        <w:rPr>
          <w:lang w:val="en-IN"/>
        </w:rPr>
        <w:t>he glo</w:t>
      </w:r>
      <w:r w:rsidR="00233A00">
        <w:rPr>
          <w:lang w:val="en-IN"/>
        </w:rPr>
        <w:t xml:space="preserve">be. </w:t>
      </w:r>
      <w:r w:rsidR="00AA2574">
        <w:rPr>
          <w:lang w:val="en-IN"/>
        </w:rPr>
        <w:t>Stu</w:t>
      </w:r>
      <w:r w:rsidR="005D7E75">
        <w:rPr>
          <w:lang w:val="en-IN"/>
        </w:rPr>
        <w:t xml:space="preserve">dents </w:t>
      </w:r>
      <w:r w:rsidR="00B41E45">
        <w:rPr>
          <w:lang w:val="en-IN"/>
        </w:rPr>
        <w:t xml:space="preserve">spend </w:t>
      </w:r>
      <w:r w:rsidR="005E2147">
        <w:rPr>
          <w:lang w:val="en-IN"/>
        </w:rPr>
        <w:t xml:space="preserve">a </w:t>
      </w:r>
      <w:r w:rsidR="006178FA">
        <w:rPr>
          <w:lang w:val="en-IN"/>
        </w:rPr>
        <w:t>sig</w:t>
      </w:r>
      <w:r w:rsidR="007B3ECE">
        <w:rPr>
          <w:lang w:val="en-IN"/>
        </w:rPr>
        <w:t>nifica</w:t>
      </w:r>
      <w:r w:rsidR="00C6194E">
        <w:rPr>
          <w:lang w:val="en-IN"/>
        </w:rPr>
        <w:t>nt a</w:t>
      </w:r>
      <w:r w:rsidR="00E723E9">
        <w:rPr>
          <w:lang w:val="en-IN"/>
        </w:rPr>
        <w:t xml:space="preserve">mount </w:t>
      </w:r>
      <w:r w:rsidR="00C96357">
        <w:rPr>
          <w:lang w:val="en-IN"/>
        </w:rPr>
        <w:t>of ti</w:t>
      </w:r>
      <w:r w:rsidR="00DF34E1">
        <w:rPr>
          <w:lang w:val="en-IN"/>
        </w:rPr>
        <w:t>me at b</w:t>
      </w:r>
      <w:r w:rsidR="00137145">
        <w:rPr>
          <w:lang w:val="en-IN"/>
        </w:rPr>
        <w:t>oth un</w:t>
      </w:r>
      <w:r w:rsidR="00C461C3">
        <w:rPr>
          <w:lang w:val="en-IN"/>
        </w:rPr>
        <w:t>iversities</w:t>
      </w:r>
      <w:r w:rsidR="00E3433C">
        <w:rPr>
          <w:lang w:val="en-IN"/>
        </w:rPr>
        <w:t xml:space="preserve"> (</w:t>
      </w:r>
      <w:r w:rsidR="001C165F">
        <w:rPr>
          <w:lang w:val="en-IN"/>
        </w:rPr>
        <w:t>ty</w:t>
      </w:r>
      <w:r w:rsidR="00824BCC">
        <w:rPr>
          <w:lang w:val="en-IN"/>
        </w:rPr>
        <w:t>picall</w:t>
      </w:r>
      <w:r w:rsidR="00123CC8">
        <w:rPr>
          <w:lang w:val="en-IN"/>
        </w:rPr>
        <w:t>y 50</w:t>
      </w:r>
      <w:r w:rsidR="00BE15B9">
        <w:rPr>
          <w:lang w:val="en-IN"/>
        </w:rPr>
        <w:t>:</w:t>
      </w:r>
      <w:r w:rsidR="00D928A9">
        <w:rPr>
          <w:lang w:val="en-IN"/>
        </w:rPr>
        <w:t>50,</w:t>
      </w:r>
      <w:r w:rsidR="004D1749">
        <w:rPr>
          <w:lang w:val="en-IN"/>
        </w:rPr>
        <w:t xml:space="preserve"> </w:t>
      </w:r>
      <w:r w:rsidR="001810ED">
        <w:rPr>
          <w:lang w:val="en-IN"/>
        </w:rPr>
        <w:t>2</w:t>
      </w:r>
      <w:r w:rsidR="00262765">
        <w:rPr>
          <w:lang w:val="en-IN"/>
        </w:rPr>
        <w:t>5:</w:t>
      </w:r>
      <w:r w:rsidR="0057315D">
        <w:rPr>
          <w:lang w:val="en-IN"/>
        </w:rPr>
        <w:t>7</w:t>
      </w:r>
      <w:r w:rsidR="000E2649">
        <w:rPr>
          <w:lang w:val="en-IN"/>
        </w:rPr>
        <w:t>5</w:t>
      </w:r>
      <w:r w:rsidR="00256EC1">
        <w:rPr>
          <w:lang w:val="en-IN"/>
        </w:rPr>
        <w:t>)</w:t>
      </w:r>
      <w:r w:rsidR="008372C4">
        <w:rPr>
          <w:lang w:val="en-IN"/>
        </w:rPr>
        <w:t xml:space="preserve"> </w:t>
      </w:r>
      <w:r w:rsidR="00F27B15">
        <w:rPr>
          <w:lang w:val="en-IN"/>
        </w:rPr>
        <w:lastRenderedPageBreak/>
        <w:t>pursuing</w:t>
      </w:r>
      <w:r w:rsidR="009A37DA">
        <w:rPr>
          <w:lang w:val="en-IN"/>
        </w:rPr>
        <w:t xml:space="preserve"> res</w:t>
      </w:r>
      <w:r w:rsidR="003B5EEB">
        <w:rPr>
          <w:lang w:val="en-IN"/>
        </w:rPr>
        <w:t xml:space="preserve">earch </w:t>
      </w:r>
      <w:r w:rsidR="009143EC">
        <w:rPr>
          <w:lang w:val="en-IN"/>
        </w:rPr>
        <w:t>wi</w:t>
      </w:r>
      <w:r w:rsidR="003D6064">
        <w:rPr>
          <w:lang w:val="en-IN"/>
        </w:rPr>
        <w:t xml:space="preserve">th </w:t>
      </w:r>
      <w:r w:rsidR="005E2147">
        <w:rPr>
          <w:lang w:val="en-IN"/>
        </w:rPr>
        <w:t xml:space="preserve">the </w:t>
      </w:r>
      <w:r w:rsidR="00934D7C">
        <w:rPr>
          <w:lang w:val="en-IN"/>
        </w:rPr>
        <w:t>suppor</w:t>
      </w:r>
      <w:r w:rsidR="00CC2F5B">
        <w:rPr>
          <w:lang w:val="en-IN"/>
        </w:rPr>
        <w:t>t of t</w:t>
      </w:r>
      <w:r w:rsidR="00665E36">
        <w:rPr>
          <w:lang w:val="en-IN"/>
        </w:rPr>
        <w:t xml:space="preserve">wo </w:t>
      </w:r>
      <w:r w:rsidR="00086C9C">
        <w:rPr>
          <w:lang w:val="en-IN"/>
        </w:rPr>
        <w:t>or more</w:t>
      </w:r>
      <w:r w:rsidR="008261E1">
        <w:rPr>
          <w:lang w:val="en-IN"/>
        </w:rPr>
        <w:t xml:space="preserve"> super</w:t>
      </w:r>
      <w:r w:rsidR="00F55CCE">
        <w:rPr>
          <w:lang w:val="en-IN"/>
        </w:rPr>
        <w:t xml:space="preserve">visors </w:t>
      </w:r>
      <w:r w:rsidR="00A3407C">
        <w:rPr>
          <w:lang w:val="en-IN"/>
        </w:rPr>
        <w:t>wit</w:t>
      </w:r>
      <w:r w:rsidR="006F351F">
        <w:rPr>
          <w:lang w:val="en-IN"/>
        </w:rPr>
        <w:t>h comp</w:t>
      </w:r>
      <w:r w:rsidR="00B3004E">
        <w:rPr>
          <w:lang w:val="en-IN"/>
        </w:rPr>
        <w:t>lementa</w:t>
      </w:r>
      <w:r w:rsidR="00125A5D">
        <w:rPr>
          <w:lang w:val="en-IN"/>
        </w:rPr>
        <w:t>ry s</w:t>
      </w:r>
      <w:r w:rsidR="003C5216">
        <w:rPr>
          <w:lang w:val="en-IN"/>
        </w:rPr>
        <w:t>kills to</w:t>
      </w:r>
      <w:r w:rsidR="00373D36">
        <w:rPr>
          <w:lang w:val="en-IN"/>
        </w:rPr>
        <w:t xml:space="preserve"> tack</w:t>
      </w:r>
      <w:r w:rsidR="006067E2">
        <w:rPr>
          <w:lang w:val="en-IN"/>
        </w:rPr>
        <w:t xml:space="preserve">le </w:t>
      </w:r>
      <w:r w:rsidR="00D05714">
        <w:rPr>
          <w:lang w:val="en-IN"/>
        </w:rPr>
        <w:t>the P</w:t>
      </w:r>
      <w:r w:rsidR="00E22838">
        <w:rPr>
          <w:lang w:val="en-IN"/>
        </w:rPr>
        <w:t xml:space="preserve">hD </w:t>
      </w:r>
      <w:r w:rsidR="00FA200A">
        <w:rPr>
          <w:lang w:val="en-IN"/>
        </w:rPr>
        <w:t>prob</w:t>
      </w:r>
      <w:r w:rsidR="00FD1990">
        <w:rPr>
          <w:lang w:val="en-IN"/>
        </w:rPr>
        <w:t xml:space="preserve">lem. </w:t>
      </w:r>
      <w:r w:rsidR="00D93507">
        <w:rPr>
          <w:lang w:val="en-IN"/>
        </w:rPr>
        <w:t>Th</w:t>
      </w:r>
      <w:r w:rsidR="00707EA3">
        <w:rPr>
          <w:lang w:val="en-IN"/>
        </w:rPr>
        <w:t xml:space="preserve">ese </w:t>
      </w:r>
      <w:r w:rsidR="00D3695B">
        <w:rPr>
          <w:lang w:val="en-IN"/>
        </w:rPr>
        <w:t>programmes also help</w:t>
      </w:r>
      <w:r w:rsidR="008C17DC">
        <w:rPr>
          <w:lang w:val="en-IN"/>
        </w:rPr>
        <w:t xml:space="preserve"> uni</w:t>
      </w:r>
      <w:r w:rsidR="00197AF7">
        <w:rPr>
          <w:lang w:val="en-IN"/>
        </w:rPr>
        <w:t>versiti</w:t>
      </w:r>
      <w:r w:rsidR="001505AF">
        <w:rPr>
          <w:lang w:val="en-IN"/>
        </w:rPr>
        <w:t xml:space="preserve">es to </w:t>
      </w:r>
      <w:r w:rsidR="0007786E">
        <w:rPr>
          <w:lang w:val="en-IN"/>
        </w:rPr>
        <w:t>set</w:t>
      </w:r>
      <w:r w:rsidR="005E2147">
        <w:rPr>
          <w:lang w:val="en-IN"/>
        </w:rPr>
        <w:t xml:space="preserve"> </w:t>
      </w:r>
      <w:r w:rsidR="0007786E">
        <w:rPr>
          <w:lang w:val="en-IN"/>
        </w:rPr>
        <w:t xml:space="preserve">up </w:t>
      </w:r>
      <w:r w:rsidR="00B27360">
        <w:rPr>
          <w:lang w:val="en-IN"/>
        </w:rPr>
        <w:t>intern</w:t>
      </w:r>
      <w:r w:rsidR="00C65FF3">
        <w:rPr>
          <w:lang w:val="en-IN"/>
        </w:rPr>
        <w:t>ational</w:t>
      </w:r>
      <w:r w:rsidR="00903D34">
        <w:rPr>
          <w:lang w:val="en-IN"/>
        </w:rPr>
        <w:t xml:space="preserve"> co</w:t>
      </w:r>
      <w:r w:rsidR="00270872">
        <w:rPr>
          <w:lang w:val="en-IN"/>
        </w:rPr>
        <w:t>ll</w:t>
      </w:r>
      <w:r w:rsidR="00FB5A25">
        <w:rPr>
          <w:lang w:val="en-IN"/>
        </w:rPr>
        <w:t>aborations</w:t>
      </w:r>
      <w:r w:rsidR="00635FD1">
        <w:rPr>
          <w:lang w:val="en-IN"/>
        </w:rPr>
        <w:t xml:space="preserve"> </w:t>
      </w:r>
      <w:r w:rsidR="005E2147">
        <w:rPr>
          <w:lang w:val="en-IN"/>
        </w:rPr>
        <w:t xml:space="preserve">to </w:t>
      </w:r>
      <w:r w:rsidR="00635FD1">
        <w:rPr>
          <w:lang w:val="en-IN"/>
        </w:rPr>
        <w:t>impro</w:t>
      </w:r>
      <w:r w:rsidR="00832E05">
        <w:rPr>
          <w:lang w:val="en-IN"/>
        </w:rPr>
        <w:t>ve the</w:t>
      </w:r>
      <w:r w:rsidR="008925B1">
        <w:rPr>
          <w:lang w:val="en-IN"/>
        </w:rPr>
        <w:t xml:space="preserve">ir </w:t>
      </w:r>
      <w:r w:rsidR="00A00C82">
        <w:rPr>
          <w:lang w:val="en-IN"/>
        </w:rPr>
        <w:t>impact</w:t>
      </w:r>
      <w:r w:rsidR="00F85264">
        <w:rPr>
          <w:lang w:val="en-IN"/>
        </w:rPr>
        <w:t xml:space="preserve"> and ran</w:t>
      </w:r>
      <w:r w:rsidR="00F3624D">
        <w:rPr>
          <w:lang w:val="en-IN"/>
        </w:rPr>
        <w:t xml:space="preserve">king. </w:t>
      </w:r>
      <w:r w:rsidR="00EC0477">
        <w:rPr>
          <w:lang w:val="en-IN"/>
        </w:rPr>
        <w:t>At th</w:t>
      </w:r>
      <w:r w:rsidR="00F97BF0">
        <w:rPr>
          <w:lang w:val="en-IN"/>
        </w:rPr>
        <w:t xml:space="preserve">e same </w:t>
      </w:r>
      <w:r w:rsidR="009027E6">
        <w:rPr>
          <w:lang w:val="en-IN"/>
        </w:rPr>
        <w:t xml:space="preserve">time, </w:t>
      </w:r>
      <w:r w:rsidR="004B7D3D">
        <w:rPr>
          <w:lang w:val="en-IN"/>
        </w:rPr>
        <w:t xml:space="preserve">students </w:t>
      </w:r>
      <w:r w:rsidR="00E5347A">
        <w:rPr>
          <w:lang w:val="en-IN"/>
        </w:rPr>
        <w:t xml:space="preserve">get </w:t>
      </w:r>
      <w:r w:rsidR="005E2147">
        <w:rPr>
          <w:lang w:val="en-IN"/>
        </w:rPr>
        <w:t xml:space="preserve">a </w:t>
      </w:r>
      <w:r w:rsidR="00844F4C">
        <w:rPr>
          <w:lang w:val="en-IN"/>
        </w:rPr>
        <w:t>cha</w:t>
      </w:r>
      <w:r w:rsidR="00D92B4D">
        <w:rPr>
          <w:lang w:val="en-IN"/>
        </w:rPr>
        <w:t xml:space="preserve">nce </w:t>
      </w:r>
      <w:r w:rsidR="000033FE">
        <w:rPr>
          <w:lang w:val="en-IN"/>
        </w:rPr>
        <w:t xml:space="preserve">to </w:t>
      </w:r>
      <w:r w:rsidR="00D00C89">
        <w:rPr>
          <w:lang w:val="en-IN"/>
        </w:rPr>
        <w:t>be p</w:t>
      </w:r>
      <w:r w:rsidR="00430C6E">
        <w:rPr>
          <w:lang w:val="en-IN"/>
        </w:rPr>
        <w:t xml:space="preserve">art of </w:t>
      </w:r>
      <w:r w:rsidR="00183C5B">
        <w:rPr>
          <w:lang w:val="en-IN"/>
        </w:rPr>
        <w:t>tw</w:t>
      </w:r>
      <w:r w:rsidR="00CB1B15">
        <w:rPr>
          <w:lang w:val="en-IN"/>
        </w:rPr>
        <w:t>o</w:t>
      </w:r>
      <w:r w:rsidR="006515A7">
        <w:rPr>
          <w:lang w:val="en-IN"/>
        </w:rPr>
        <w:t xml:space="preserve"> </w:t>
      </w:r>
      <w:r w:rsidR="00463907">
        <w:rPr>
          <w:lang w:val="en-IN"/>
        </w:rPr>
        <w:t>well</w:t>
      </w:r>
      <w:r w:rsidR="005E2147">
        <w:rPr>
          <w:lang w:val="en-IN"/>
        </w:rPr>
        <w:t>-</w:t>
      </w:r>
      <w:r w:rsidR="00463907">
        <w:rPr>
          <w:lang w:val="en-IN"/>
        </w:rPr>
        <w:t>kn</w:t>
      </w:r>
      <w:r w:rsidR="003308ED">
        <w:rPr>
          <w:lang w:val="en-IN"/>
        </w:rPr>
        <w:t xml:space="preserve">own </w:t>
      </w:r>
      <w:r w:rsidR="008769C1">
        <w:rPr>
          <w:lang w:val="en-IN"/>
        </w:rPr>
        <w:t>univer</w:t>
      </w:r>
      <w:r w:rsidR="00EC0DE0">
        <w:rPr>
          <w:lang w:val="en-IN"/>
        </w:rPr>
        <w:t xml:space="preserve">sities </w:t>
      </w:r>
      <w:r w:rsidR="00D3023B">
        <w:rPr>
          <w:lang w:val="en-IN"/>
        </w:rPr>
        <w:t xml:space="preserve">and </w:t>
      </w:r>
      <w:r w:rsidR="00B14585">
        <w:rPr>
          <w:lang w:val="en-IN"/>
        </w:rPr>
        <w:t xml:space="preserve">use </w:t>
      </w:r>
      <w:r w:rsidR="00E3301A">
        <w:rPr>
          <w:lang w:val="en-IN"/>
        </w:rPr>
        <w:t>world</w:t>
      </w:r>
      <w:r w:rsidR="005E2147">
        <w:rPr>
          <w:lang w:val="en-IN"/>
        </w:rPr>
        <w:t>-</w:t>
      </w:r>
      <w:r w:rsidR="0098485B">
        <w:rPr>
          <w:lang w:val="en-IN"/>
        </w:rPr>
        <w:t>clas</w:t>
      </w:r>
      <w:r w:rsidR="006005C3">
        <w:rPr>
          <w:lang w:val="en-IN"/>
        </w:rPr>
        <w:t>s fa</w:t>
      </w:r>
      <w:r w:rsidR="0073504D">
        <w:rPr>
          <w:lang w:val="en-IN"/>
        </w:rPr>
        <w:t>ci</w:t>
      </w:r>
      <w:r w:rsidR="006E38F8">
        <w:rPr>
          <w:lang w:val="en-IN"/>
        </w:rPr>
        <w:t>liti</w:t>
      </w:r>
      <w:r w:rsidR="00553565">
        <w:rPr>
          <w:lang w:val="en-IN"/>
        </w:rPr>
        <w:t xml:space="preserve">es. </w:t>
      </w:r>
      <w:r w:rsidR="00A83C3D">
        <w:rPr>
          <w:lang w:val="en-IN"/>
        </w:rPr>
        <w:t xml:space="preserve">They </w:t>
      </w:r>
      <w:r w:rsidR="005951FD">
        <w:rPr>
          <w:lang w:val="en-IN"/>
        </w:rPr>
        <w:t>literally</w:t>
      </w:r>
      <w:r w:rsidR="00A56358">
        <w:rPr>
          <w:lang w:val="en-IN"/>
        </w:rPr>
        <w:t xml:space="preserve"> </w:t>
      </w:r>
      <w:r w:rsidR="001820F3">
        <w:rPr>
          <w:lang w:val="en-IN"/>
        </w:rPr>
        <w:t xml:space="preserve">get the </w:t>
      </w:r>
      <w:r w:rsidR="00BF58C5">
        <w:rPr>
          <w:lang w:val="en-IN"/>
        </w:rPr>
        <w:t>best o</w:t>
      </w:r>
      <w:r w:rsidR="00B559C4">
        <w:rPr>
          <w:lang w:val="en-IN"/>
        </w:rPr>
        <w:t xml:space="preserve">f two </w:t>
      </w:r>
      <w:r w:rsidR="00ED69F2">
        <w:rPr>
          <w:lang w:val="en-IN"/>
        </w:rPr>
        <w:t>worl</w:t>
      </w:r>
      <w:r w:rsidR="00B173AD">
        <w:rPr>
          <w:lang w:val="en-IN"/>
        </w:rPr>
        <w:t>ds</w:t>
      </w:r>
      <w:r w:rsidR="001779AD">
        <w:rPr>
          <w:lang w:val="en-IN"/>
        </w:rPr>
        <w:t xml:space="preserve"> (</w:t>
      </w:r>
      <w:r w:rsidR="0070202A">
        <w:rPr>
          <w:lang w:val="en-IN"/>
        </w:rPr>
        <w:t xml:space="preserve">the </w:t>
      </w:r>
      <w:r w:rsidR="00E2449F">
        <w:rPr>
          <w:lang w:val="en-IN"/>
        </w:rPr>
        <w:t>wors</w:t>
      </w:r>
      <w:r w:rsidR="000D3380">
        <w:rPr>
          <w:lang w:val="en-IN"/>
        </w:rPr>
        <w:t>t of</w:t>
      </w:r>
      <w:r w:rsidR="007709EF">
        <w:rPr>
          <w:lang w:val="en-IN"/>
        </w:rPr>
        <w:t xml:space="preserve"> two</w:t>
      </w:r>
      <w:r w:rsidR="00C450D3">
        <w:rPr>
          <w:lang w:val="en-IN"/>
        </w:rPr>
        <w:t xml:space="preserve"> worl</w:t>
      </w:r>
      <w:r w:rsidR="008E3249">
        <w:rPr>
          <w:lang w:val="en-IN"/>
        </w:rPr>
        <w:t>ds too</w:t>
      </w:r>
      <w:r w:rsidR="00651289">
        <w:rPr>
          <w:lang w:val="en-IN"/>
        </w:rPr>
        <w:t>!)</w:t>
      </w:r>
    </w:p>
    <w:p w14:paraId="2D7804C5" w14:textId="77777777" w:rsidR="006D68E9" w:rsidRDefault="006D68E9" w:rsidP="009C535A">
      <w:pPr>
        <w:jc w:val="both"/>
        <w:rPr>
          <w:lang w:val="en-IN"/>
        </w:rPr>
      </w:pPr>
    </w:p>
    <w:p w14:paraId="0100A9FC" w14:textId="0C69C12A" w:rsidR="00326C17" w:rsidRPr="006D68E9" w:rsidRDefault="001B1569" w:rsidP="00226DAA">
      <w:pPr>
        <w:pStyle w:val="ListParagraph"/>
        <w:numPr>
          <w:ilvl w:val="0"/>
          <w:numId w:val="1"/>
        </w:numPr>
        <w:jc w:val="both"/>
        <w:rPr>
          <w:b/>
          <w:bCs/>
          <w:lang w:val="en-IN"/>
        </w:rPr>
      </w:pPr>
      <w:r w:rsidRPr="006D68E9">
        <w:rPr>
          <w:b/>
          <w:bCs/>
          <w:lang w:val="en-IN"/>
        </w:rPr>
        <w:t>A</w:t>
      </w:r>
      <w:r w:rsidR="00824726" w:rsidRPr="006D68E9">
        <w:rPr>
          <w:b/>
          <w:bCs/>
          <w:lang w:val="en-IN"/>
        </w:rPr>
        <w:t xml:space="preserve"> bit </w:t>
      </w:r>
      <w:r w:rsidR="00A14C5F" w:rsidRPr="006D68E9">
        <w:rPr>
          <w:b/>
          <w:bCs/>
          <w:lang w:val="en-IN"/>
        </w:rPr>
        <w:t xml:space="preserve">about </w:t>
      </w:r>
      <w:r w:rsidR="00C62D3D" w:rsidRPr="006D68E9">
        <w:rPr>
          <w:b/>
          <w:bCs/>
          <w:lang w:val="en-IN"/>
        </w:rPr>
        <w:t xml:space="preserve">the </w:t>
      </w:r>
      <w:r w:rsidR="003600A2" w:rsidRPr="006D68E9">
        <w:rPr>
          <w:b/>
          <w:bCs/>
          <w:lang w:val="en-IN"/>
        </w:rPr>
        <w:t>appli</w:t>
      </w:r>
      <w:r w:rsidR="00F5285A" w:rsidRPr="006D68E9">
        <w:rPr>
          <w:b/>
          <w:bCs/>
          <w:lang w:val="en-IN"/>
        </w:rPr>
        <w:t>cati</w:t>
      </w:r>
      <w:r w:rsidR="00D95AF0" w:rsidRPr="006D68E9">
        <w:rPr>
          <w:b/>
          <w:bCs/>
          <w:lang w:val="en-IN"/>
        </w:rPr>
        <w:t>o</w:t>
      </w:r>
      <w:r w:rsidR="001C5819" w:rsidRPr="006D68E9">
        <w:rPr>
          <w:b/>
          <w:bCs/>
          <w:lang w:val="en-IN"/>
        </w:rPr>
        <w:t>n p</w:t>
      </w:r>
      <w:r w:rsidR="0062371C" w:rsidRPr="006D68E9">
        <w:rPr>
          <w:b/>
          <w:bCs/>
          <w:lang w:val="en-IN"/>
        </w:rPr>
        <w:t>roc</w:t>
      </w:r>
      <w:r w:rsidR="005E34A9" w:rsidRPr="006D68E9">
        <w:rPr>
          <w:b/>
          <w:bCs/>
          <w:lang w:val="en-IN"/>
        </w:rPr>
        <w:t>ess</w:t>
      </w:r>
    </w:p>
    <w:p w14:paraId="7DD82007" w14:textId="377BE2CE" w:rsidR="002155F6" w:rsidRDefault="007C42E1" w:rsidP="0099723F">
      <w:pPr>
        <w:jc w:val="both"/>
        <w:rPr>
          <w:lang w:val="en-IN"/>
        </w:rPr>
      </w:pPr>
      <w:r w:rsidRPr="7C6F7693">
        <w:rPr>
          <w:lang w:val="en-IN"/>
        </w:rPr>
        <w:t>The</w:t>
      </w:r>
      <w:r w:rsidR="0095644A" w:rsidRPr="7C6F7693">
        <w:rPr>
          <w:lang w:val="en-IN"/>
        </w:rPr>
        <w:t xml:space="preserve"> ap</w:t>
      </w:r>
      <w:r w:rsidR="003D6B7A" w:rsidRPr="7C6F7693">
        <w:rPr>
          <w:lang w:val="en-IN"/>
        </w:rPr>
        <w:t>plic</w:t>
      </w:r>
      <w:r w:rsidR="008B2E1E" w:rsidRPr="7C6F7693">
        <w:rPr>
          <w:lang w:val="en-IN"/>
        </w:rPr>
        <w:t>ation</w:t>
      </w:r>
      <w:r w:rsidR="008C625F" w:rsidRPr="7C6F7693">
        <w:rPr>
          <w:lang w:val="en-IN"/>
        </w:rPr>
        <w:t xml:space="preserve"> proc</w:t>
      </w:r>
      <w:r w:rsidR="00115509" w:rsidRPr="7C6F7693">
        <w:rPr>
          <w:lang w:val="en-IN"/>
        </w:rPr>
        <w:t>ess</w:t>
      </w:r>
      <w:r w:rsidR="003A2012" w:rsidRPr="7C6F7693">
        <w:rPr>
          <w:lang w:val="en-IN"/>
        </w:rPr>
        <w:t xml:space="preserve"> </w:t>
      </w:r>
      <w:r w:rsidR="00613FAE" w:rsidRPr="7C6F7693">
        <w:rPr>
          <w:lang w:val="en-IN"/>
        </w:rPr>
        <w:t>starts</w:t>
      </w:r>
      <w:r w:rsidR="00A13905" w:rsidRPr="7C6F7693">
        <w:rPr>
          <w:lang w:val="en-IN"/>
        </w:rPr>
        <w:t xml:space="preserve"> wi</w:t>
      </w:r>
      <w:r w:rsidR="004C55E0" w:rsidRPr="7C6F7693">
        <w:rPr>
          <w:lang w:val="en-IN"/>
        </w:rPr>
        <w:t xml:space="preserve">th </w:t>
      </w:r>
      <w:r w:rsidR="00F450B7" w:rsidRPr="7C6F7693">
        <w:rPr>
          <w:lang w:val="en-IN"/>
        </w:rPr>
        <w:t>Prof</w:t>
      </w:r>
      <w:r w:rsidR="00714631" w:rsidRPr="7C6F7693">
        <w:rPr>
          <w:lang w:val="en-IN"/>
        </w:rPr>
        <w:t>essor</w:t>
      </w:r>
      <w:r w:rsidR="008F6110" w:rsidRPr="7C6F7693">
        <w:rPr>
          <w:lang w:val="en-IN"/>
        </w:rPr>
        <w:t>s join</w:t>
      </w:r>
      <w:r w:rsidR="003C2EC5" w:rsidRPr="7C6F7693">
        <w:rPr>
          <w:lang w:val="en-IN"/>
        </w:rPr>
        <w:t>t</w:t>
      </w:r>
      <w:r w:rsidR="004443B1" w:rsidRPr="7C6F7693">
        <w:rPr>
          <w:lang w:val="en-IN"/>
        </w:rPr>
        <w:t>l</w:t>
      </w:r>
      <w:r w:rsidR="00E616A0" w:rsidRPr="7C6F7693">
        <w:rPr>
          <w:lang w:val="en-IN"/>
        </w:rPr>
        <w:t>y</w:t>
      </w:r>
      <w:r w:rsidR="003C2EC5" w:rsidRPr="7C6F7693">
        <w:rPr>
          <w:lang w:val="en-IN"/>
        </w:rPr>
        <w:t xml:space="preserve"> </w:t>
      </w:r>
      <w:r w:rsidR="009C499B" w:rsidRPr="7C6F7693">
        <w:rPr>
          <w:lang w:val="en-IN"/>
        </w:rPr>
        <w:t>floating</w:t>
      </w:r>
      <w:r w:rsidR="005F2D2D" w:rsidRPr="7C6F7693">
        <w:rPr>
          <w:lang w:val="en-IN"/>
        </w:rPr>
        <w:t xml:space="preserve"> </w:t>
      </w:r>
      <w:r w:rsidR="00A9465E" w:rsidRPr="7C6F7693">
        <w:rPr>
          <w:lang w:val="en-IN"/>
        </w:rPr>
        <w:t>P</w:t>
      </w:r>
      <w:r w:rsidR="000D7EDB" w:rsidRPr="7C6F7693">
        <w:rPr>
          <w:lang w:val="en-IN"/>
        </w:rPr>
        <w:t>hD</w:t>
      </w:r>
      <w:r w:rsidR="00B3145D" w:rsidRPr="7C6F7693">
        <w:rPr>
          <w:lang w:val="en-IN"/>
        </w:rPr>
        <w:t xml:space="preserve"> </w:t>
      </w:r>
      <w:r w:rsidR="008A0652" w:rsidRPr="7C6F7693">
        <w:rPr>
          <w:lang w:val="en-IN"/>
        </w:rPr>
        <w:t>pro</w:t>
      </w:r>
      <w:r w:rsidR="007A0D1B" w:rsidRPr="7C6F7693">
        <w:rPr>
          <w:lang w:val="en-IN"/>
        </w:rPr>
        <w:t>jects</w:t>
      </w:r>
      <w:r w:rsidR="00932323" w:rsidRPr="7C6F7693">
        <w:rPr>
          <w:lang w:val="en-IN"/>
        </w:rPr>
        <w:t>, eithe</w:t>
      </w:r>
      <w:r w:rsidR="004A34DF" w:rsidRPr="7C6F7693">
        <w:rPr>
          <w:lang w:val="en-IN"/>
        </w:rPr>
        <w:t xml:space="preserve">r </w:t>
      </w:r>
      <w:r w:rsidR="00A470A6" w:rsidRPr="7C6F7693">
        <w:rPr>
          <w:lang w:val="en-IN"/>
        </w:rPr>
        <w:t xml:space="preserve">on </w:t>
      </w:r>
      <w:r w:rsidR="00DB1BAD" w:rsidRPr="7C6F7693">
        <w:rPr>
          <w:lang w:val="en-IN"/>
        </w:rPr>
        <w:t>dedicat</w:t>
      </w:r>
      <w:r w:rsidR="00B06259" w:rsidRPr="7C6F7693">
        <w:rPr>
          <w:lang w:val="en-IN"/>
        </w:rPr>
        <w:t>ed web</w:t>
      </w:r>
      <w:r w:rsidR="00C047D8" w:rsidRPr="7C6F7693">
        <w:rPr>
          <w:lang w:val="en-IN"/>
        </w:rPr>
        <w:t>sites</w:t>
      </w:r>
      <w:r w:rsidR="008B799C" w:rsidRPr="7C6F7693">
        <w:rPr>
          <w:lang w:val="en-IN"/>
        </w:rPr>
        <w:t xml:space="preserve"> </w:t>
      </w:r>
      <w:r w:rsidR="00384751" w:rsidRPr="7C6F7693">
        <w:rPr>
          <w:lang w:val="en-IN"/>
        </w:rPr>
        <w:t xml:space="preserve">or </w:t>
      </w:r>
      <w:r w:rsidR="00DC655F" w:rsidRPr="7C6F7693">
        <w:rPr>
          <w:lang w:val="en-IN"/>
        </w:rPr>
        <w:t xml:space="preserve">individual </w:t>
      </w:r>
      <w:r w:rsidR="0069419F" w:rsidRPr="7C6F7693">
        <w:rPr>
          <w:lang w:val="en-IN"/>
        </w:rPr>
        <w:t>uni</w:t>
      </w:r>
      <w:r w:rsidR="00314F59" w:rsidRPr="7C6F7693">
        <w:rPr>
          <w:lang w:val="en-IN"/>
        </w:rPr>
        <w:t>versity</w:t>
      </w:r>
      <w:r w:rsidR="003429DE" w:rsidRPr="7C6F7693">
        <w:rPr>
          <w:lang w:val="en-IN"/>
        </w:rPr>
        <w:t xml:space="preserve"> po</w:t>
      </w:r>
      <w:r w:rsidR="002C4F5C" w:rsidRPr="7C6F7693">
        <w:rPr>
          <w:lang w:val="en-IN"/>
        </w:rPr>
        <w:t>rtals</w:t>
      </w:r>
      <w:r w:rsidR="00B601E2" w:rsidRPr="7C6F7693">
        <w:rPr>
          <w:lang w:val="en-IN"/>
        </w:rPr>
        <w:t xml:space="preserve"> (</w:t>
      </w:r>
      <w:r w:rsidR="00DC3CFE" w:rsidRPr="7C6F7693">
        <w:rPr>
          <w:lang w:val="en-IN"/>
        </w:rPr>
        <w:t>F</w:t>
      </w:r>
      <w:r w:rsidR="008E7CC6" w:rsidRPr="7C6F7693">
        <w:rPr>
          <w:lang w:val="en-IN"/>
        </w:rPr>
        <w:t>or inst</w:t>
      </w:r>
      <w:r w:rsidR="00573E8A" w:rsidRPr="7C6F7693">
        <w:rPr>
          <w:lang w:val="en-IN"/>
        </w:rPr>
        <w:t xml:space="preserve">ance, </w:t>
      </w:r>
      <w:r w:rsidR="00AE113E" w:rsidRPr="7C6F7693">
        <w:rPr>
          <w:lang w:val="en-IN"/>
        </w:rPr>
        <w:t>s</w:t>
      </w:r>
      <w:r w:rsidR="00AC7ECF" w:rsidRPr="7C6F7693">
        <w:rPr>
          <w:lang w:val="en-IN"/>
        </w:rPr>
        <w:t xml:space="preserve">ee </w:t>
      </w:r>
      <w:r w:rsidR="005B3842" w:rsidRPr="7C6F7693">
        <w:rPr>
          <w:lang w:val="en-IN"/>
        </w:rPr>
        <w:t xml:space="preserve">the </w:t>
      </w:r>
      <w:r w:rsidR="00D1655F" w:rsidRPr="7C6F7693">
        <w:rPr>
          <w:lang w:val="en-IN"/>
        </w:rPr>
        <w:t>por</w:t>
      </w:r>
      <w:r w:rsidR="004F4C2B" w:rsidRPr="7C6F7693">
        <w:rPr>
          <w:lang w:val="en-IN"/>
        </w:rPr>
        <w:t>tal</w:t>
      </w:r>
      <w:r w:rsidR="00FE0534" w:rsidRPr="7C6F7693">
        <w:rPr>
          <w:lang w:val="en-IN"/>
        </w:rPr>
        <w:t xml:space="preserve"> of</w:t>
      </w:r>
      <w:r w:rsidR="00142E97">
        <w:rPr>
          <w:lang w:val="en-IN"/>
        </w:rPr>
        <w:t xml:space="preserve"> University of Manchester-IISc Bangalore joint PhD Programme: </w:t>
      </w:r>
      <w:hyperlink r:id="rId5" w:history="1">
        <w:r w:rsidR="00142E97" w:rsidRPr="003E3D92">
          <w:rPr>
            <w:rStyle w:val="Hyperlink"/>
            <w:lang w:val="en-IN"/>
          </w:rPr>
          <w:t>https://www.se.manchester.ac.uk/study/postgraduate-research/degrees-and-projects/dual-and-joint-awards/bangalore/</w:t>
        </w:r>
      </w:hyperlink>
      <w:r w:rsidR="00142E97">
        <w:rPr>
          <w:lang w:val="en-IN"/>
        </w:rPr>
        <w:t xml:space="preserve">). </w:t>
      </w:r>
      <w:r w:rsidR="007C063A" w:rsidRPr="7C6F7693">
        <w:rPr>
          <w:lang w:val="en-IN"/>
        </w:rPr>
        <w:t>In t</w:t>
      </w:r>
      <w:r w:rsidR="00575DC8" w:rsidRPr="7C6F7693">
        <w:rPr>
          <w:lang w:val="en-IN"/>
        </w:rPr>
        <w:t>he f</w:t>
      </w:r>
      <w:r w:rsidR="003C7FF1" w:rsidRPr="7C6F7693">
        <w:rPr>
          <w:lang w:val="en-IN"/>
        </w:rPr>
        <w:t xml:space="preserve">irst </w:t>
      </w:r>
      <w:r w:rsidR="00E04DC1" w:rsidRPr="7C6F7693">
        <w:rPr>
          <w:lang w:val="en-IN"/>
        </w:rPr>
        <w:t>stage</w:t>
      </w:r>
      <w:r w:rsidR="005A54AE" w:rsidRPr="7C6F7693">
        <w:rPr>
          <w:lang w:val="en-IN"/>
        </w:rPr>
        <w:t>,</w:t>
      </w:r>
      <w:r w:rsidR="003B7D58" w:rsidRPr="7C6F7693">
        <w:rPr>
          <w:lang w:val="en-IN"/>
        </w:rPr>
        <w:t xml:space="preserve"> </w:t>
      </w:r>
      <w:r w:rsidR="005A54AE" w:rsidRPr="7C6F7693">
        <w:rPr>
          <w:lang w:val="en-IN"/>
        </w:rPr>
        <w:t>s</w:t>
      </w:r>
      <w:r w:rsidR="00600780" w:rsidRPr="7C6F7693">
        <w:rPr>
          <w:lang w:val="en-IN"/>
        </w:rPr>
        <w:t>tuden</w:t>
      </w:r>
      <w:r w:rsidR="008053B4" w:rsidRPr="7C6F7693">
        <w:rPr>
          <w:lang w:val="en-IN"/>
        </w:rPr>
        <w:t>ts</w:t>
      </w:r>
      <w:r w:rsidR="00D1071D" w:rsidRPr="7C6F7693">
        <w:rPr>
          <w:lang w:val="en-IN"/>
        </w:rPr>
        <w:t xml:space="preserve"> </w:t>
      </w:r>
      <w:r w:rsidR="00613FAE" w:rsidRPr="7C6F7693">
        <w:rPr>
          <w:lang w:val="en-IN"/>
        </w:rPr>
        <w:t xml:space="preserve">apply </w:t>
      </w:r>
      <w:r w:rsidR="001735CF" w:rsidRPr="7C6F7693">
        <w:rPr>
          <w:lang w:val="en-IN"/>
        </w:rPr>
        <w:t>by</w:t>
      </w:r>
      <w:r w:rsidR="00C91A74" w:rsidRPr="7C6F7693">
        <w:rPr>
          <w:lang w:val="en-IN"/>
        </w:rPr>
        <w:t xml:space="preserve"> eith</w:t>
      </w:r>
      <w:r w:rsidR="004569DE" w:rsidRPr="7C6F7693">
        <w:rPr>
          <w:lang w:val="en-IN"/>
        </w:rPr>
        <w:t>er su</w:t>
      </w:r>
      <w:r w:rsidR="007D32F0" w:rsidRPr="7C6F7693">
        <w:rPr>
          <w:lang w:val="en-IN"/>
        </w:rPr>
        <w:t>bmittin</w:t>
      </w:r>
      <w:r w:rsidR="006C3AA5" w:rsidRPr="7C6F7693">
        <w:rPr>
          <w:lang w:val="en-IN"/>
        </w:rPr>
        <w:t xml:space="preserve">g an </w:t>
      </w:r>
      <w:r w:rsidR="00B04AFC" w:rsidRPr="7C6F7693">
        <w:rPr>
          <w:lang w:val="en-IN"/>
        </w:rPr>
        <w:t>expre</w:t>
      </w:r>
      <w:r w:rsidR="008C0BBD" w:rsidRPr="7C6F7693">
        <w:rPr>
          <w:lang w:val="en-IN"/>
        </w:rPr>
        <w:t>ssion of interest</w:t>
      </w:r>
      <w:r w:rsidR="009C0870" w:rsidRPr="7C6F7693">
        <w:rPr>
          <w:lang w:val="en-IN"/>
        </w:rPr>
        <w:t xml:space="preserve"> </w:t>
      </w:r>
      <w:r w:rsidR="005D7383" w:rsidRPr="7C6F7693">
        <w:rPr>
          <w:lang w:val="en-IN"/>
        </w:rPr>
        <w:t>to t</w:t>
      </w:r>
      <w:r w:rsidR="00A7361D" w:rsidRPr="7C6F7693">
        <w:rPr>
          <w:lang w:val="en-IN"/>
        </w:rPr>
        <w:t>he pro</w:t>
      </w:r>
      <w:r w:rsidR="005923A6" w:rsidRPr="7C6F7693">
        <w:rPr>
          <w:lang w:val="en-IN"/>
        </w:rPr>
        <w:t xml:space="preserve">jects </w:t>
      </w:r>
      <w:r w:rsidR="009C0870" w:rsidRPr="7C6F7693">
        <w:rPr>
          <w:lang w:val="en-IN"/>
        </w:rPr>
        <w:t>thr</w:t>
      </w:r>
      <w:r w:rsidR="00D60B0B" w:rsidRPr="7C6F7693">
        <w:rPr>
          <w:lang w:val="en-IN"/>
        </w:rPr>
        <w:t xml:space="preserve">ough </w:t>
      </w:r>
      <w:r w:rsidR="00C62D3D" w:rsidRPr="7C6F7693">
        <w:rPr>
          <w:lang w:val="en-IN"/>
        </w:rPr>
        <w:t xml:space="preserve">the </w:t>
      </w:r>
      <w:r w:rsidR="00F046D9" w:rsidRPr="7C6F7693">
        <w:rPr>
          <w:lang w:val="en-IN"/>
        </w:rPr>
        <w:t xml:space="preserve">common </w:t>
      </w:r>
      <w:r w:rsidR="00DE7A4B" w:rsidRPr="7C6F7693">
        <w:rPr>
          <w:lang w:val="en-IN"/>
        </w:rPr>
        <w:t>porta</w:t>
      </w:r>
      <w:r w:rsidR="004F3697" w:rsidRPr="7C6F7693">
        <w:rPr>
          <w:lang w:val="en-IN"/>
        </w:rPr>
        <w:t xml:space="preserve">l or </w:t>
      </w:r>
      <w:r w:rsidR="00E307C5" w:rsidRPr="7C6F7693">
        <w:rPr>
          <w:lang w:val="en-IN"/>
        </w:rPr>
        <w:t>individually</w:t>
      </w:r>
      <w:r w:rsidR="00EF517D" w:rsidRPr="7C6F7693">
        <w:rPr>
          <w:lang w:val="en-IN"/>
        </w:rPr>
        <w:t xml:space="preserve"> ma</w:t>
      </w:r>
      <w:r w:rsidR="00595289" w:rsidRPr="7C6F7693">
        <w:rPr>
          <w:lang w:val="en-IN"/>
        </w:rPr>
        <w:t>ilin</w:t>
      </w:r>
      <w:r w:rsidR="00C21BC3" w:rsidRPr="7C6F7693">
        <w:rPr>
          <w:lang w:val="en-IN"/>
        </w:rPr>
        <w:t xml:space="preserve">g </w:t>
      </w:r>
      <w:r w:rsidR="007805B4" w:rsidRPr="7C6F7693">
        <w:rPr>
          <w:lang w:val="en-IN"/>
        </w:rPr>
        <w:t>p</w:t>
      </w:r>
      <w:r w:rsidR="003233B4" w:rsidRPr="7C6F7693">
        <w:rPr>
          <w:lang w:val="en-IN"/>
        </w:rPr>
        <w:t>rofes</w:t>
      </w:r>
      <w:r w:rsidR="00855222" w:rsidRPr="7C6F7693">
        <w:rPr>
          <w:lang w:val="en-IN"/>
        </w:rPr>
        <w:t xml:space="preserve">sors. </w:t>
      </w:r>
      <w:r w:rsidR="00BD73B2" w:rsidRPr="7C6F7693">
        <w:rPr>
          <w:lang w:val="en-IN"/>
        </w:rPr>
        <w:t>This</w:t>
      </w:r>
      <w:r w:rsidR="00E761C5" w:rsidRPr="7C6F7693">
        <w:rPr>
          <w:lang w:val="en-IN"/>
        </w:rPr>
        <w:t xml:space="preserve"> is fo</w:t>
      </w:r>
      <w:r w:rsidR="00627A34" w:rsidRPr="7C6F7693">
        <w:rPr>
          <w:lang w:val="en-IN"/>
        </w:rPr>
        <w:t>llowed</w:t>
      </w:r>
      <w:r w:rsidR="000F083B" w:rsidRPr="7C6F7693">
        <w:rPr>
          <w:lang w:val="en-IN"/>
        </w:rPr>
        <w:t xml:space="preserve"> by </w:t>
      </w:r>
      <w:r w:rsidR="00784DA8" w:rsidRPr="7C6F7693">
        <w:rPr>
          <w:lang w:val="en-IN"/>
        </w:rPr>
        <w:t>on</w:t>
      </w:r>
      <w:r w:rsidR="00804FC2" w:rsidRPr="7C6F7693">
        <w:rPr>
          <w:lang w:val="en-IN"/>
        </w:rPr>
        <w:t>e o</w:t>
      </w:r>
      <w:r w:rsidR="00601946" w:rsidRPr="7C6F7693">
        <w:rPr>
          <w:lang w:val="en-IN"/>
        </w:rPr>
        <w:t xml:space="preserve">r </w:t>
      </w:r>
      <w:r w:rsidR="005E257C" w:rsidRPr="7C6F7693">
        <w:rPr>
          <w:lang w:val="en-IN"/>
        </w:rPr>
        <w:t xml:space="preserve">two </w:t>
      </w:r>
      <w:r w:rsidR="00675D8A" w:rsidRPr="7C6F7693">
        <w:rPr>
          <w:lang w:val="en-IN"/>
        </w:rPr>
        <w:t>rounds</w:t>
      </w:r>
      <w:r w:rsidR="00273CFE" w:rsidRPr="7C6F7693">
        <w:rPr>
          <w:lang w:val="en-IN"/>
        </w:rPr>
        <w:t xml:space="preserve"> of i</w:t>
      </w:r>
      <w:r w:rsidR="00352AD1" w:rsidRPr="7C6F7693">
        <w:rPr>
          <w:lang w:val="en-IN"/>
        </w:rPr>
        <w:t>ntervi</w:t>
      </w:r>
      <w:r w:rsidR="0084261B" w:rsidRPr="7C6F7693">
        <w:rPr>
          <w:lang w:val="en-IN"/>
        </w:rPr>
        <w:t>ew</w:t>
      </w:r>
      <w:r w:rsidR="00C62D3D" w:rsidRPr="7C6F7693">
        <w:rPr>
          <w:lang w:val="en-IN"/>
        </w:rPr>
        <w:t>s</w:t>
      </w:r>
      <w:r w:rsidR="00726FD9" w:rsidRPr="7C6F7693">
        <w:rPr>
          <w:lang w:val="en-IN"/>
        </w:rPr>
        <w:t xml:space="preserve"> with supervisors as well as </w:t>
      </w:r>
      <w:r w:rsidR="00C62D3D" w:rsidRPr="7C6F7693">
        <w:rPr>
          <w:lang w:val="en-IN"/>
        </w:rPr>
        <w:t xml:space="preserve">a </w:t>
      </w:r>
      <w:r w:rsidR="00726FD9" w:rsidRPr="7C6F7693">
        <w:rPr>
          <w:lang w:val="en-IN"/>
        </w:rPr>
        <w:t>joint board</w:t>
      </w:r>
      <w:r w:rsidR="001716C5" w:rsidRPr="7C6F7693">
        <w:rPr>
          <w:lang w:val="en-IN"/>
        </w:rPr>
        <w:t xml:space="preserve"> before </w:t>
      </w:r>
      <w:r w:rsidR="006928FA" w:rsidRPr="7C6F7693">
        <w:rPr>
          <w:lang w:val="en-IN"/>
        </w:rPr>
        <w:t>re</w:t>
      </w:r>
      <w:r w:rsidR="00A41782" w:rsidRPr="7C6F7693">
        <w:rPr>
          <w:lang w:val="en-IN"/>
        </w:rPr>
        <w:t>ceiving</w:t>
      </w:r>
      <w:r w:rsidR="005F7C0A" w:rsidRPr="7C6F7693">
        <w:rPr>
          <w:lang w:val="en-IN"/>
        </w:rPr>
        <w:t xml:space="preserve"> the f</w:t>
      </w:r>
      <w:r w:rsidR="000564E0" w:rsidRPr="7C6F7693">
        <w:rPr>
          <w:lang w:val="en-IN"/>
        </w:rPr>
        <w:t xml:space="preserve">inal </w:t>
      </w:r>
      <w:r w:rsidR="00227CEA" w:rsidRPr="7C6F7693">
        <w:rPr>
          <w:lang w:val="en-IN"/>
        </w:rPr>
        <w:t>offer letter</w:t>
      </w:r>
      <w:r w:rsidR="008A4992" w:rsidRPr="7C6F7693">
        <w:rPr>
          <w:lang w:val="en-IN"/>
        </w:rPr>
        <w:t>. Sometimes there are selection exams too</w:t>
      </w:r>
      <w:r w:rsidR="00227CEA" w:rsidRPr="7C6F7693">
        <w:rPr>
          <w:lang w:val="en-IN"/>
        </w:rPr>
        <w:t xml:space="preserve">. </w:t>
      </w:r>
      <w:r w:rsidR="00D70E15" w:rsidRPr="7C6F7693">
        <w:rPr>
          <w:lang w:val="en-IN"/>
        </w:rPr>
        <w:t>The eligibilities</w:t>
      </w:r>
      <w:r w:rsidR="0054011E" w:rsidRPr="7C6F7693">
        <w:rPr>
          <w:lang w:val="en-IN"/>
        </w:rPr>
        <w:t xml:space="preserve"> for apply</w:t>
      </w:r>
      <w:r w:rsidR="00C62D3D" w:rsidRPr="7C6F7693">
        <w:rPr>
          <w:lang w:val="en-IN"/>
        </w:rPr>
        <w:t>ing</w:t>
      </w:r>
      <w:r w:rsidR="00D70E15" w:rsidRPr="7C6F7693">
        <w:rPr>
          <w:lang w:val="en-IN"/>
        </w:rPr>
        <w:t xml:space="preserve"> vary depending on the country</w:t>
      </w:r>
      <w:r w:rsidR="00016A43" w:rsidRPr="7C6F7693">
        <w:rPr>
          <w:lang w:val="en-IN"/>
        </w:rPr>
        <w:t xml:space="preserve"> and</w:t>
      </w:r>
      <w:r w:rsidR="00C403CD" w:rsidRPr="7C6F7693">
        <w:rPr>
          <w:lang w:val="en-IN"/>
        </w:rPr>
        <w:t xml:space="preserve"> home</w:t>
      </w:r>
      <w:r w:rsidR="00016A43" w:rsidRPr="7C6F7693">
        <w:rPr>
          <w:lang w:val="en-IN"/>
        </w:rPr>
        <w:t xml:space="preserve"> universities</w:t>
      </w:r>
      <w:r w:rsidR="00C62D3D" w:rsidRPr="7C6F7693">
        <w:rPr>
          <w:lang w:val="en-IN"/>
        </w:rPr>
        <w:t>;</w:t>
      </w:r>
      <w:r w:rsidR="00D70E15" w:rsidRPr="7C6F7693">
        <w:rPr>
          <w:lang w:val="en-IN"/>
        </w:rPr>
        <w:t xml:space="preserve"> for exam</w:t>
      </w:r>
      <w:r w:rsidR="004B4E0A" w:rsidRPr="7C6F7693">
        <w:rPr>
          <w:lang w:val="en-IN"/>
        </w:rPr>
        <w:t>ple</w:t>
      </w:r>
      <w:r w:rsidR="00D70E15" w:rsidRPr="7C6F7693">
        <w:rPr>
          <w:lang w:val="en-IN"/>
        </w:rPr>
        <w:t xml:space="preserve">, students who also cleared </w:t>
      </w:r>
      <w:r w:rsidR="7A985B8B" w:rsidRPr="7C6F7693">
        <w:rPr>
          <w:lang w:val="en-IN"/>
        </w:rPr>
        <w:t xml:space="preserve">India’s </w:t>
      </w:r>
      <w:r w:rsidR="00D70E15" w:rsidRPr="7C6F7693">
        <w:rPr>
          <w:lang w:val="en-IN"/>
        </w:rPr>
        <w:t xml:space="preserve">national entrance exams </w:t>
      </w:r>
      <w:r w:rsidR="004B4E0A" w:rsidRPr="7C6F7693">
        <w:rPr>
          <w:lang w:val="en-IN"/>
        </w:rPr>
        <w:t xml:space="preserve">such as NET/GATE </w:t>
      </w:r>
      <w:r w:rsidR="00D70E15" w:rsidRPr="7C6F7693">
        <w:rPr>
          <w:lang w:val="en-IN"/>
        </w:rPr>
        <w:t>are preferred</w:t>
      </w:r>
      <w:r w:rsidR="004B4E0A" w:rsidRPr="7C6F7693">
        <w:rPr>
          <w:lang w:val="en-IN"/>
        </w:rPr>
        <w:t xml:space="preserve"> </w:t>
      </w:r>
      <w:r w:rsidR="00016A43" w:rsidRPr="7C6F7693">
        <w:rPr>
          <w:lang w:val="en-IN"/>
        </w:rPr>
        <w:t xml:space="preserve">under IIT Delhi-University of Queensland joint PhD </w:t>
      </w:r>
      <w:r w:rsidR="003B042C" w:rsidRPr="7C6F7693">
        <w:rPr>
          <w:lang w:val="en-IN"/>
        </w:rPr>
        <w:t>Program</w:t>
      </w:r>
      <w:r w:rsidR="00016A43" w:rsidRPr="7C6F7693">
        <w:rPr>
          <w:lang w:val="en-IN"/>
        </w:rPr>
        <w:t xml:space="preserve"> </w:t>
      </w:r>
      <w:r w:rsidR="004B4E0A" w:rsidRPr="7C6F7693">
        <w:rPr>
          <w:lang w:val="en-IN"/>
        </w:rPr>
        <w:t xml:space="preserve">(See </w:t>
      </w:r>
      <w:r w:rsidR="00016A43" w:rsidRPr="7C6F7693">
        <w:rPr>
          <w:lang w:val="en-IN"/>
        </w:rPr>
        <w:t xml:space="preserve">eligibility criteria </w:t>
      </w:r>
      <w:hyperlink r:id="rId6">
        <w:r w:rsidR="00016A43" w:rsidRPr="7C6F7693">
          <w:rPr>
            <w:rStyle w:val="Hyperlink"/>
            <w:lang w:val="en-IN"/>
          </w:rPr>
          <w:t>https://uqidar.org/apply/apply-to-uqidar-i-students/</w:t>
        </w:r>
      </w:hyperlink>
      <w:r w:rsidR="00016A43" w:rsidRPr="7C6F7693">
        <w:rPr>
          <w:lang w:val="en-IN"/>
        </w:rPr>
        <w:t xml:space="preserve"> )</w:t>
      </w:r>
      <w:r w:rsidR="068DC6EE" w:rsidRPr="7C6F7693">
        <w:rPr>
          <w:lang w:val="en-IN"/>
        </w:rPr>
        <w:t xml:space="preserve"> where IITD will be their home institute</w:t>
      </w:r>
      <w:r w:rsidR="00016A43" w:rsidRPr="7C6F7693">
        <w:rPr>
          <w:lang w:val="en-IN"/>
        </w:rPr>
        <w:t xml:space="preserve">. </w:t>
      </w:r>
      <w:r w:rsidR="00DD76EA" w:rsidRPr="7C6F7693">
        <w:rPr>
          <w:lang w:val="en-IN"/>
        </w:rPr>
        <w:t>Hence, p</w:t>
      </w:r>
      <w:r w:rsidR="0054011E" w:rsidRPr="7C6F7693">
        <w:rPr>
          <w:lang w:val="en-IN"/>
        </w:rPr>
        <w:t>lease</w:t>
      </w:r>
      <w:r w:rsidR="00DD76EA" w:rsidRPr="7C6F7693">
        <w:rPr>
          <w:lang w:val="en-IN"/>
        </w:rPr>
        <w:t xml:space="preserve"> ensure to</w:t>
      </w:r>
      <w:r w:rsidR="0054011E" w:rsidRPr="7C6F7693">
        <w:rPr>
          <w:lang w:val="en-IN"/>
        </w:rPr>
        <w:t xml:space="preserve"> read the portal</w:t>
      </w:r>
      <w:r w:rsidR="00C32D2E" w:rsidRPr="7C6F7693">
        <w:rPr>
          <w:lang w:val="en-IN"/>
        </w:rPr>
        <w:t>/Adv</w:t>
      </w:r>
      <w:r w:rsidR="63636194" w:rsidRPr="7C6F7693">
        <w:rPr>
          <w:lang w:val="en-IN"/>
        </w:rPr>
        <w:t>ertisement</w:t>
      </w:r>
      <w:r w:rsidR="0054011E" w:rsidRPr="7C6F7693">
        <w:rPr>
          <w:lang w:val="en-IN"/>
        </w:rPr>
        <w:t xml:space="preserve"> thoroughly before </w:t>
      </w:r>
      <w:r w:rsidR="00C32D2E" w:rsidRPr="7C6F7693">
        <w:rPr>
          <w:lang w:val="en-IN"/>
        </w:rPr>
        <w:t>preparing</w:t>
      </w:r>
      <w:r w:rsidR="0054011E" w:rsidRPr="7C6F7693">
        <w:rPr>
          <w:lang w:val="en-IN"/>
        </w:rPr>
        <w:t xml:space="preserve"> the application document</w:t>
      </w:r>
      <w:r w:rsidR="71432957" w:rsidRPr="7C6F7693">
        <w:rPr>
          <w:lang w:val="en-IN"/>
        </w:rPr>
        <w:t>, to ensure your eligibility</w:t>
      </w:r>
      <w:r w:rsidR="00722803" w:rsidRPr="7C6F7693">
        <w:rPr>
          <w:lang w:val="en-IN"/>
        </w:rPr>
        <w:t xml:space="preserve">. </w:t>
      </w:r>
    </w:p>
    <w:p w14:paraId="16F4CE36" w14:textId="77777777" w:rsidR="006D68E9" w:rsidRDefault="006D68E9" w:rsidP="0099723F">
      <w:pPr>
        <w:jc w:val="both"/>
        <w:rPr>
          <w:lang w:val="en-IN"/>
        </w:rPr>
      </w:pPr>
    </w:p>
    <w:p w14:paraId="6C2101C6" w14:textId="700C3774" w:rsidR="000325FA" w:rsidRPr="006D68E9" w:rsidRDefault="00CC402B" w:rsidP="000325FA">
      <w:pPr>
        <w:pStyle w:val="ListParagraph"/>
        <w:numPr>
          <w:ilvl w:val="0"/>
          <w:numId w:val="1"/>
        </w:numPr>
        <w:jc w:val="both"/>
        <w:rPr>
          <w:b/>
          <w:bCs/>
          <w:lang w:val="en-IN"/>
        </w:rPr>
      </w:pPr>
      <w:r w:rsidRPr="006D68E9">
        <w:rPr>
          <w:b/>
          <w:bCs/>
          <w:lang w:val="en-IN"/>
        </w:rPr>
        <w:t>Managing multiple supervisors</w:t>
      </w:r>
    </w:p>
    <w:p w14:paraId="00A43C3B" w14:textId="42623704" w:rsidR="00CC402B" w:rsidRDefault="403101CC" w:rsidP="08C0158E">
      <w:pPr>
        <w:jc w:val="both"/>
      </w:pPr>
      <w:r w:rsidRPr="08C0158E">
        <w:t xml:space="preserve">Unlike regular PhD </w:t>
      </w:r>
      <w:proofErr w:type="spellStart"/>
      <w:r w:rsidRPr="08C0158E">
        <w:t>programmes</w:t>
      </w:r>
      <w:proofErr w:type="spellEnd"/>
      <w:r w:rsidRPr="08C0158E">
        <w:t xml:space="preserve">, joint PhDs are </w:t>
      </w:r>
      <w:r w:rsidR="1C2AB750" w:rsidRPr="08C0158E">
        <w:t>mentored</w:t>
      </w:r>
      <w:r w:rsidRPr="08C0158E">
        <w:t xml:space="preserve"> by multiple supervisors, that too </w:t>
      </w:r>
      <w:r w:rsidR="489441AB" w:rsidRPr="08C0158E">
        <w:t>are from</w:t>
      </w:r>
      <w:r w:rsidRPr="08C0158E">
        <w:t xml:space="preserve"> different countries and </w:t>
      </w:r>
      <w:r w:rsidR="5FDF336C" w:rsidRPr="08C0158E">
        <w:t xml:space="preserve">different cultural backgrounds. They will have different mentoring styles, interests, and </w:t>
      </w:r>
      <w:r w:rsidR="34428658" w:rsidRPr="08C0158E">
        <w:t xml:space="preserve">even </w:t>
      </w:r>
      <w:r w:rsidR="165F9001" w:rsidRPr="08C0158E">
        <w:t>work</w:t>
      </w:r>
      <w:r w:rsidR="34428658" w:rsidRPr="08C0158E">
        <w:t xml:space="preserve"> </w:t>
      </w:r>
      <w:r w:rsidR="60831389" w:rsidRPr="08C0158E">
        <w:t>at</w:t>
      </w:r>
      <w:r w:rsidR="34428658" w:rsidRPr="08C0158E">
        <w:t xml:space="preserve"> different </w:t>
      </w:r>
      <w:r w:rsidR="26B44581" w:rsidRPr="08C0158E">
        <w:t>paces</w:t>
      </w:r>
      <w:r w:rsidR="7F046FFC" w:rsidRPr="08C0158E">
        <w:t xml:space="preserve">. Sometimes, </w:t>
      </w:r>
      <w:r w:rsidR="2C57DDF1" w:rsidRPr="08C0158E">
        <w:t>due to time zone differences,</w:t>
      </w:r>
      <w:r w:rsidR="0983452E" w:rsidRPr="08C0158E">
        <w:t xml:space="preserve"> the supervisors may need to join the</w:t>
      </w:r>
      <w:r w:rsidR="6E1D33DE" w:rsidRPr="08C0158E">
        <w:t xml:space="preserve"> online</w:t>
      </w:r>
      <w:r w:rsidR="0983452E" w:rsidRPr="08C0158E">
        <w:t xml:space="preserve"> meetings in the odd times</w:t>
      </w:r>
      <w:r w:rsidR="30D3EC06" w:rsidRPr="08C0158E">
        <w:t xml:space="preserve"> as well</w:t>
      </w:r>
      <w:r w:rsidR="0983452E" w:rsidRPr="08C0158E">
        <w:t xml:space="preserve"> (</w:t>
      </w:r>
      <w:proofErr w:type="spellStart"/>
      <w:r w:rsidR="0983452E" w:rsidRPr="08C0158E">
        <w:t>eg.</w:t>
      </w:r>
      <w:proofErr w:type="spellEnd"/>
      <w:r w:rsidR="0983452E" w:rsidRPr="08C0158E">
        <w:t xml:space="preserve"> Australia and UK </w:t>
      </w:r>
      <w:r w:rsidR="05535E05" w:rsidRPr="08C0158E">
        <w:t>have</w:t>
      </w:r>
      <w:r w:rsidR="0983452E" w:rsidRPr="08C0158E">
        <w:t xml:space="preserve"> a time difference of 9 hours!).</w:t>
      </w:r>
      <w:r w:rsidR="6E1D33DE" w:rsidRPr="08C0158E">
        <w:t xml:space="preserve"> </w:t>
      </w:r>
      <w:r w:rsidR="561E6AA2" w:rsidRPr="08C0158E">
        <w:t>Utilizing</w:t>
      </w:r>
      <w:r w:rsidR="74F6B965" w:rsidRPr="08C0158E">
        <w:t xml:space="preserve"> the poll options in </w:t>
      </w:r>
      <w:r w:rsidR="5882307A" w:rsidRPr="08C0158E">
        <w:t>Slack/WhatsApp</w:t>
      </w:r>
      <w:r w:rsidR="381A824C" w:rsidRPr="08C0158E">
        <w:t xml:space="preserve">/ Online polling tools is always </w:t>
      </w:r>
      <w:r w:rsidR="529BC9A2" w:rsidRPr="08C0158E">
        <w:t xml:space="preserve">a good idea to converge on </w:t>
      </w:r>
      <w:r w:rsidR="34DB52E6" w:rsidRPr="08C0158E">
        <w:t xml:space="preserve">suitable </w:t>
      </w:r>
      <w:r w:rsidR="529BC9A2" w:rsidRPr="08C0158E">
        <w:t xml:space="preserve">dates. </w:t>
      </w:r>
      <w:r w:rsidR="5B1D1496" w:rsidRPr="08C0158E">
        <w:t>It's</w:t>
      </w:r>
      <w:r w:rsidR="0D3A5D2D" w:rsidRPr="08C0158E">
        <w:t xml:space="preserve"> also important to create a research document/Power point slides and provide access to all supervisors, so that they can check the</w:t>
      </w:r>
      <w:r w:rsidR="1099E498" w:rsidRPr="08C0158E">
        <w:t xml:space="preserve"> research</w:t>
      </w:r>
      <w:r w:rsidR="0D3A5D2D" w:rsidRPr="08C0158E">
        <w:t xml:space="preserve"> </w:t>
      </w:r>
      <w:proofErr w:type="gramStart"/>
      <w:r w:rsidR="0D3A5D2D" w:rsidRPr="08C0158E">
        <w:t>progressions</w:t>
      </w:r>
      <w:proofErr w:type="gramEnd"/>
      <w:r w:rsidR="0D3A5D2D" w:rsidRPr="08C0158E">
        <w:t xml:space="preserve"> </w:t>
      </w:r>
      <w:r w:rsidR="4980AF78" w:rsidRPr="08C0158E">
        <w:t xml:space="preserve">easily or </w:t>
      </w:r>
      <w:r w:rsidR="500F3327" w:rsidRPr="08C0158E">
        <w:t>check</w:t>
      </w:r>
      <w:r w:rsidR="4980AF78" w:rsidRPr="08C0158E">
        <w:t xml:space="preserve"> old data</w:t>
      </w:r>
      <w:r w:rsidR="4689ECEC" w:rsidRPr="08C0158E">
        <w:t xml:space="preserve"> if needed</w:t>
      </w:r>
      <w:r w:rsidR="4980AF78" w:rsidRPr="08C0158E">
        <w:t xml:space="preserve">. It's also important to </w:t>
      </w:r>
      <w:r w:rsidR="255D2B3E" w:rsidRPr="08C0158E">
        <w:t>enquire about</w:t>
      </w:r>
      <w:r w:rsidR="4980AF78" w:rsidRPr="08C0158E">
        <w:t xml:space="preserve"> the universities regarding their data sharing policy. Sometimes </w:t>
      </w:r>
      <w:r w:rsidR="4290B08D" w:rsidRPr="08C0158E">
        <w:t>it's</w:t>
      </w:r>
      <w:r w:rsidR="4980AF78" w:rsidRPr="08C0158E">
        <w:t xml:space="preserve"> very </w:t>
      </w:r>
      <w:r w:rsidR="101D8E25" w:rsidRPr="08C0158E">
        <w:t>strict</w:t>
      </w:r>
      <w:r w:rsidR="4980AF78" w:rsidRPr="08C0158E">
        <w:t xml:space="preserve">, it makes joint student </w:t>
      </w:r>
      <w:r w:rsidR="42F8B9E3" w:rsidRPr="08C0158E">
        <w:t>lives</w:t>
      </w:r>
      <w:r w:rsidR="4980AF78" w:rsidRPr="08C0158E">
        <w:t xml:space="preserve"> horrible. </w:t>
      </w:r>
      <w:r w:rsidR="42958BD0" w:rsidRPr="08C0158E">
        <w:t>We have heard news's of joint</w:t>
      </w:r>
      <w:r w:rsidR="7508D544" w:rsidRPr="08C0158E">
        <w:t xml:space="preserve"> PhD</w:t>
      </w:r>
      <w:r w:rsidR="42958BD0" w:rsidRPr="08C0158E">
        <w:t xml:space="preserve"> students, where their host institute didn't </w:t>
      </w:r>
      <w:proofErr w:type="gramStart"/>
      <w:r w:rsidR="42958BD0" w:rsidRPr="08C0158E">
        <w:t>permit</w:t>
      </w:r>
      <w:proofErr w:type="gramEnd"/>
      <w:r w:rsidR="42958BD0" w:rsidRPr="08C0158E">
        <w:t xml:space="preserve"> to take their lab notes</w:t>
      </w:r>
      <w:r w:rsidR="083FDEF9" w:rsidRPr="08C0158E">
        <w:t xml:space="preserve"> while returning to home country</w:t>
      </w:r>
      <w:r w:rsidR="6DA3D9B3" w:rsidRPr="08C0158E">
        <w:t>, as they consider it as university of property</w:t>
      </w:r>
      <w:r w:rsidR="083FDEF9" w:rsidRPr="08C0158E">
        <w:t xml:space="preserve">. </w:t>
      </w:r>
      <w:r w:rsidR="2EF47B2F" w:rsidRPr="08C0158E">
        <w:t xml:space="preserve">Hence, it's a good </w:t>
      </w:r>
      <w:r w:rsidR="2EF47B2F" w:rsidRPr="08C0158E">
        <w:lastRenderedPageBreak/>
        <w:t xml:space="preserve">idea to check with supervisors and initiate any </w:t>
      </w:r>
      <w:r w:rsidR="3879C056" w:rsidRPr="08C0158E">
        <w:t xml:space="preserve">admin </w:t>
      </w:r>
      <w:r w:rsidR="2EF47B2F" w:rsidRPr="08C0158E">
        <w:t>requests</w:t>
      </w:r>
      <w:r w:rsidR="0E7DFBCC" w:rsidRPr="08C0158E">
        <w:t xml:space="preserve"> for data </w:t>
      </w:r>
      <w:r w:rsidR="7F63F2E5" w:rsidRPr="08C0158E">
        <w:t>sharing early</w:t>
      </w:r>
      <w:r w:rsidR="2EF47B2F" w:rsidRPr="08C0158E">
        <w:t xml:space="preserve">, as this will help to manage </w:t>
      </w:r>
      <w:r w:rsidR="467862C4" w:rsidRPr="08C0158E">
        <w:t>things stress free</w:t>
      </w:r>
      <w:r w:rsidR="7AEFDEE2" w:rsidRPr="08C0158E">
        <w:t xml:space="preserve"> at the last moment</w:t>
      </w:r>
      <w:r w:rsidR="467862C4" w:rsidRPr="08C0158E">
        <w:t>.</w:t>
      </w:r>
    </w:p>
    <w:p w14:paraId="00366E6B" w14:textId="77777777" w:rsidR="006D68E9" w:rsidRPr="00CC402B" w:rsidRDefault="006D68E9" w:rsidP="08C0158E">
      <w:pPr>
        <w:jc w:val="both"/>
      </w:pPr>
    </w:p>
    <w:p w14:paraId="3BE248FC" w14:textId="6351235B" w:rsidR="00CC402B" w:rsidRPr="006D68E9" w:rsidRDefault="2DF5B295" w:rsidP="7C6F7693">
      <w:pPr>
        <w:pStyle w:val="ListParagraph"/>
        <w:numPr>
          <w:ilvl w:val="0"/>
          <w:numId w:val="1"/>
        </w:numPr>
        <w:jc w:val="both"/>
        <w:rPr>
          <w:b/>
          <w:bCs/>
          <w:lang w:val="en-IN"/>
        </w:rPr>
      </w:pPr>
      <w:r w:rsidRPr="006D68E9">
        <w:rPr>
          <w:b/>
          <w:bCs/>
          <w:lang w:val="en-IN"/>
        </w:rPr>
        <w:t>Winning the mental health challenges</w:t>
      </w:r>
      <w:r w:rsidR="00494793" w:rsidRPr="006D68E9">
        <w:rPr>
          <w:b/>
          <w:bCs/>
          <w:lang w:val="en-IN"/>
        </w:rPr>
        <w:t xml:space="preserve"> </w:t>
      </w:r>
    </w:p>
    <w:p w14:paraId="6A7ABF3D" w14:textId="6C1B7161" w:rsidR="758C20BE" w:rsidRDefault="758C20BE" w:rsidP="08C0158E">
      <w:pPr>
        <w:jc w:val="both"/>
      </w:pPr>
      <w:r w:rsidRPr="08C0158E">
        <w:t>In contrast to</w:t>
      </w:r>
      <w:r w:rsidR="2DF5B295" w:rsidRPr="08C0158E">
        <w:t xml:space="preserve"> regular PhDs, joint PhDs </w:t>
      </w:r>
      <w:r w:rsidR="43629BC9" w:rsidRPr="08C0158E">
        <w:t>get</w:t>
      </w:r>
      <w:r w:rsidR="2DF5B295" w:rsidRPr="08C0158E">
        <w:t xml:space="preserve"> </w:t>
      </w:r>
      <w:r w:rsidR="12277CEC" w:rsidRPr="08C0158E">
        <w:t>transferred</w:t>
      </w:r>
      <w:r w:rsidR="2DF5B295" w:rsidRPr="08C0158E">
        <w:t xml:space="preserve"> </w:t>
      </w:r>
      <w:r w:rsidR="70281C23" w:rsidRPr="08C0158E">
        <w:t>between</w:t>
      </w:r>
      <w:r w:rsidR="2DF5B295" w:rsidRPr="08C0158E">
        <w:t xml:space="preserve"> different </w:t>
      </w:r>
      <w:r w:rsidR="3AC3DD28" w:rsidRPr="08C0158E">
        <w:t>countries like ping-pong ball</w:t>
      </w:r>
      <w:r w:rsidR="2DF5B295" w:rsidRPr="08C0158E">
        <w:t xml:space="preserve">, </w:t>
      </w:r>
      <w:r w:rsidR="564438D0" w:rsidRPr="08C0158E">
        <w:t>even though</w:t>
      </w:r>
      <w:r w:rsidR="2DF5B295" w:rsidRPr="08C0158E">
        <w:t xml:space="preserve"> they have settled well in </w:t>
      </w:r>
      <w:r w:rsidR="65F32381" w:rsidRPr="08C0158E">
        <w:t>their</w:t>
      </w:r>
      <w:r w:rsidR="2DF5B295" w:rsidRPr="08C0158E">
        <w:t xml:space="preserve"> home </w:t>
      </w:r>
      <w:r w:rsidR="01D6357C" w:rsidRPr="08C0158E">
        <w:t>institutes</w:t>
      </w:r>
      <w:r w:rsidR="2DF5B295" w:rsidRPr="08C0158E">
        <w:t>. They leave back the community and friends they built over</w:t>
      </w:r>
      <w:r w:rsidR="4C9277D8" w:rsidRPr="08C0158E">
        <w:t xml:space="preserve"> one or two </w:t>
      </w:r>
      <w:r w:rsidR="1E8F0DF7" w:rsidRPr="08C0158E">
        <w:t>years and</w:t>
      </w:r>
      <w:r w:rsidR="4C9277D8" w:rsidRPr="08C0158E">
        <w:t xml:space="preserve"> </w:t>
      </w:r>
      <w:r w:rsidR="6DFB2378" w:rsidRPr="08C0158E">
        <w:t>are suddenly</w:t>
      </w:r>
      <w:r w:rsidR="02EB7AE9" w:rsidRPr="08C0158E">
        <w:t xml:space="preserve"> thrown to a new country with </w:t>
      </w:r>
      <w:r w:rsidR="2A8B5443" w:rsidRPr="08C0158E">
        <w:t>a different</w:t>
      </w:r>
      <w:r w:rsidR="02EB7AE9" w:rsidRPr="08C0158E">
        <w:t xml:space="preserve"> </w:t>
      </w:r>
      <w:r w:rsidR="79BC8B2A" w:rsidRPr="08C0158E">
        <w:t>culture</w:t>
      </w:r>
      <w:r w:rsidR="02EB7AE9" w:rsidRPr="08C0158E">
        <w:t xml:space="preserve"> and </w:t>
      </w:r>
      <w:r w:rsidR="5E9BEA60" w:rsidRPr="08C0158E">
        <w:t>climate</w:t>
      </w:r>
      <w:r w:rsidR="02EB7AE9" w:rsidRPr="08C0158E">
        <w:t>. For example, IISc situated in Bangalore</w:t>
      </w:r>
      <w:r w:rsidR="59476EFE" w:rsidRPr="08C0158E">
        <w:t>, India</w:t>
      </w:r>
      <w:r w:rsidR="02EB7AE9" w:rsidRPr="08C0158E">
        <w:t xml:space="preserve"> </w:t>
      </w:r>
      <w:r w:rsidR="7787BCDB" w:rsidRPr="08C0158E">
        <w:t>has</w:t>
      </w:r>
      <w:r w:rsidR="02EB7AE9" w:rsidRPr="08C0158E">
        <w:t xml:space="preserve"> a moderate temperature of 23-20 degrees, while UK temperature can drop down to minus even. </w:t>
      </w:r>
      <w:r w:rsidR="7B069405" w:rsidRPr="08C0158E">
        <w:t>Adapting with all these changes while making new friends and community</w:t>
      </w:r>
      <w:r w:rsidR="100B2C90" w:rsidRPr="08C0158E">
        <w:t>, along with managing research</w:t>
      </w:r>
      <w:r w:rsidR="3D9689C5" w:rsidRPr="08C0158E">
        <w:t>,</w:t>
      </w:r>
      <w:r w:rsidR="7B069405" w:rsidRPr="08C0158E">
        <w:t xml:space="preserve"> can be very harder</w:t>
      </w:r>
      <w:r w:rsidR="32E85257" w:rsidRPr="08C0158E">
        <w:t xml:space="preserve"> initially</w:t>
      </w:r>
      <w:r w:rsidR="7B069405" w:rsidRPr="08C0158E">
        <w:t xml:space="preserve">. This will even take a toll on the </w:t>
      </w:r>
      <w:r w:rsidR="0D1C6BED" w:rsidRPr="08C0158E">
        <w:t>student's</w:t>
      </w:r>
      <w:r w:rsidR="7B069405" w:rsidRPr="08C0158E">
        <w:t xml:space="preserve"> mental health.</w:t>
      </w:r>
      <w:r w:rsidR="6F1CEDA8" w:rsidRPr="08C0158E">
        <w:t xml:space="preserve"> </w:t>
      </w:r>
      <w:r w:rsidR="4BB1F27A" w:rsidRPr="08C0158E">
        <w:t xml:space="preserve">There are also independent platforms such as </w:t>
      </w:r>
      <w:proofErr w:type="spellStart"/>
      <w:r w:rsidR="4BB1F27A" w:rsidRPr="08C0158E">
        <w:t>YourDost</w:t>
      </w:r>
      <w:proofErr w:type="spellEnd"/>
      <w:r w:rsidR="4BB1F27A" w:rsidRPr="08C0158E">
        <w:t xml:space="preserve"> (https://yourdost.com/), </w:t>
      </w:r>
      <w:proofErr w:type="gramStart"/>
      <w:r w:rsidR="4BB1F27A" w:rsidRPr="08C0158E">
        <w:t>where</w:t>
      </w:r>
      <w:proofErr w:type="gramEnd"/>
      <w:r w:rsidR="4C0A11D4" w:rsidRPr="08C0158E">
        <w:t>, as a student,</w:t>
      </w:r>
      <w:r w:rsidR="4BB1F27A" w:rsidRPr="08C0158E">
        <w:t xml:space="preserve"> you can receive immediate mental health support. </w:t>
      </w:r>
      <w:r w:rsidR="609009CD" w:rsidRPr="08C0158E">
        <w:t>Often universities have their own health centers</w:t>
      </w:r>
      <w:r w:rsidR="65E71FB5" w:rsidRPr="08C0158E">
        <w:t xml:space="preserve"> with specialized doctors</w:t>
      </w:r>
      <w:r w:rsidR="609009CD" w:rsidRPr="08C0158E">
        <w:t xml:space="preserve"> and 24*7 support</w:t>
      </w:r>
      <w:r w:rsidR="37CB0377" w:rsidRPr="08C0158E">
        <w:t xml:space="preserve"> for their students</w:t>
      </w:r>
      <w:r w:rsidR="609009CD" w:rsidRPr="08C0158E">
        <w:t>, which is not always the case.</w:t>
      </w:r>
      <w:r w:rsidR="79007275" w:rsidRPr="08C0158E">
        <w:t xml:space="preserve"> Hence, it's important for supervisors to ensure and build a friendly relationship with their students and the universities to address these matters seriously when they create the joint PhD agreements.</w:t>
      </w:r>
      <w:r w:rsidR="609009CD" w:rsidRPr="08C0158E">
        <w:t xml:space="preserve"> </w:t>
      </w:r>
      <w:r w:rsidR="12FDBDB2" w:rsidRPr="08C0158E">
        <w:t>As a supervisor, motivating their students to take part in extracurricular activities</w:t>
      </w:r>
      <w:r w:rsidR="5F421527" w:rsidRPr="08C0158E">
        <w:t xml:space="preserve"> such as sports,</w:t>
      </w:r>
      <w:r w:rsidR="12FDBDB2" w:rsidRPr="08C0158E">
        <w:t xml:space="preserve"> </w:t>
      </w:r>
      <w:r w:rsidR="54C24A36" w:rsidRPr="08C0158E">
        <w:t>other than research</w:t>
      </w:r>
      <w:r w:rsidR="0B30520A" w:rsidRPr="08C0158E">
        <w:t xml:space="preserve"> is a</w:t>
      </w:r>
      <w:r w:rsidR="1C78AC69" w:rsidRPr="08C0158E">
        <w:t>lso</w:t>
      </w:r>
      <w:r w:rsidR="0B30520A" w:rsidRPr="08C0158E">
        <w:t xml:space="preserve"> </w:t>
      </w:r>
      <w:r w:rsidR="34F6C113" w:rsidRPr="08C0158E">
        <w:t>a good</w:t>
      </w:r>
      <w:r w:rsidR="0B30520A" w:rsidRPr="08C0158E">
        <w:t xml:space="preserve"> idea. </w:t>
      </w:r>
      <w:r>
        <w:tab/>
      </w:r>
      <w:r w:rsidR="51810442" w:rsidRPr="08C0158E">
        <w:t xml:space="preserve">We </w:t>
      </w:r>
      <w:r w:rsidR="0B30520A" w:rsidRPr="08C0158E">
        <w:t xml:space="preserve">wanted to mention the incredible support from </w:t>
      </w:r>
      <w:r w:rsidR="3CF08752" w:rsidRPr="08C0158E">
        <w:t>our</w:t>
      </w:r>
      <w:r w:rsidR="0B30520A" w:rsidRPr="08C0158E">
        <w:t xml:space="preserve"> supervisors from India</w:t>
      </w:r>
      <w:r w:rsidR="74BA6369" w:rsidRPr="08C0158E">
        <w:t>, Australia</w:t>
      </w:r>
      <w:r w:rsidR="066B41D6" w:rsidRPr="08C0158E">
        <w:t xml:space="preserve"> and Manchester</w:t>
      </w:r>
      <w:r w:rsidR="0CEB7FEB" w:rsidRPr="08C0158E">
        <w:t>, where Sajeer</w:t>
      </w:r>
      <w:r w:rsidR="066B41D6" w:rsidRPr="08C0158E">
        <w:t xml:space="preserve"> also got a chance to win to be the top finalists of UK-China International Photography Competition. </w:t>
      </w:r>
    </w:p>
    <w:p w14:paraId="23CF58BB" w14:textId="77777777" w:rsidR="006D68E9" w:rsidRDefault="006D68E9" w:rsidP="08C0158E">
      <w:pPr>
        <w:jc w:val="both"/>
      </w:pPr>
    </w:p>
    <w:p w14:paraId="19E0DECB" w14:textId="11DE8D16" w:rsidR="54AFC9E4" w:rsidRPr="006D68E9" w:rsidRDefault="54AFC9E4" w:rsidP="7C6F7693">
      <w:pPr>
        <w:pStyle w:val="ListParagraph"/>
        <w:numPr>
          <w:ilvl w:val="0"/>
          <w:numId w:val="1"/>
        </w:numPr>
        <w:jc w:val="both"/>
        <w:rPr>
          <w:b/>
          <w:bCs/>
          <w:lang w:val="en-IN"/>
        </w:rPr>
      </w:pPr>
      <w:r w:rsidRPr="006D68E9">
        <w:rPr>
          <w:b/>
          <w:bCs/>
          <w:lang w:val="en-IN"/>
        </w:rPr>
        <w:t>Challenges: Sorting visa, finances and accommodation</w:t>
      </w:r>
    </w:p>
    <w:p w14:paraId="607E86BE" w14:textId="15D7A50A" w:rsidR="54AFC9E4" w:rsidRDefault="684885FB" w:rsidP="08C0158E">
      <w:pPr>
        <w:jc w:val="both"/>
      </w:pPr>
      <w:r w:rsidRPr="08C0158E">
        <w:t xml:space="preserve">The major challenge is always related to securing </w:t>
      </w:r>
      <w:r w:rsidR="2BE407C0" w:rsidRPr="08C0158E">
        <w:t>a visa</w:t>
      </w:r>
      <w:r w:rsidRPr="08C0158E">
        <w:t xml:space="preserve"> for your </w:t>
      </w:r>
      <w:proofErr w:type="gramStart"/>
      <w:r w:rsidRPr="08C0158E">
        <w:t>travel</w:t>
      </w:r>
      <w:proofErr w:type="gramEnd"/>
      <w:r w:rsidRPr="08C0158E">
        <w:t xml:space="preserve"> to </w:t>
      </w:r>
      <w:r w:rsidR="3011079E" w:rsidRPr="08C0158E">
        <w:t>a different</w:t>
      </w:r>
      <w:r w:rsidRPr="08C0158E">
        <w:t xml:space="preserve"> institute. If your case is like Ajmal’s, where both your home and host institute are from two different continents and you, yourself from another third country, visa barriers will be more. It takes a lot of time and </w:t>
      </w:r>
      <w:r w:rsidR="6840F9A2" w:rsidRPr="08C0158E">
        <w:t>effort</w:t>
      </w:r>
      <w:r w:rsidRPr="08C0158E">
        <w:t xml:space="preserve"> to prepare the required paperwork. As noted in several other articles, there is urgency for a visa reform for betterment of science. (</w:t>
      </w:r>
      <w:hyperlink r:id="rId7">
        <w:r w:rsidRPr="08C0158E">
          <w:rPr>
            <w:rStyle w:val="Hyperlink"/>
          </w:rPr>
          <w:t>https://www.nature.com/articles/d41586-024-02053-w</w:t>
        </w:r>
      </w:hyperlink>
      <w:r w:rsidRPr="08C0158E">
        <w:t xml:space="preserve">, </w:t>
      </w:r>
      <w:hyperlink r:id="rId8">
        <w:r w:rsidRPr="08C0158E">
          <w:rPr>
            <w:rStyle w:val="Hyperlink"/>
          </w:rPr>
          <w:t>https://www.nature.com/articles/ncb0807-855</w:t>
        </w:r>
      </w:hyperlink>
      <w:r w:rsidRPr="08C0158E">
        <w:t xml:space="preserve">). At least for joint PhD </w:t>
      </w:r>
      <w:proofErr w:type="spellStart"/>
      <w:r w:rsidRPr="08C0158E">
        <w:t>programmes</w:t>
      </w:r>
      <w:proofErr w:type="spellEnd"/>
      <w:r w:rsidRPr="08C0158E">
        <w:t xml:space="preserve">, participating institutes should provide administrative and further financial support to the students.  Usually, the home institute </w:t>
      </w:r>
      <w:r w:rsidR="270EF4AA" w:rsidRPr="08C0158E">
        <w:t>covers</w:t>
      </w:r>
      <w:r w:rsidRPr="08C0158E">
        <w:t xml:space="preserve"> the to and </w:t>
      </w:r>
      <w:proofErr w:type="spellStart"/>
      <w:r w:rsidRPr="08C0158E">
        <w:t>fro</w:t>
      </w:r>
      <w:proofErr w:type="spellEnd"/>
      <w:r w:rsidRPr="08C0158E">
        <w:t xml:space="preserve"> air ticket and visa charges, which is still not </w:t>
      </w:r>
      <w:r w:rsidR="22082A09" w:rsidRPr="08C0158E">
        <w:t>standardized</w:t>
      </w:r>
      <w:r w:rsidRPr="08C0158E">
        <w:t xml:space="preserve"> across all existing joint PhD </w:t>
      </w:r>
      <w:proofErr w:type="spellStart"/>
      <w:r w:rsidRPr="08C0158E">
        <w:t>programmes</w:t>
      </w:r>
      <w:proofErr w:type="spellEnd"/>
      <w:r w:rsidRPr="08C0158E">
        <w:t xml:space="preserve">. For a smooth visa experience, there is also a need for a policy change on the government levels, and one suggestion would be </w:t>
      </w:r>
      <w:proofErr w:type="gramStart"/>
      <w:r w:rsidRPr="08C0158E">
        <w:t>having</w:t>
      </w:r>
      <w:proofErr w:type="gramEnd"/>
      <w:r w:rsidRPr="08C0158E">
        <w:t xml:space="preserve"> university quotas for visa slots.  Even </w:t>
      </w:r>
      <w:r w:rsidR="768B95E8" w:rsidRPr="08C0158E">
        <w:t>though</w:t>
      </w:r>
      <w:r w:rsidRPr="08C0158E">
        <w:t xml:space="preserve"> it takes so much </w:t>
      </w:r>
      <w:r w:rsidRPr="08C0158E">
        <w:lastRenderedPageBreak/>
        <w:t xml:space="preserve">effort to move the mountains, it’s still good enough, as we never heard a visa rejection for a joint PhD scholar, at least in our circle. Hence, a rule of thumb will be, if you are joining a joint PhD </w:t>
      </w:r>
      <w:proofErr w:type="spellStart"/>
      <w:r w:rsidRPr="08C0158E">
        <w:t>programme</w:t>
      </w:r>
      <w:proofErr w:type="spellEnd"/>
      <w:r w:rsidRPr="08C0158E">
        <w:t xml:space="preserve">, ask your supervisors to connect to a student from the lab who </w:t>
      </w:r>
      <w:r w:rsidR="65E448C5" w:rsidRPr="08C0158E">
        <w:t>has</w:t>
      </w:r>
      <w:r w:rsidRPr="08C0158E">
        <w:t xml:space="preserve"> recently received their visa, as this will make things easy for you. Also, be prepared to spend some money </w:t>
      </w:r>
      <w:r w:rsidR="416BF3A3" w:rsidRPr="08C0158E">
        <w:t>on</w:t>
      </w:r>
      <w:r w:rsidRPr="08C0158E">
        <w:t xml:space="preserve"> things such as insurance, advance for accommodation, other expenses such as healthcare surcharge in UK, which are not usually covered from institute side. This must be borne by student themself, and we usually get this done through taking bank loans. Like any PhD </w:t>
      </w:r>
      <w:proofErr w:type="spellStart"/>
      <w:r w:rsidRPr="08C0158E">
        <w:t>programmes</w:t>
      </w:r>
      <w:proofErr w:type="spellEnd"/>
      <w:r w:rsidRPr="08C0158E">
        <w:t>, you should be able to pay it back once your PhD starts, by saving from your monthly stipend.  A general tip for finding suitable and cheap accommodation will be to reach out to current students via social media such as LinkedIn. They will be able to help. Otherwise, check the Facebook groups relevant to your hosting university (</w:t>
      </w:r>
      <w:proofErr w:type="spellStart"/>
      <w:r w:rsidRPr="08C0158E">
        <w:t>eg.</w:t>
      </w:r>
      <w:proofErr w:type="spellEnd"/>
      <w:r w:rsidRPr="08C0158E">
        <w:t xml:space="preserve"> </w:t>
      </w:r>
      <w:hyperlink r:id="rId9">
        <w:r w:rsidRPr="08C0158E">
          <w:rPr>
            <w:rStyle w:val="Hyperlink"/>
          </w:rPr>
          <w:t>Manchester Student Accommodation</w:t>
        </w:r>
      </w:hyperlink>
      <w:r w:rsidRPr="08C0158E">
        <w:t xml:space="preserve">, </w:t>
      </w:r>
      <w:hyperlink r:id="rId10">
        <w:r w:rsidRPr="08C0158E">
          <w:rPr>
            <w:rStyle w:val="Hyperlink"/>
          </w:rPr>
          <w:t>Oxford Student Accommodation</w:t>
        </w:r>
      </w:hyperlink>
      <w:r w:rsidRPr="08C0158E">
        <w:t xml:space="preserve">). Your hosting university will have </w:t>
      </w:r>
      <w:r w:rsidR="00275D65" w:rsidRPr="08C0158E">
        <w:t>its</w:t>
      </w:r>
      <w:r w:rsidRPr="08C0158E">
        <w:t xml:space="preserve"> own hostel facilities as well for international students, which are sometimes costly.</w:t>
      </w:r>
    </w:p>
    <w:p w14:paraId="6396DBF6" w14:textId="77777777" w:rsidR="006D68E9" w:rsidRDefault="006D68E9" w:rsidP="08C0158E">
      <w:pPr>
        <w:jc w:val="both"/>
      </w:pPr>
    </w:p>
    <w:p w14:paraId="599C2E00" w14:textId="78D3CDFA" w:rsidR="7C6F7693" w:rsidRPr="006D68E9" w:rsidRDefault="4F0576E6" w:rsidP="08C0158E">
      <w:pPr>
        <w:pStyle w:val="ListParagraph"/>
        <w:numPr>
          <w:ilvl w:val="0"/>
          <w:numId w:val="1"/>
        </w:numPr>
        <w:jc w:val="both"/>
        <w:rPr>
          <w:b/>
          <w:bCs/>
        </w:rPr>
      </w:pPr>
      <w:r w:rsidRPr="006D68E9">
        <w:rPr>
          <w:b/>
          <w:bCs/>
        </w:rPr>
        <w:t>Opportunities</w:t>
      </w:r>
    </w:p>
    <w:p w14:paraId="18429D63" w14:textId="7D0BFEA0" w:rsidR="7C6F7693" w:rsidRDefault="4F0576E6" w:rsidP="08C0158E">
      <w:pPr>
        <w:jc w:val="both"/>
      </w:pPr>
      <w:r w:rsidRPr="08C0158E">
        <w:t xml:space="preserve">Joint PhD </w:t>
      </w:r>
      <w:proofErr w:type="spellStart"/>
      <w:r w:rsidR="59C60A95" w:rsidRPr="08C0158E">
        <w:t>programmes</w:t>
      </w:r>
      <w:proofErr w:type="spellEnd"/>
      <w:r w:rsidRPr="08C0158E">
        <w:t xml:space="preserve"> bring a commendable </w:t>
      </w:r>
      <w:r w:rsidR="444F9078" w:rsidRPr="08C0158E">
        <w:t>number</w:t>
      </w:r>
      <w:r w:rsidRPr="08C0158E">
        <w:t xml:space="preserve"> of opportunities to the students. </w:t>
      </w:r>
      <w:r w:rsidR="0B467887" w:rsidRPr="08C0158E">
        <w:t>For example, t</w:t>
      </w:r>
      <w:r w:rsidRPr="08C0158E">
        <w:t xml:space="preserve">hey get </w:t>
      </w:r>
      <w:r w:rsidR="5154E19C" w:rsidRPr="08C0158E">
        <w:t xml:space="preserve">chances to </w:t>
      </w:r>
      <w:r w:rsidR="09481A70" w:rsidRPr="08C0158E">
        <w:t>experience</w:t>
      </w:r>
      <w:r w:rsidRPr="08C0158E">
        <w:t xml:space="preserve"> different </w:t>
      </w:r>
      <w:r w:rsidR="2B0C03AB" w:rsidRPr="08C0158E">
        <w:t>labs</w:t>
      </w:r>
      <w:r w:rsidRPr="08C0158E">
        <w:t xml:space="preserve">, </w:t>
      </w:r>
      <w:r w:rsidR="70A3A26B" w:rsidRPr="08C0158E">
        <w:t xml:space="preserve">learn from multiple supervisors of different expertise's, </w:t>
      </w:r>
      <w:r w:rsidRPr="08C0158E">
        <w:t xml:space="preserve">develop </w:t>
      </w:r>
      <w:proofErr w:type="gramStart"/>
      <w:r w:rsidRPr="08C0158E">
        <w:t>a work</w:t>
      </w:r>
      <w:proofErr w:type="gramEnd"/>
      <w:r w:rsidRPr="08C0158E">
        <w:t xml:space="preserve"> wide </w:t>
      </w:r>
      <w:proofErr w:type="gramStart"/>
      <w:r w:rsidR="4A09C67C" w:rsidRPr="08C0158E">
        <w:t>network</w:t>
      </w:r>
      <w:proofErr w:type="gramEnd"/>
      <w:r w:rsidR="4A09C67C" w:rsidRPr="08C0158E">
        <w:t xml:space="preserve"> of friends </w:t>
      </w:r>
      <w:r w:rsidRPr="08C0158E">
        <w:t xml:space="preserve">and learn several things both </w:t>
      </w:r>
      <w:r w:rsidR="0E8EDFE9" w:rsidRPr="08C0158E">
        <w:t>personally</w:t>
      </w:r>
      <w:r w:rsidRPr="08C0158E">
        <w:t xml:space="preserve"> and professionally. </w:t>
      </w:r>
      <w:r w:rsidR="051C3069" w:rsidRPr="08C0158E">
        <w:t xml:space="preserve">Another point to mention is </w:t>
      </w:r>
      <w:proofErr w:type="gramStart"/>
      <w:r w:rsidR="051C3069" w:rsidRPr="08C0158E">
        <w:t>the financial</w:t>
      </w:r>
      <w:proofErr w:type="gramEnd"/>
      <w:r w:rsidR="051C3069" w:rsidRPr="08C0158E">
        <w:t xml:space="preserve"> support for attending conferences. When a regular PhD student only </w:t>
      </w:r>
      <w:r w:rsidR="02B38DB8" w:rsidRPr="08C0158E">
        <w:t>receives</w:t>
      </w:r>
      <w:r w:rsidR="051C3069" w:rsidRPr="08C0158E">
        <w:t xml:space="preserve"> limited funding available from </w:t>
      </w:r>
      <w:r w:rsidR="1ECA6049" w:rsidRPr="08C0158E">
        <w:t>a single</w:t>
      </w:r>
      <w:r w:rsidR="051C3069" w:rsidRPr="08C0158E">
        <w:t xml:space="preserve"> institute, joint PhD students get to use</w:t>
      </w:r>
      <w:r w:rsidR="34C9A53A" w:rsidRPr="08C0158E">
        <w:t xml:space="preserve"> multiple funds </w:t>
      </w:r>
      <w:r w:rsidR="1D803CE5" w:rsidRPr="08C0158E">
        <w:t xml:space="preserve">and resources </w:t>
      </w:r>
      <w:r w:rsidR="34C9A53A" w:rsidRPr="08C0158E">
        <w:t xml:space="preserve">available from both </w:t>
      </w:r>
      <w:r w:rsidR="74131FA9" w:rsidRPr="08C0158E">
        <w:t>institutes</w:t>
      </w:r>
      <w:r w:rsidR="34C9A53A" w:rsidRPr="08C0158E">
        <w:t xml:space="preserve"> to </w:t>
      </w:r>
      <w:r w:rsidR="666E1CEB" w:rsidRPr="08C0158E">
        <w:t>attend</w:t>
      </w:r>
      <w:r w:rsidR="34C9A53A" w:rsidRPr="08C0158E">
        <w:t xml:space="preserve"> </w:t>
      </w:r>
      <w:r w:rsidR="300CEC9B" w:rsidRPr="08C0158E">
        <w:t>conferences,</w:t>
      </w:r>
      <w:r w:rsidR="70F0C23C" w:rsidRPr="08C0158E">
        <w:t xml:space="preserve"> </w:t>
      </w:r>
      <w:r w:rsidR="6A0A2280" w:rsidRPr="08C0158E">
        <w:t xml:space="preserve">which is also important for a PhD </w:t>
      </w:r>
      <w:proofErr w:type="gramStart"/>
      <w:r w:rsidR="16789594" w:rsidRPr="08C0158E">
        <w:t>students'</w:t>
      </w:r>
      <w:proofErr w:type="gramEnd"/>
      <w:r w:rsidR="4E85887A" w:rsidRPr="08C0158E">
        <w:t xml:space="preserve"> journey</w:t>
      </w:r>
      <w:r w:rsidR="33EEBA91" w:rsidRPr="08C0158E">
        <w:t>.</w:t>
      </w:r>
      <w:r w:rsidR="344D2109" w:rsidRPr="08C0158E">
        <w:t xml:space="preserve"> </w:t>
      </w:r>
      <w:r w:rsidR="5D3D9495" w:rsidRPr="08C0158E">
        <w:t>Despite the challenges</w:t>
      </w:r>
      <w:r w:rsidR="344D2109" w:rsidRPr="08C0158E">
        <w:t>, b</w:t>
      </w:r>
      <w:r w:rsidR="4DE11D1C" w:rsidRPr="08C0158E">
        <w:t xml:space="preserve">ecoming a joint PhD student makes </w:t>
      </w:r>
      <w:proofErr w:type="gramStart"/>
      <w:r w:rsidR="4DE11D1C" w:rsidRPr="08C0158E">
        <w:t>the future</w:t>
      </w:r>
      <w:proofErr w:type="gramEnd"/>
      <w:r w:rsidR="4DE11D1C" w:rsidRPr="08C0158E">
        <w:t xml:space="preserve"> career transitions easy as we usually get incredible skills and experiences</w:t>
      </w:r>
      <w:r w:rsidR="4DA5AD70" w:rsidRPr="08C0158E">
        <w:t xml:space="preserve"> during the process</w:t>
      </w:r>
      <w:r w:rsidR="4DE11D1C" w:rsidRPr="08C0158E">
        <w:t xml:space="preserve"> which makes our CV standout. </w:t>
      </w:r>
      <w:r w:rsidR="1FE52B84" w:rsidRPr="08C0158E">
        <w:t>But</w:t>
      </w:r>
      <w:r w:rsidR="0D87DCB2" w:rsidRPr="08C0158E">
        <w:t xml:space="preserve"> </w:t>
      </w:r>
      <w:proofErr w:type="gramStart"/>
      <w:r w:rsidR="7E7ED243" w:rsidRPr="08C0158E">
        <w:t>remember</w:t>
      </w:r>
      <w:r w:rsidR="0D87DCB2" w:rsidRPr="08C0158E">
        <w:t xml:space="preserve">, </w:t>
      </w:r>
      <w:r w:rsidR="0952DD6C" w:rsidRPr="08C0158E">
        <w:t xml:space="preserve"> as</w:t>
      </w:r>
      <w:proofErr w:type="gramEnd"/>
      <w:r w:rsidR="0952DD6C" w:rsidRPr="08C0158E">
        <w:t xml:space="preserve"> Marcel Proust said,</w:t>
      </w:r>
    </w:p>
    <w:p w14:paraId="36C38D8A" w14:textId="24C2E47F" w:rsidR="7C6F7693" w:rsidRDefault="7C6F7693" w:rsidP="08C0158E">
      <w:pPr>
        <w:jc w:val="both"/>
      </w:pPr>
    </w:p>
    <w:p w14:paraId="5FD972DF" w14:textId="587C314B" w:rsidR="7C6F7693" w:rsidRDefault="0952DD6C" w:rsidP="08C0158E">
      <w:pPr>
        <w:jc w:val="center"/>
      </w:pPr>
      <w:r w:rsidRPr="08C0158E">
        <w:t xml:space="preserve"> "The only true voyage of discovery is not in seeking new landscapes, but in having new eyes”</w:t>
      </w:r>
    </w:p>
    <w:p w14:paraId="167D726E" w14:textId="37E902D2" w:rsidR="69589E3C" w:rsidRDefault="69589E3C" w:rsidP="69589E3C">
      <w:pPr>
        <w:jc w:val="both"/>
        <w:rPr>
          <w:lang w:val="en-IN"/>
        </w:rPr>
      </w:pPr>
    </w:p>
    <w:p w14:paraId="207897EC" w14:textId="3EB3FC5F" w:rsidR="00971FD3" w:rsidRPr="00971FD3" w:rsidRDefault="00971FD3" w:rsidP="7C6F7693">
      <w:pPr>
        <w:jc w:val="both"/>
        <w:rPr>
          <w:lang w:val="en-IN"/>
        </w:rPr>
      </w:pPr>
    </w:p>
    <w:sectPr w:rsidR="00971FD3" w:rsidRPr="00971FD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EB10E9A"/>
    <w:multiLevelType w:val="hybridMultilevel"/>
    <w:tmpl w:val="A18C19F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939512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YyNDEwMzM2NLI0NjVR0lEKTi0uzszPAykwqgUA+lNJRywAAAA="/>
  </w:docVars>
  <w:rsids>
    <w:rsidRoot w:val="1511EEB0"/>
    <w:rsid w:val="000033FE"/>
    <w:rsid w:val="00004612"/>
    <w:rsid w:val="00004F00"/>
    <w:rsid w:val="00010A09"/>
    <w:rsid w:val="00016A43"/>
    <w:rsid w:val="00023D0A"/>
    <w:rsid w:val="00030E68"/>
    <w:rsid w:val="000325FA"/>
    <w:rsid w:val="00034BB7"/>
    <w:rsid w:val="00036BD7"/>
    <w:rsid w:val="00037E6E"/>
    <w:rsid w:val="000403D6"/>
    <w:rsid w:val="00042507"/>
    <w:rsid w:val="00047E74"/>
    <w:rsid w:val="00053A87"/>
    <w:rsid w:val="000564E0"/>
    <w:rsid w:val="00056989"/>
    <w:rsid w:val="000571C1"/>
    <w:rsid w:val="0006049D"/>
    <w:rsid w:val="00061B5E"/>
    <w:rsid w:val="00064134"/>
    <w:rsid w:val="00067AD6"/>
    <w:rsid w:val="0007114F"/>
    <w:rsid w:val="00073B51"/>
    <w:rsid w:val="000746C5"/>
    <w:rsid w:val="0007786E"/>
    <w:rsid w:val="00080F4E"/>
    <w:rsid w:val="00086C9C"/>
    <w:rsid w:val="00090401"/>
    <w:rsid w:val="00094285"/>
    <w:rsid w:val="000A1426"/>
    <w:rsid w:val="000B0575"/>
    <w:rsid w:val="000B05A7"/>
    <w:rsid w:val="000B1153"/>
    <w:rsid w:val="000B1D7E"/>
    <w:rsid w:val="000B439F"/>
    <w:rsid w:val="000B6B57"/>
    <w:rsid w:val="000C563D"/>
    <w:rsid w:val="000D06AA"/>
    <w:rsid w:val="000D3380"/>
    <w:rsid w:val="000D7EDB"/>
    <w:rsid w:val="000E0095"/>
    <w:rsid w:val="000E0D9E"/>
    <w:rsid w:val="000E10A0"/>
    <w:rsid w:val="000E2649"/>
    <w:rsid w:val="000E5821"/>
    <w:rsid w:val="000F083B"/>
    <w:rsid w:val="000F121E"/>
    <w:rsid w:val="000F3440"/>
    <w:rsid w:val="000F352E"/>
    <w:rsid w:val="000F51BE"/>
    <w:rsid w:val="00102B5E"/>
    <w:rsid w:val="0010385E"/>
    <w:rsid w:val="00110EF0"/>
    <w:rsid w:val="00111C31"/>
    <w:rsid w:val="00111DBD"/>
    <w:rsid w:val="001133B9"/>
    <w:rsid w:val="00114CFE"/>
    <w:rsid w:val="00115509"/>
    <w:rsid w:val="00123CC8"/>
    <w:rsid w:val="00125A5D"/>
    <w:rsid w:val="00126D22"/>
    <w:rsid w:val="00127FB7"/>
    <w:rsid w:val="001324A3"/>
    <w:rsid w:val="00134432"/>
    <w:rsid w:val="00135BD2"/>
    <w:rsid w:val="00135CF3"/>
    <w:rsid w:val="001370E1"/>
    <w:rsid w:val="00137145"/>
    <w:rsid w:val="00142E97"/>
    <w:rsid w:val="00145877"/>
    <w:rsid w:val="001505AF"/>
    <w:rsid w:val="00151F72"/>
    <w:rsid w:val="001522FA"/>
    <w:rsid w:val="0015464E"/>
    <w:rsid w:val="0016332E"/>
    <w:rsid w:val="001716C5"/>
    <w:rsid w:val="001735CF"/>
    <w:rsid w:val="00175100"/>
    <w:rsid w:val="00175152"/>
    <w:rsid w:val="001779AD"/>
    <w:rsid w:val="001810ED"/>
    <w:rsid w:val="001820F3"/>
    <w:rsid w:val="00182A03"/>
    <w:rsid w:val="00183C5B"/>
    <w:rsid w:val="00185AE8"/>
    <w:rsid w:val="001911CE"/>
    <w:rsid w:val="00191256"/>
    <w:rsid w:val="0019312C"/>
    <w:rsid w:val="00197AF7"/>
    <w:rsid w:val="001A252E"/>
    <w:rsid w:val="001A3616"/>
    <w:rsid w:val="001B1569"/>
    <w:rsid w:val="001B274F"/>
    <w:rsid w:val="001B3561"/>
    <w:rsid w:val="001C027A"/>
    <w:rsid w:val="001C165F"/>
    <w:rsid w:val="001C2149"/>
    <w:rsid w:val="001C398E"/>
    <w:rsid w:val="001C3B98"/>
    <w:rsid w:val="001C5819"/>
    <w:rsid w:val="001C717F"/>
    <w:rsid w:val="001D00D1"/>
    <w:rsid w:val="001D00F9"/>
    <w:rsid w:val="001E0AE2"/>
    <w:rsid w:val="001E3E85"/>
    <w:rsid w:val="001E58FA"/>
    <w:rsid w:val="001E694C"/>
    <w:rsid w:val="001F0415"/>
    <w:rsid w:val="001F0CFC"/>
    <w:rsid w:val="001F6595"/>
    <w:rsid w:val="00204C48"/>
    <w:rsid w:val="00205AE0"/>
    <w:rsid w:val="00205D2D"/>
    <w:rsid w:val="00207577"/>
    <w:rsid w:val="00211F4A"/>
    <w:rsid w:val="00213EA1"/>
    <w:rsid w:val="002155F6"/>
    <w:rsid w:val="00217093"/>
    <w:rsid w:val="00217447"/>
    <w:rsid w:val="0021786E"/>
    <w:rsid w:val="00217C9E"/>
    <w:rsid w:val="00220321"/>
    <w:rsid w:val="00220EC1"/>
    <w:rsid w:val="00226DAA"/>
    <w:rsid w:val="0022702E"/>
    <w:rsid w:val="00227CEA"/>
    <w:rsid w:val="00233A00"/>
    <w:rsid w:val="00233B3B"/>
    <w:rsid w:val="00235C9E"/>
    <w:rsid w:val="00245512"/>
    <w:rsid w:val="00251686"/>
    <w:rsid w:val="002523F4"/>
    <w:rsid w:val="00254B34"/>
    <w:rsid w:val="002561EF"/>
    <w:rsid w:val="00256B86"/>
    <w:rsid w:val="00256EC1"/>
    <w:rsid w:val="0026028B"/>
    <w:rsid w:val="00260725"/>
    <w:rsid w:val="002608E5"/>
    <w:rsid w:val="00262765"/>
    <w:rsid w:val="00262B8C"/>
    <w:rsid w:val="00263FF3"/>
    <w:rsid w:val="00265FED"/>
    <w:rsid w:val="00266D28"/>
    <w:rsid w:val="00270872"/>
    <w:rsid w:val="00272E02"/>
    <w:rsid w:val="002735F1"/>
    <w:rsid w:val="00273CFE"/>
    <w:rsid w:val="00274456"/>
    <w:rsid w:val="00275D65"/>
    <w:rsid w:val="0027781A"/>
    <w:rsid w:val="00285F3D"/>
    <w:rsid w:val="002878B7"/>
    <w:rsid w:val="002907CD"/>
    <w:rsid w:val="00291F67"/>
    <w:rsid w:val="00296B59"/>
    <w:rsid w:val="00297620"/>
    <w:rsid w:val="002A45F0"/>
    <w:rsid w:val="002A567D"/>
    <w:rsid w:val="002B1A1A"/>
    <w:rsid w:val="002B1ADE"/>
    <w:rsid w:val="002B395A"/>
    <w:rsid w:val="002B785E"/>
    <w:rsid w:val="002C05E7"/>
    <w:rsid w:val="002C46AF"/>
    <w:rsid w:val="002C4F5C"/>
    <w:rsid w:val="002D3593"/>
    <w:rsid w:val="002E52A9"/>
    <w:rsid w:val="002E5EE5"/>
    <w:rsid w:val="002E7239"/>
    <w:rsid w:val="002F0141"/>
    <w:rsid w:val="002F2B8D"/>
    <w:rsid w:val="00312A39"/>
    <w:rsid w:val="00314F59"/>
    <w:rsid w:val="0032078F"/>
    <w:rsid w:val="00322365"/>
    <w:rsid w:val="003233B4"/>
    <w:rsid w:val="00325CA9"/>
    <w:rsid w:val="00326C17"/>
    <w:rsid w:val="003308ED"/>
    <w:rsid w:val="00330EE9"/>
    <w:rsid w:val="00332585"/>
    <w:rsid w:val="003415A7"/>
    <w:rsid w:val="003429DE"/>
    <w:rsid w:val="003458DA"/>
    <w:rsid w:val="00346079"/>
    <w:rsid w:val="003474E8"/>
    <w:rsid w:val="003513B7"/>
    <w:rsid w:val="00352AD1"/>
    <w:rsid w:val="00354288"/>
    <w:rsid w:val="00354D0D"/>
    <w:rsid w:val="00354D78"/>
    <w:rsid w:val="00356A20"/>
    <w:rsid w:val="00356B24"/>
    <w:rsid w:val="003600A2"/>
    <w:rsid w:val="00363A87"/>
    <w:rsid w:val="003667FE"/>
    <w:rsid w:val="00372C42"/>
    <w:rsid w:val="00373D36"/>
    <w:rsid w:val="00377578"/>
    <w:rsid w:val="00382AB9"/>
    <w:rsid w:val="00382AFD"/>
    <w:rsid w:val="00382DCB"/>
    <w:rsid w:val="00384751"/>
    <w:rsid w:val="00384990"/>
    <w:rsid w:val="00384EA3"/>
    <w:rsid w:val="00394C26"/>
    <w:rsid w:val="003A07CA"/>
    <w:rsid w:val="003A2012"/>
    <w:rsid w:val="003A2581"/>
    <w:rsid w:val="003A3E52"/>
    <w:rsid w:val="003A6FAE"/>
    <w:rsid w:val="003B042C"/>
    <w:rsid w:val="003B09E7"/>
    <w:rsid w:val="003B36DE"/>
    <w:rsid w:val="003B5EEB"/>
    <w:rsid w:val="003B625F"/>
    <w:rsid w:val="003B7D58"/>
    <w:rsid w:val="003C1EDA"/>
    <w:rsid w:val="003C2EC5"/>
    <w:rsid w:val="003C5216"/>
    <w:rsid w:val="003C5406"/>
    <w:rsid w:val="003C7FF1"/>
    <w:rsid w:val="003D1135"/>
    <w:rsid w:val="003D12E2"/>
    <w:rsid w:val="003D6064"/>
    <w:rsid w:val="003D6B7A"/>
    <w:rsid w:val="003D6D9F"/>
    <w:rsid w:val="003E23EC"/>
    <w:rsid w:val="003E2542"/>
    <w:rsid w:val="003E641C"/>
    <w:rsid w:val="003E73FF"/>
    <w:rsid w:val="003E77EF"/>
    <w:rsid w:val="003F1C27"/>
    <w:rsid w:val="003F4EE9"/>
    <w:rsid w:val="00403E4B"/>
    <w:rsid w:val="00413007"/>
    <w:rsid w:val="00414A35"/>
    <w:rsid w:val="004205DC"/>
    <w:rsid w:val="00422724"/>
    <w:rsid w:val="00426736"/>
    <w:rsid w:val="00427B1B"/>
    <w:rsid w:val="00430C6E"/>
    <w:rsid w:val="004355D7"/>
    <w:rsid w:val="004413A7"/>
    <w:rsid w:val="0044246B"/>
    <w:rsid w:val="004443B1"/>
    <w:rsid w:val="00444DF3"/>
    <w:rsid w:val="004450CD"/>
    <w:rsid w:val="0044791B"/>
    <w:rsid w:val="00453CAC"/>
    <w:rsid w:val="004569DE"/>
    <w:rsid w:val="00456D6F"/>
    <w:rsid w:val="00456F53"/>
    <w:rsid w:val="004604FF"/>
    <w:rsid w:val="00461B56"/>
    <w:rsid w:val="004620F8"/>
    <w:rsid w:val="0046356B"/>
    <w:rsid w:val="00463907"/>
    <w:rsid w:val="0046479E"/>
    <w:rsid w:val="00465857"/>
    <w:rsid w:val="00472157"/>
    <w:rsid w:val="00472407"/>
    <w:rsid w:val="00472793"/>
    <w:rsid w:val="00473711"/>
    <w:rsid w:val="00474F80"/>
    <w:rsid w:val="00476141"/>
    <w:rsid w:val="00476BE0"/>
    <w:rsid w:val="00481869"/>
    <w:rsid w:val="004864A2"/>
    <w:rsid w:val="004900C2"/>
    <w:rsid w:val="00491DB9"/>
    <w:rsid w:val="0049445E"/>
    <w:rsid w:val="00494793"/>
    <w:rsid w:val="00495532"/>
    <w:rsid w:val="004A2359"/>
    <w:rsid w:val="004A34DF"/>
    <w:rsid w:val="004A3E43"/>
    <w:rsid w:val="004A55CB"/>
    <w:rsid w:val="004A6066"/>
    <w:rsid w:val="004A6609"/>
    <w:rsid w:val="004B0932"/>
    <w:rsid w:val="004B0DA1"/>
    <w:rsid w:val="004B4E0A"/>
    <w:rsid w:val="004B6AB2"/>
    <w:rsid w:val="004B7D3D"/>
    <w:rsid w:val="004C0CF7"/>
    <w:rsid w:val="004C200B"/>
    <w:rsid w:val="004C27D7"/>
    <w:rsid w:val="004C55E0"/>
    <w:rsid w:val="004C6CCF"/>
    <w:rsid w:val="004D0875"/>
    <w:rsid w:val="004D1749"/>
    <w:rsid w:val="004E1F57"/>
    <w:rsid w:val="004E36B3"/>
    <w:rsid w:val="004E5EAD"/>
    <w:rsid w:val="004F3697"/>
    <w:rsid w:val="004F424A"/>
    <w:rsid w:val="004F4C2B"/>
    <w:rsid w:val="004F5526"/>
    <w:rsid w:val="0050087C"/>
    <w:rsid w:val="0050136F"/>
    <w:rsid w:val="00504117"/>
    <w:rsid w:val="00515237"/>
    <w:rsid w:val="0051694B"/>
    <w:rsid w:val="005172F3"/>
    <w:rsid w:val="00521190"/>
    <w:rsid w:val="00522A92"/>
    <w:rsid w:val="00523A3D"/>
    <w:rsid w:val="005244F8"/>
    <w:rsid w:val="00525914"/>
    <w:rsid w:val="00530C30"/>
    <w:rsid w:val="00532DCA"/>
    <w:rsid w:val="0053480A"/>
    <w:rsid w:val="00534D83"/>
    <w:rsid w:val="00535E92"/>
    <w:rsid w:val="0054011E"/>
    <w:rsid w:val="00543BA3"/>
    <w:rsid w:val="00544490"/>
    <w:rsid w:val="005454B2"/>
    <w:rsid w:val="00546711"/>
    <w:rsid w:val="00550C82"/>
    <w:rsid w:val="00553565"/>
    <w:rsid w:val="0055533A"/>
    <w:rsid w:val="00556B0E"/>
    <w:rsid w:val="00560424"/>
    <w:rsid w:val="0056181C"/>
    <w:rsid w:val="005618EA"/>
    <w:rsid w:val="00561FFB"/>
    <w:rsid w:val="00563DC7"/>
    <w:rsid w:val="00567DA6"/>
    <w:rsid w:val="00570739"/>
    <w:rsid w:val="0057315D"/>
    <w:rsid w:val="00573E8A"/>
    <w:rsid w:val="00575DC8"/>
    <w:rsid w:val="00580ABF"/>
    <w:rsid w:val="00581638"/>
    <w:rsid w:val="00582632"/>
    <w:rsid w:val="0058368F"/>
    <w:rsid w:val="005906BB"/>
    <w:rsid w:val="005923A6"/>
    <w:rsid w:val="00594E67"/>
    <w:rsid w:val="005951FD"/>
    <w:rsid w:val="00595289"/>
    <w:rsid w:val="0059665A"/>
    <w:rsid w:val="005A46F7"/>
    <w:rsid w:val="005A51FE"/>
    <w:rsid w:val="005A54AE"/>
    <w:rsid w:val="005A5A97"/>
    <w:rsid w:val="005B1660"/>
    <w:rsid w:val="005B1AD3"/>
    <w:rsid w:val="005B3842"/>
    <w:rsid w:val="005B3B76"/>
    <w:rsid w:val="005B5E9D"/>
    <w:rsid w:val="005B6FB2"/>
    <w:rsid w:val="005B7B0A"/>
    <w:rsid w:val="005C32F3"/>
    <w:rsid w:val="005C435C"/>
    <w:rsid w:val="005C459F"/>
    <w:rsid w:val="005C5C4D"/>
    <w:rsid w:val="005C635C"/>
    <w:rsid w:val="005C7347"/>
    <w:rsid w:val="005D1527"/>
    <w:rsid w:val="005D1B7A"/>
    <w:rsid w:val="005D4EED"/>
    <w:rsid w:val="005D6A42"/>
    <w:rsid w:val="005D7383"/>
    <w:rsid w:val="005D74D9"/>
    <w:rsid w:val="005D7E75"/>
    <w:rsid w:val="005D7E99"/>
    <w:rsid w:val="005E0F87"/>
    <w:rsid w:val="005E2147"/>
    <w:rsid w:val="005E257C"/>
    <w:rsid w:val="005E34A9"/>
    <w:rsid w:val="005E6678"/>
    <w:rsid w:val="005E6A07"/>
    <w:rsid w:val="005F2D2D"/>
    <w:rsid w:val="005F5EB3"/>
    <w:rsid w:val="005F7C0A"/>
    <w:rsid w:val="006005C3"/>
    <w:rsid w:val="00600780"/>
    <w:rsid w:val="00601946"/>
    <w:rsid w:val="0060334C"/>
    <w:rsid w:val="0060345A"/>
    <w:rsid w:val="0060497D"/>
    <w:rsid w:val="006067E2"/>
    <w:rsid w:val="0061248C"/>
    <w:rsid w:val="00613FAE"/>
    <w:rsid w:val="006178FA"/>
    <w:rsid w:val="00617F09"/>
    <w:rsid w:val="00621A13"/>
    <w:rsid w:val="0062371C"/>
    <w:rsid w:val="00625DA6"/>
    <w:rsid w:val="00625E48"/>
    <w:rsid w:val="00627A34"/>
    <w:rsid w:val="00630FC8"/>
    <w:rsid w:val="00633412"/>
    <w:rsid w:val="00634578"/>
    <w:rsid w:val="00635FD1"/>
    <w:rsid w:val="00637D06"/>
    <w:rsid w:val="0064112A"/>
    <w:rsid w:val="00641A86"/>
    <w:rsid w:val="0064236C"/>
    <w:rsid w:val="006448D5"/>
    <w:rsid w:val="00650457"/>
    <w:rsid w:val="00651289"/>
    <w:rsid w:val="006515A7"/>
    <w:rsid w:val="00660138"/>
    <w:rsid w:val="00660148"/>
    <w:rsid w:val="00661466"/>
    <w:rsid w:val="006628B8"/>
    <w:rsid w:val="006656B4"/>
    <w:rsid w:val="00665E36"/>
    <w:rsid w:val="00666AF8"/>
    <w:rsid w:val="006671E8"/>
    <w:rsid w:val="006716C2"/>
    <w:rsid w:val="0067178B"/>
    <w:rsid w:val="00671AC5"/>
    <w:rsid w:val="00674181"/>
    <w:rsid w:val="00674586"/>
    <w:rsid w:val="00674F5A"/>
    <w:rsid w:val="00675D8A"/>
    <w:rsid w:val="00681C82"/>
    <w:rsid w:val="00682E18"/>
    <w:rsid w:val="0068620C"/>
    <w:rsid w:val="0069066A"/>
    <w:rsid w:val="006928FA"/>
    <w:rsid w:val="0069419F"/>
    <w:rsid w:val="00695AC2"/>
    <w:rsid w:val="00695BCF"/>
    <w:rsid w:val="006968EF"/>
    <w:rsid w:val="006969B9"/>
    <w:rsid w:val="006A08E6"/>
    <w:rsid w:val="006A0CB2"/>
    <w:rsid w:val="006A172A"/>
    <w:rsid w:val="006A3AFF"/>
    <w:rsid w:val="006A3C03"/>
    <w:rsid w:val="006A4FBD"/>
    <w:rsid w:val="006A6D83"/>
    <w:rsid w:val="006B1806"/>
    <w:rsid w:val="006B5F0C"/>
    <w:rsid w:val="006C3AA5"/>
    <w:rsid w:val="006C58C5"/>
    <w:rsid w:val="006D2BEA"/>
    <w:rsid w:val="006D68E9"/>
    <w:rsid w:val="006D748B"/>
    <w:rsid w:val="006E362F"/>
    <w:rsid w:val="006E38F8"/>
    <w:rsid w:val="006E39AF"/>
    <w:rsid w:val="006E3C22"/>
    <w:rsid w:val="006E73B8"/>
    <w:rsid w:val="006E7907"/>
    <w:rsid w:val="006F1B05"/>
    <w:rsid w:val="006F351F"/>
    <w:rsid w:val="006F4D6B"/>
    <w:rsid w:val="00701285"/>
    <w:rsid w:val="0070202A"/>
    <w:rsid w:val="007025AE"/>
    <w:rsid w:val="00702F73"/>
    <w:rsid w:val="00707587"/>
    <w:rsid w:val="00707EA3"/>
    <w:rsid w:val="00710BC2"/>
    <w:rsid w:val="00711680"/>
    <w:rsid w:val="00711908"/>
    <w:rsid w:val="00711D76"/>
    <w:rsid w:val="00714631"/>
    <w:rsid w:val="00715B60"/>
    <w:rsid w:val="0071799B"/>
    <w:rsid w:val="00721A99"/>
    <w:rsid w:val="00722365"/>
    <w:rsid w:val="00722803"/>
    <w:rsid w:val="00726FD9"/>
    <w:rsid w:val="007309A9"/>
    <w:rsid w:val="0073499B"/>
    <w:rsid w:val="0073504D"/>
    <w:rsid w:val="007525B4"/>
    <w:rsid w:val="00752A1F"/>
    <w:rsid w:val="00752D41"/>
    <w:rsid w:val="00753E5E"/>
    <w:rsid w:val="00754613"/>
    <w:rsid w:val="007605BE"/>
    <w:rsid w:val="007618B4"/>
    <w:rsid w:val="007639EF"/>
    <w:rsid w:val="00765C38"/>
    <w:rsid w:val="00770779"/>
    <w:rsid w:val="007709EF"/>
    <w:rsid w:val="0077176C"/>
    <w:rsid w:val="00771AFE"/>
    <w:rsid w:val="0077222C"/>
    <w:rsid w:val="00772E3B"/>
    <w:rsid w:val="00776737"/>
    <w:rsid w:val="0078050C"/>
    <w:rsid w:val="007805B4"/>
    <w:rsid w:val="00782547"/>
    <w:rsid w:val="00784456"/>
    <w:rsid w:val="00784DA8"/>
    <w:rsid w:val="00786347"/>
    <w:rsid w:val="00791242"/>
    <w:rsid w:val="00792CBD"/>
    <w:rsid w:val="00793FFD"/>
    <w:rsid w:val="007941AF"/>
    <w:rsid w:val="007A0D1B"/>
    <w:rsid w:val="007B0788"/>
    <w:rsid w:val="007B2179"/>
    <w:rsid w:val="007B3ECE"/>
    <w:rsid w:val="007B5380"/>
    <w:rsid w:val="007B709B"/>
    <w:rsid w:val="007B716D"/>
    <w:rsid w:val="007C063A"/>
    <w:rsid w:val="007C42E1"/>
    <w:rsid w:val="007C78E1"/>
    <w:rsid w:val="007D21BB"/>
    <w:rsid w:val="007D292A"/>
    <w:rsid w:val="007D32F0"/>
    <w:rsid w:val="007D5B3C"/>
    <w:rsid w:val="007E00FE"/>
    <w:rsid w:val="007E3DFC"/>
    <w:rsid w:val="007E414E"/>
    <w:rsid w:val="007E571F"/>
    <w:rsid w:val="007E6929"/>
    <w:rsid w:val="007E6B40"/>
    <w:rsid w:val="007F158D"/>
    <w:rsid w:val="007F3829"/>
    <w:rsid w:val="007F3CA5"/>
    <w:rsid w:val="00800604"/>
    <w:rsid w:val="00800789"/>
    <w:rsid w:val="00804FC2"/>
    <w:rsid w:val="008053B4"/>
    <w:rsid w:val="0081052E"/>
    <w:rsid w:val="00811A7D"/>
    <w:rsid w:val="00812229"/>
    <w:rsid w:val="0081249E"/>
    <w:rsid w:val="008145ED"/>
    <w:rsid w:val="008162A6"/>
    <w:rsid w:val="00817F71"/>
    <w:rsid w:val="008236E5"/>
    <w:rsid w:val="00824726"/>
    <w:rsid w:val="0082486D"/>
    <w:rsid w:val="00824BCC"/>
    <w:rsid w:val="008261E1"/>
    <w:rsid w:val="00830BF6"/>
    <w:rsid w:val="00832E05"/>
    <w:rsid w:val="00836922"/>
    <w:rsid w:val="00836DFC"/>
    <w:rsid w:val="008372C4"/>
    <w:rsid w:val="0084261B"/>
    <w:rsid w:val="00844F4C"/>
    <w:rsid w:val="00845940"/>
    <w:rsid w:val="00853215"/>
    <w:rsid w:val="00855222"/>
    <w:rsid w:val="00861CCB"/>
    <w:rsid w:val="00863561"/>
    <w:rsid w:val="008642B7"/>
    <w:rsid w:val="008652C9"/>
    <w:rsid w:val="00870A54"/>
    <w:rsid w:val="008717A8"/>
    <w:rsid w:val="008717D4"/>
    <w:rsid w:val="00872A42"/>
    <w:rsid w:val="0087380D"/>
    <w:rsid w:val="00874C4E"/>
    <w:rsid w:val="008769C1"/>
    <w:rsid w:val="00883884"/>
    <w:rsid w:val="00887F14"/>
    <w:rsid w:val="008911FC"/>
    <w:rsid w:val="00891625"/>
    <w:rsid w:val="008925B1"/>
    <w:rsid w:val="00897988"/>
    <w:rsid w:val="008A0045"/>
    <w:rsid w:val="008A0652"/>
    <w:rsid w:val="008A0E08"/>
    <w:rsid w:val="008A18D3"/>
    <w:rsid w:val="008A4992"/>
    <w:rsid w:val="008A654C"/>
    <w:rsid w:val="008B074C"/>
    <w:rsid w:val="008B107B"/>
    <w:rsid w:val="008B2E1E"/>
    <w:rsid w:val="008B3EC3"/>
    <w:rsid w:val="008B799C"/>
    <w:rsid w:val="008C0BBD"/>
    <w:rsid w:val="008C17DC"/>
    <w:rsid w:val="008C25D9"/>
    <w:rsid w:val="008C391B"/>
    <w:rsid w:val="008C4516"/>
    <w:rsid w:val="008C51C7"/>
    <w:rsid w:val="008C625F"/>
    <w:rsid w:val="008D7250"/>
    <w:rsid w:val="008E1108"/>
    <w:rsid w:val="008E135E"/>
    <w:rsid w:val="008E3249"/>
    <w:rsid w:val="008E4B5B"/>
    <w:rsid w:val="008E5DC2"/>
    <w:rsid w:val="008E6046"/>
    <w:rsid w:val="008E7CC6"/>
    <w:rsid w:val="008F5D57"/>
    <w:rsid w:val="008F6110"/>
    <w:rsid w:val="008F6595"/>
    <w:rsid w:val="00900715"/>
    <w:rsid w:val="009027E6"/>
    <w:rsid w:val="00903D34"/>
    <w:rsid w:val="00904C42"/>
    <w:rsid w:val="009072F9"/>
    <w:rsid w:val="00913458"/>
    <w:rsid w:val="009143EC"/>
    <w:rsid w:val="00922324"/>
    <w:rsid w:val="0092292F"/>
    <w:rsid w:val="009259DC"/>
    <w:rsid w:val="0092683E"/>
    <w:rsid w:val="00927C0F"/>
    <w:rsid w:val="00931871"/>
    <w:rsid w:val="0093230B"/>
    <w:rsid w:val="00932323"/>
    <w:rsid w:val="00934D7C"/>
    <w:rsid w:val="009360F5"/>
    <w:rsid w:val="009408E5"/>
    <w:rsid w:val="00941AC4"/>
    <w:rsid w:val="009434FF"/>
    <w:rsid w:val="00944086"/>
    <w:rsid w:val="00951775"/>
    <w:rsid w:val="00951B3C"/>
    <w:rsid w:val="00954186"/>
    <w:rsid w:val="0095644A"/>
    <w:rsid w:val="00964B7C"/>
    <w:rsid w:val="0097184E"/>
    <w:rsid w:val="00971FD3"/>
    <w:rsid w:val="0097374A"/>
    <w:rsid w:val="009748FB"/>
    <w:rsid w:val="00974A54"/>
    <w:rsid w:val="009776DD"/>
    <w:rsid w:val="00981756"/>
    <w:rsid w:val="00981F64"/>
    <w:rsid w:val="009840DD"/>
    <w:rsid w:val="0098485B"/>
    <w:rsid w:val="00986C3F"/>
    <w:rsid w:val="00987BA7"/>
    <w:rsid w:val="00991431"/>
    <w:rsid w:val="0099723F"/>
    <w:rsid w:val="0099760B"/>
    <w:rsid w:val="009A00E6"/>
    <w:rsid w:val="009A21A3"/>
    <w:rsid w:val="009A37DA"/>
    <w:rsid w:val="009A7E19"/>
    <w:rsid w:val="009B3637"/>
    <w:rsid w:val="009B7B3F"/>
    <w:rsid w:val="009C0870"/>
    <w:rsid w:val="009C120A"/>
    <w:rsid w:val="009C499B"/>
    <w:rsid w:val="009C535A"/>
    <w:rsid w:val="009C5C70"/>
    <w:rsid w:val="009C5D96"/>
    <w:rsid w:val="009D2C7F"/>
    <w:rsid w:val="009D683D"/>
    <w:rsid w:val="009E171B"/>
    <w:rsid w:val="009E1BA5"/>
    <w:rsid w:val="009E3EF8"/>
    <w:rsid w:val="009E4DA1"/>
    <w:rsid w:val="009F070C"/>
    <w:rsid w:val="009F0AF0"/>
    <w:rsid w:val="009F6352"/>
    <w:rsid w:val="009F6539"/>
    <w:rsid w:val="00A008F0"/>
    <w:rsid w:val="00A00C82"/>
    <w:rsid w:val="00A06680"/>
    <w:rsid w:val="00A13905"/>
    <w:rsid w:val="00A14C5F"/>
    <w:rsid w:val="00A17413"/>
    <w:rsid w:val="00A201CD"/>
    <w:rsid w:val="00A23355"/>
    <w:rsid w:val="00A278B1"/>
    <w:rsid w:val="00A3407C"/>
    <w:rsid w:val="00A34C73"/>
    <w:rsid w:val="00A36DF6"/>
    <w:rsid w:val="00A40BBC"/>
    <w:rsid w:val="00A41782"/>
    <w:rsid w:val="00A44910"/>
    <w:rsid w:val="00A470A6"/>
    <w:rsid w:val="00A52AA4"/>
    <w:rsid w:val="00A52CF1"/>
    <w:rsid w:val="00A56358"/>
    <w:rsid w:val="00A56548"/>
    <w:rsid w:val="00A61C1E"/>
    <w:rsid w:val="00A61CD0"/>
    <w:rsid w:val="00A62594"/>
    <w:rsid w:val="00A64A40"/>
    <w:rsid w:val="00A662A2"/>
    <w:rsid w:val="00A667D0"/>
    <w:rsid w:val="00A67575"/>
    <w:rsid w:val="00A7361D"/>
    <w:rsid w:val="00A74DCB"/>
    <w:rsid w:val="00A751EE"/>
    <w:rsid w:val="00A8040F"/>
    <w:rsid w:val="00A8240A"/>
    <w:rsid w:val="00A83716"/>
    <w:rsid w:val="00A83C3D"/>
    <w:rsid w:val="00A83D5C"/>
    <w:rsid w:val="00A8402E"/>
    <w:rsid w:val="00A92669"/>
    <w:rsid w:val="00A935AA"/>
    <w:rsid w:val="00A9465E"/>
    <w:rsid w:val="00A96B21"/>
    <w:rsid w:val="00A96F31"/>
    <w:rsid w:val="00AA2574"/>
    <w:rsid w:val="00AA2EE3"/>
    <w:rsid w:val="00AA3F37"/>
    <w:rsid w:val="00AA52E2"/>
    <w:rsid w:val="00AA5C00"/>
    <w:rsid w:val="00AB2F73"/>
    <w:rsid w:val="00AB358C"/>
    <w:rsid w:val="00AB572A"/>
    <w:rsid w:val="00AB5AC1"/>
    <w:rsid w:val="00AB74E6"/>
    <w:rsid w:val="00AC18D9"/>
    <w:rsid w:val="00AC4225"/>
    <w:rsid w:val="00AC6D82"/>
    <w:rsid w:val="00AC7ECF"/>
    <w:rsid w:val="00AD4732"/>
    <w:rsid w:val="00AD4A42"/>
    <w:rsid w:val="00AE113E"/>
    <w:rsid w:val="00AE179C"/>
    <w:rsid w:val="00AE2781"/>
    <w:rsid w:val="00AE2EFA"/>
    <w:rsid w:val="00AE66B4"/>
    <w:rsid w:val="00AE7DC8"/>
    <w:rsid w:val="00AF05B4"/>
    <w:rsid w:val="00AF2B3E"/>
    <w:rsid w:val="00AF3114"/>
    <w:rsid w:val="00AF50A7"/>
    <w:rsid w:val="00AF7308"/>
    <w:rsid w:val="00B03379"/>
    <w:rsid w:val="00B03785"/>
    <w:rsid w:val="00B03E71"/>
    <w:rsid w:val="00B04A68"/>
    <w:rsid w:val="00B04AFC"/>
    <w:rsid w:val="00B056C6"/>
    <w:rsid w:val="00B06259"/>
    <w:rsid w:val="00B065D8"/>
    <w:rsid w:val="00B14585"/>
    <w:rsid w:val="00B1536E"/>
    <w:rsid w:val="00B16E4A"/>
    <w:rsid w:val="00B173AD"/>
    <w:rsid w:val="00B20E57"/>
    <w:rsid w:val="00B22758"/>
    <w:rsid w:val="00B27360"/>
    <w:rsid w:val="00B3004E"/>
    <w:rsid w:val="00B3145D"/>
    <w:rsid w:val="00B376FA"/>
    <w:rsid w:val="00B37E5F"/>
    <w:rsid w:val="00B4181F"/>
    <w:rsid w:val="00B41E45"/>
    <w:rsid w:val="00B4294C"/>
    <w:rsid w:val="00B43228"/>
    <w:rsid w:val="00B5306B"/>
    <w:rsid w:val="00B559C4"/>
    <w:rsid w:val="00B601E2"/>
    <w:rsid w:val="00B646A2"/>
    <w:rsid w:val="00B745D4"/>
    <w:rsid w:val="00B74F01"/>
    <w:rsid w:val="00B84CC8"/>
    <w:rsid w:val="00B86931"/>
    <w:rsid w:val="00B876D8"/>
    <w:rsid w:val="00B94065"/>
    <w:rsid w:val="00B95242"/>
    <w:rsid w:val="00BA1CDD"/>
    <w:rsid w:val="00BA459F"/>
    <w:rsid w:val="00BA6745"/>
    <w:rsid w:val="00BA73E3"/>
    <w:rsid w:val="00BB241C"/>
    <w:rsid w:val="00BB51EB"/>
    <w:rsid w:val="00BC2585"/>
    <w:rsid w:val="00BC2624"/>
    <w:rsid w:val="00BC3D08"/>
    <w:rsid w:val="00BD497E"/>
    <w:rsid w:val="00BD55A0"/>
    <w:rsid w:val="00BD73B2"/>
    <w:rsid w:val="00BD751F"/>
    <w:rsid w:val="00BE15B9"/>
    <w:rsid w:val="00BE2177"/>
    <w:rsid w:val="00BE293F"/>
    <w:rsid w:val="00BE37AB"/>
    <w:rsid w:val="00BE69C8"/>
    <w:rsid w:val="00BF58C5"/>
    <w:rsid w:val="00BF7B82"/>
    <w:rsid w:val="00C00E51"/>
    <w:rsid w:val="00C047D8"/>
    <w:rsid w:val="00C124C8"/>
    <w:rsid w:val="00C12BB1"/>
    <w:rsid w:val="00C15665"/>
    <w:rsid w:val="00C16619"/>
    <w:rsid w:val="00C21BC3"/>
    <w:rsid w:val="00C21E9D"/>
    <w:rsid w:val="00C22955"/>
    <w:rsid w:val="00C255B3"/>
    <w:rsid w:val="00C25B10"/>
    <w:rsid w:val="00C27C66"/>
    <w:rsid w:val="00C32D2E"/>
    <w:rsid w:val="00C334D0"/>
    <w:rsid w:val="00C352F4"/>
    <w:rsid w:val="00C353F6"/>
    <w:rsid w:val="00C35B70"/>
    <w:rsid w:val="00C403CD"/>
    <w:rsid w:val="00C43AE1"/>
    <w:rsid w:val="00C450D3"/>
    <w:rsid w:val="00C461C3"/>
    <w:rsid w:val="00C4706C"/>
    <w:rsid w:val="00C515E6"/>
    <w:rsid w:val="00C53D99"/>
    <w:rsid w:val="00C5593C"/>
    <w:rsid w:val="00C607E9"/>
    <w:rsid w:val="00C6194E"/>
    <w:rsid w:val="00C623EB"/>
    <w:rsid w:val="00C62D3D"/>
    <w:rsid w:val="00C631CA"/>
    <w:rsid w:val="00C639C5"/>
    <w:rsid w:val="00C647E8"/>
    <w:rsid w:val="00C658FB"/>
    <w:rsid w:val="00C65FF3"/>
    <w:rsid w:val="00C678B1"/>
    <w:rsid w:val="00C8004F"/>
    <w:rsid w:val="00C81AE5"/>
    <w:rsid w:val="00C81CA2"/>
    <w:rsid w:val="00C83512"/>
    <w:rsid w:val="00C9022D"/>
    <w:rsid w:val="00C90C42"/>
    <w:rsid w:val="00C91A74"/>
    <w:rsid w:val="00C92416"/>
    <w:rsid w:val="00C931BA"/>
    <w:rsid w:val="00C951F6"/>
    <w:rsid w:val="00C96357"/>
    <w:rsid w:val="00CA2CDE"/>
    <w:rsid w:val="00CA3D34"/>
    <w:rsid w:val="00CB018E"/>
    <w:rsid w:val="00CB1B15"/>
    <w:rsid w:val="00CB48C6"/>
    <w:rsid w:val="00CB6DD4"/>
    <w:rsid w:val="00CC0342"/>
    <w:rsid w:val="00CC0C58"/>
    <w:rsid w:val="00CC2A23"/>
    <w:rsid w:val="00CC2F5B"/>
    <w:rsid w:val="00CC402B"/>
    <w:rsid w:val="00CC4393"/>
    <w:rsid w:val="00CC5EE1"/>
    <w:rsid w:val="00CC7307"/>
    <w:rsid w:val="00CD1E59"/>
    <w:rsid w:val="00CD20BA"/>
    <w:rsid w:val="00CD5828"/>
    <w:rsid w:val="00CE3E84"/>
    <w:rsid w:val="00CE54DC"/>
    <w:rsid w:val="00CF0209"/>
    <w:rsid w:val="00CF4E87"/>
    <w:rsid w:val="00CF71AC"/>
    <w:rsid w:val="00D00C89"/>
    <w:rsid w:val="00D0376E"/>
    <w:rsid w:val="00D048F5"/>
    <w:rsid w:val="00D0531F"/>
    <w:rsid w:val="00D05714"/>
    <w:rsid w:val="00D05C33"/>
    <w:rsid w:val="00D1071D"/>
    <w:rsid w:val="00D13C7E"/>
    <w:rsid w:val="00D1655F"/>
    <w:rsid w:val="00D1745E"/>
    <w:rsid w:val="00D17D17"/>
    <w:rsid w:val="00D21107"/>
    <w:rsid w:val="00D25A8A"/>
    <w:rsid w:val="00D27541"/>
    <w:rsid w:val="00D3023B"/>
    <w:rsid w:val="00D31FFF"/>
    <w:rsid w:val="00D3222F"/>
    <w:rsid w:val="00D32B99"/>
    <w:rsid w:val="00D35741"/>
    <w:rsid w:val="00D3695B"/>
    <w:rsid w:val="00D44525"/>
    <w:rsid w:val="00D45DCA"/>
    <w:rsid w:val="00D52635"/>
    <w:rsid w:val="00D60340"/>
    <w:rsid w:val="00D60B0B"/>
    <w:rsid w:val="00D637F6"/>
    <w:rsid w:val="00D6750F"/>
    <w:rsid w:val="00D704C7"/>
    <w:rsid w:val="00D70E15"/>
    <w:rsid w:val="00D75290"/>
    <w:rsid w:val="00D7584B"/>
    <w:rsid w:val="00D8754F"/>
    <w:rsid w:val="00D928A9"/>
    <w:rsid w:val="00D92B4D"/>
    <w:rsid w:val="00D93507"/>
    <w:rsid w:val="00D95667"/>
    <w:rsid w:val="00D95AF0"/>
    <w:rsid w:val="00D96069"/>
    <w:rsid w:val="00DA118F"/>
    <w:rsid w:val="00DA1467"/>
    <w:rsid w:val="00DA1D83"/>
    <w:rsid w:val="00DA266A"/>
    <w:rsid w:val="00DA5B16"/>
    <w:rsid w:val="00DB1BAD"/>
    <w:rsid w:val="00DB4197"/>
    <w:rsid w:val="00DB5FAA"/>
    <w:rsid w:val="00DB6027"/>
    <w:rsid w:val="00DB6CC5"/>
    <w:rsid w:val="00DC0BA4"/>
    <w:rsid w:val="00DC33DF"/>
    <w:rsid w:val="00DC343A"/>
    <w:rsid w:val="00DC3CFE"/>
    <w:rsid w:val="00DC655F"/>
    <w:rsid w:val="00DD0854"/>
    <w:rsid w:val="00DD10CC"/>
    <w:rsid w:val="00DD3DA8"/>
    <w:rsid w:val="00DD4EDF"/>
    <w:rsid w:val="00DD76EA"/>
    <w:rsid w:val="00DE0691"/>
    <w:rsid w:val="00DE1801"/>
    <w:rsid w:val="00DE348D"/>
    <w:rsid w:val="00DE3708"/>
    <w:rsid w:val="00DE7A4B"/>
    <w:rsid w:val="00DF294F"/>
    <w:rsid w:val="00DF34E1"/>
    <w:rsid w:val="00DF65DE"/>
    <w:rsid w:val="00E03F8B"/>
    <w:rsid w:val="00E04DC1"/>
    <w:rsid w:val="00E055FA"/>
    <w:rsid w:val="00E111F7"/>
    <w:rsid w:val="00E126B4"/>
    <w:rsid w:val="00E127D1"/>
    <w:rsid w:val="00E22838"/>
    <w:rsid w:val="00E23172"/>
    <w:rsid w:val="00E24132"/>
    <w:rsid w:val="00E2449F"/>
    <w:rsid w:val="00E307C5"/>
    <w:rsid w:val="00E31C9B"/>
    <w:rsid w:val="00E3301A"/>
    <w:rsid w:val="00E3433C"/>
    <w:rsid w:val="00E36997"/>
    <w:rsid w:val="00E41A5A"/>
    <w:rsid w:val="00E44F42"/>
    <w:rsid w:val="00E45198"/>
    <w:rsid w:val="00E46332"/>
    <w:rsid w:val="00E47285"/>
    <w:rsid w:val="00E52FAA"/>
    <w:rsid w:val="00E53352"/>
    <w:rsid w:val="00E5347A"/>
    <w:rsid w:val="00E565EC"/>
    <w:rsid w:val="00E616A0"/>
    <w:rsid w:val="00E61F4B"/>
    <w:rsid w:val="00E674C9"/>
    <w:rsid w:val="00E723E9"/>
    <w:rsid w:val="00E761C5"/>
    <w:rsid w:val="00E77CAA"/>
    <w:rsid w:val="00E85040"/>
    <w:rsid w:val="00E8620C"/>
    <w:rsid w:val="00E94422"/>
    <w:rsid w:val="00E9558F"/>
    <w:rsid w:val="00EC0477"/>
    <w:rsid w:val="00EC0DE0"/>
    <w:rsid w:val="00EC49FB"/>
    <w:rsid w:val="00EC4F71"/>
    <w:rsid w:val="00EC546D"/>
    <w:rsid w:val="00EC604F"/>
    <w:rsid w:val="00ED69F2"/>
    <w:rsid w:val="00ED6AE0"/>
    <w:rsid w:val="00ED6E62"/>
    <w:rsid w:val="00ED71E2"/>
    <w:rsid w:val="00EE6476"/>
    <w:rsid w:val="00EE6BCC"/>
    <w:rsid w:val="00EE6BE9"/>
    <w:rsid w:val="00EF095B"/>
    <w:rsid w:val="00EF35FA"/>
    <w:rsid w:val="00EF517D"/>
    <w:rsid w:val="00EF737E"/>
    <w:rsid w:val="00EF7642"/>
    <w:rsid w:val="00F025BE"/>
    <w:rsid w:val="00F046D9"/>
    <w:rsid w:val="00F04BD5"/>
    <w:rsid w:val="00F068A9"/>
    <w:rsid w:val="00F10C93"/>
    <w:rsid w:val="00F11BE0"/>
    <w:rsid w:val="00F12226"/>
    <w:rsid w:val="00F179E1"/>
    <w:rsid w:val="00F22547"/>
    <w:rsid w:val="00F2322F"/>
    <w:rsid w:val="00F27B15"/>
    <w:rsid w:val="00F31693"/>
    <w:rsid w:val="00F35E9A"/>
    <w:rsid w:val="00F3624D"/>
    <w:rsid w:val="00F37D37"/>
    <w:rsid w:val="00F43A64"/>
    <w:rsid w:val="00F447DC"/>
    <w:rsid w:val="00F450B7"/>
    <w:rsid w:val="00F450D3"/>
    <w:rsid w:val="00F4695D"/>
    <w:rsid w:val="00F50830"/>
    <w:rsid w:val="00F51C04"/>
    <w:rsid w:val="00F5285A"/>
    <w:rsid w:val="00F55569"/>
    <w:rsid w:val="00F55CCE"/>
    <w:rsid w:val="00F570AA"/>
    <w:rsid w:val="00F574DE"/>
    <w:rsid w:val="00F61886"/>
    <w:rsid w:val="00F64A4C"/>
    <w:rsid w:val="00F652BA"/>
    <w:rsid w:val="00F6735C"/>
    <w:rsid w:val="00F67D1B"/>
    <w:rsid w:val="00F707CB"/>
    <w:rsid w:val="00F716A3"/>
    <w:rsid w:val="00F71ADE"/>
    <w:rsid w:val="00F71F5C"/>
    <w:rsid w:val="00F73EA9"/>
    <w:rsid w:val="00F73F4B"/>
    <w:rsid w:val="00F749A8"/>
    <w:rsid w:val="00F74F3B"/>
    <w:rsid w:val="00F771CA"/>
    <w:rsid w:val="00F77594"/>
    <w:rsid w:val="00F82875"/>
    <w:rsid w:val="00F843B3"/>
    <w:rsid w:val="00F84BF3"/>
    <w:rsid w:val="00F85264"/>
    <w:rsid w:val="00F91227"/>
    <w:rsid w:val="00F920E4"/>
    <w:rsid w:val="00F9371C"/>
    <w:rsid w:val="00F9648B"/>
    <w:rsid w:val="00F97593"/>
    <w:rsid w:val="00F97B0B"/>
    <w:rsid w:val="00F97BF0"/>
    <w:rsid w:val="00FA200A"/>
    <w:rsid w:val="00FA2311"/>
    <w:rsid w:val="00FA6129"/>
    <w:rsid w:val="00FB5A25"/>
    <w:rsid w:val="00FB7322"/>
    <w:rsid w:val="00FB7554"/>
    <w:rsid w:val="00FC38CB"/>
    <w:rsid w:val="00FC69BD"/>
    <w:rsid w:val="00FD0EA4"/>
    <w:rsid w:val="00FD1990"/>
    <w:rsid w:val="00FD37AC"/>
    <w:rsid w:val="00FD59CB"/>
    <w:rsid w:val="00FD60C3"/>
    <w:rsid w:val="00FD6ACB"/>
    <w:rsid w:val="00FE0534"/>
    <w:rsid w:val="00FE4019"/>
    <w:rsid w:val="00FE7B80"/>
    <w:rsid w:val="00FE7E15"/>
    <w:rsid w:val="00FF18CE"/>
    <w:rsid w:val="00FF63FB"/>
    <w:rsid w:val="01D6357C"/>
    <w:rsid w:val="0282BD39"/>
    <w:rsid w:val="02996604"/>
    <w:rsid w:val="02B38DB8"/>
    <w:rsid w:val="02EB7AE9"/>
    <w:rsid w:val="0300B8D9"/>
    <w:rsid w:val="047CE5DB"/>
    <w:rsid w:val="04871B7F"/>
    <w:rsid w:val="0491169B"/>
    <w:rsid w:val="04E7B70A"/>
    <w:rsid w:val="051C3069"/>
    <w:rsid w:val="05535E05"/>
    <w:rsid w:val="0575301A"/>
    <w:rsid w:val="05E7E99B"/>
    <w:rsid w:val="066B41D6"/>
    <w:rsid w:val="068DC6EE"/>
    <w:rsid w:val="070114F1"/>
    <w:rsid w:val="07023A6D"/>
    <w:rsid w:val="07356916"/>
    <w:rsid w:val="07E5165B"/>
    <w:rsid w:val="08343EB0"/>
    <w:rsid w:val="083FDEF9"/>
    <w:rsid w:val="08C0158E"/>
    <w:rsid w:val="09481A70"/>
    <w:rsid w:val="0952DD6C"/>
    <w:rsid w:val="0983452E"/>
    <w:rsid w:val="0A78176E"/>
    <w:rsid w:val="0AEBA7D2"/>
    <w:rsid w:val="0B30520A"/>
    <w:rsid w:val="0B467887"/>
    <w:rsid w:val="0B5D7DB7"/>
    <w:rsid w:val="0C347A97"/>
    <w:rsid w:val="0C5E4066"/>
    <w:rsid w:val="0C74341E"/>
    <w:rsid w:val="0CEB7FEB"/>
    <w:rsid w:val="0D1C6BED"/>
    <w:rsid w:val="0D3A5D2D"/>
    <w:rsid w:val="0D87DCB2"/>
    <w:rsid w:val="0E7DFBCC"/>
    <w:rsid w:val="0E8EDFE9"/>
    <w:rsid w:val="0EA251F7"/>
    <w:rsid w:val="0EF91E8B"/>
    <w:rsid w:val="0EFEE6F2"/>
    <w:rsid w:val="0F1EEC90"/>
    <w:rsid w:val="0F3F2EDB"/>
    <w:rsid w:val="0F69E8FD"/>
    <w:rsid w:val="100B2C90"/>
    <w:rsid w:val="101D8E25"/>
    <w:rsid w:val="1099E498"/>
    <w:rsid w:val="10F68CEE"/>
    <w:rsid w:val="12277CEC"/>
    <w:rsid w:val="127910B6"/>
    <w:rsid w:val="12FDBDB2"/>
    <w:rsid w:val="13005087"/>
    <w:rsid w:val="131A0A28"/>
    <w:rsid w:val="148B6796"/>
    <w:rsid w:val="1511EEB0"/>
    <w:rsid w:val="165F9001"/>
    <w:rsid w:val="16789594"/>
    <w:rsid w:val="168D88D7"/>
    <w:rsid w:val="16F04AE8"/>
    <w:rsid w:val="17173D60"/>
    <w:rsid w:val="17C0CA13"/>
    <w:rsid w:val="17D86130"/>
    <w:rsid w:val="17D90625"/>
    <w:rsid w:val="19987D6B"/>
    <w:rsid w:val="1C2AB750"/>
    <w:rsid w:val="1C4A1476"/>
    <w:rsid w:val="1C78AC69"/>
    <w:rsid w:val="1D803CE5"/>
    <w:rsid w:val="1DE41805"/>
    <w:rsid w:val="1E31437E"/>
    <w:rsid w:val="1E56EC2A"/>
    <w:rsid w:val="1E8F0DF7"/>
    <w:rsid w:val="1ECA6049"/>
    <w:rsid w:val="1FE52B84"/>
    <w:rsid w:val="20215B96"/>
    <w:rsid w:val="211CBC88"/>
    <w:rsid w:val="21795388"/>
    <w:rsid w:val="22082A09"/>
    <w:rsid w:val="2381915E"/>
    <w:rsid w:val="24A338DD"/>
    <w:rsid w:val="24AB6691"/>
    <w:rsid w:val="255D2B3E"/>
    <w:rsid w:val="2592D486"/>
    <w:rsid w:val="25F16AB4"/>
    <w:rsid w:val="26B3AF89"/>
    <w:rsid w:val="26B44581"/>
    <w:rsid w:val="270EF4AA"/>
    <w:rsid w:val="274A805E"/>
    <w:rsid w:val="284F45BC"/>
    <w:rsid w:val="29B97005"/>
    <w:rsid w:val="29D12398"/>
    <w:rsid w:val="2A04937E"/>
    <w:rsid w:val="2A06AB1F"/>
    <w:rsid w:val="2A1F4660"/>
    <w:rsid w:val="2A54CDC2"/>
    <w:rsid w:val="2A8B5443"/>
    <w:rsid w:val="2A9DBA81"/>
    <w:rsid w:val="2B0C03AB"/>
    <w:rsid w:val="2B81E972"/>
    <w:rsid w:val="2BE407C0"/>
    <w:rsid w:val="2C126C20"/>
    <w:rsid w:val="2C57DDF1"/>
    <w:rsid w:val="2CC9CD9D"/>
    <w:rsid w:val="2D48714A"/>
    <w:rsid w:val="2DC3A9C7"/>
    <w:rsid w:val="2DF5B295"/>
    <w:rsid w:val="2E7E4159"/>
    <w:rsid w:val="2EF47B2F"/>
    <w:rsid w:val="2FEDD372"/>
    <w:rsid w:val="300CEC9B"/>
    <w:rsid w:val="3011079E"/>
    <w:rsid w:val="302CD8CA"/>
    <w:rsid w:val="30D31B9E"/>
    <w:rsid w:val="30D3EC06"/>
    <w:rsid w:val="3168E93F"/>
    <w:rsid w:val="31B18770"/>
    <w:rsid w:val="320A5528"/>
    <w:rsid w:val="32E85257"/>
    <w:rsid w:val="33DE60C9"/>
    <w:rsid w:val="33EEBA91"/>
    <w:rsid w:val="33F49F53"/>
    <w:rsid w:val="34428658"/>
    <w:rsid w:val="344D2109"/>
    <w:rsid w:val="34C9A53A"/>
    <w:rsid w:val="34DB52E6"/>
    <w:rsid w:val="34F6C113"/>
    <w:rsid w:val="35687E09"/>
    <w:rsid w:val="357BDD2B"/>
    <w:rsid w:val="3618A899"/>
    <w:rsid w:val="3650D50E"/>
    <w:rsid w:val="366FEF8A"/>
    <w:rsid w:val="36CC1990"/>
    <w:rsid w:val="37732CEB"/>
    <w:rsid w:val="37CB0377"/>
    <w:rsid w:val="381A824C"/>
    <w:rsid w:val="3879C056"/>
    <w:rsid w:val="387B131E"/>
    <w:rsid w:val="388037AB"/>
    <w:rsid w:val="3A006946"/>
    <w:rsid w:val="3A44F619"/>
    <w:rsid w:val="3AC3DD28"/>
    <w:rsid w:val="3C2671C2"/>
    <w:rsid w:val="3C37035A"/>
    <w:rsid w:val="3C8292D1"/>
    <w:rsid w:val="3CC274F7"/>
    <w:rsid w:val="3CF08752"/>
    <w:rsid w:val="3D9689C5"/>
    <w:rsid w:val="3E031651"/>
    <w:rsid w:val="3E234F70"/>
    <w:rsid w:val="3F4BE3AA"/>
    <w:rsid w:val="3F999BE9"/>
    <w:rsid w:val="40277E79"/>
    <w:rsid w:val="403101CC"/>
    <w:rsid w:val="4076B5D7"/>
    <w:rsid w:val="40F0D232"/>
    <w:rsid w:val="416BF3A3"/>
    <w:rsid w:val="41E023AE"/>
    <w:rsid w:val="424CD09A"/>
    <w:rsid w:val="4272528A"/>
    <w:rsid w:val="4290B08D"/>
    <w:rsid w:val="42958BD0"/>
    <w:rsid w:val="42A4B585"/>
    <w:rsid w:val="42F8B9E3"/>
    <w:rsid w:val="42FC0756"/>
    <w:rsid w:val="43629BC9"/>
    <w:rsid w:val="43ACA8E4"/>
    <w:rsid w:val="444F9078"/>
    <w:rsid w:val="4484D340"/>
    <w:rsid w:val="4488A345"/>
    <w:rsid w:val="467862C4"/>
    <w:rsid w:val="4689ECEC"/>
    <w:rsid w:val="46BDC56E"/>
    <w:rsid w:val="46CB5E20"/>
    <w:rsid w:val="46F82CD0"/>
    <w:rsid w:val="47080FB3"/>
    <w:rsid w:val="47371024"/>
    <w:rsid w:val="475B3889"/>
    <w:rsid w:val="489441AB"/>
    <w:rsid w:val="49088E31"/>
    <w:rsid w:val="49612683"/>
    <w:rsid w:val="4980AF78"/>
    <w:rsid w:val="4A09C67C"/>
    <w:rsid w:val="4A1FE482"/>
    <w:rsid w:val="4B01A3F1"/>
    <w:rsid w:val="4B4404F0"/>
    <w:rsid w:val="4B540BDA"/>
    <w:rsid w:val="4BB1F27A"/>
    <w:rsid w:val="4C0A11D4"/>
    <w:rsid w:val="4C2F3F4D"/>
    <w:rsid w:val="4C9277D8"/>
    <w:rsid w:val="4CB93EFA"/>
    <w:rsid w:val="4D1FE88F"/>
    <w:rsid w:val="4DA5AD70"/>
    <w:rsid w:val="4DE11D1C"/>
    <w:rsid w:val="4E85887A"/>
    <w:rsid w:val="4F0576E6"/>
    <w:rsid w:val="500F3327"/>
    <w:rsid w:val="50370381"/>
    <w:rsid w:val="50E5104C"/>
    <w:rsid w:val="5154E19C"/>
    <w:rsid w:val="517F4B17"/>
    <w:rsid w:val="51810442"/>
    <w:rsid w:val="51A41626"/>
    <w:rsid w:val="520AC571"/>
    <w:rsid w:val="5269C2AF"/>
    <w:rsid w:val="52882D6B"/>
    <w:rsid w:val="529BC9A2"/>
    <w:rsid w:val="5391556F"/>
    <w:rsid w:val="53BEF038"/>
    <w:rsid w:val="54088B20"/>
    <w:rsid w:val="54AFC9E4"/>
    <w:rsid w:val="54C24A36"/>
    <w:rsid w:val="54DAB65E"/>
    <w:rsid w:val="556C7C40"/>
    <w:rsid w:val="559031A2"/>
    <w:rsid w:val="561E6AA2"/>
    <w:rsid w:val="562DF1E6"/>
    <w:rsid w:val="564438D0"/>
    <w:rsid w:val="564C8A91"/>
    <w:rsid w:val="56591FC0"/>
    <w:rsid w:val="565A7DC1"/>
    <w:rsid w:val="5680E883"/>
    <w:rsid w:val="568C3545"/>
    <w:rsid w:val="570CCB9A"/>
    <w:rsid w:val="5742BB0E"/>
    <w:rsid w:val="57CEBADD"/>
    <w:rsid w:val="57E7DC87"/>
    <w:rsid w:val="57EFC81C"/>
    <w:rsid w:val="58247419"/>
    <w:rsid w:val="58400878"/>
    <w:rsid w:val="5882307A"/>
    <w:rsid w:val="58A62946"/>
    <w:rsid w:val="59476EFE"/>
    <w:rsid w:val="59931DF4"/>
    <w:rsid w:val="59AD0CE8"/>
    <w:rsid w:val="59C60A95"/>
    <w:rsid w:val="5AB13641"/>
    <w:rsid w:val="5B1D1496"/>
    <w:rsid w:val="5B48A975"/>
    <w:rsid w:val="5BB143B4"/>
    <w:rsid w:val="5BB1D50B"/>
    <w:rsid w:val="5C7C7891"/>
    <w:rsid w:val="5D3D9495"/>
    <w:rsid w:val="5D796859"/>
    <w:rsid w:val="5E95EFAC"/>
    <w:rsid w:val="5E9BEA60"/>
    <w:rsid w:val="5EEF6D9A"/>
    <w:rsid w:val="5F421527"/>
    <w:rsid w:val="5FDF336C"/>
    <w:rsid w:val="5FE9061F"/>
    <w:rsid w:val="604F9BDC"/>
    <w:rsid w:val="60831389"/>
    <w:rsid w:val="609009CD"/>
    <w:rsid w:val="60C2BEB3"/>
    <w:rsid w:val="60DB5662"/>
    <w:rsid w:val="61256F5B"/>
    <w:rsid w:val="616C07E4"/>
    <w:rsid w:val="61BB22FC"/>
    <w:rsid w:val="62941BE7"/>
    <w:rsid w:val="63338193"/>
    <w:rsid w:val="6336194F"/>
    <w:rsid w:val="63636194"/>
    <w:rsid w:val="63C95C5E"/>
    <w:rsid w:val="6418BCAF"/>
    <w:rsid w:val="64658411"/>
    <w:rsid w:val="656158BD"/>
    <w:rsid w:val="65A0E185"/>
    <w:rsid w:val="65E448C5"/>
    <w:rsid w:val="65E71FB5"/>
    <w:rsid w:val="65F32381"/>
    <w:rsid w:val="666E1CEB"/>
    <w:rsid w:val="67119353"/>
    <w:rsid w:val="6748350E"/>
    <w:rsid w:val="67810A45"/>
    <w:rsid w:val="680C64ED"/>
    <w:rsid w:val="681236D9"/>
    <w:rsid w:val="6840F9A2"/>
    <w:rsid w:val="684885FB"/>
    <w:rsid w:val="68A6B2C8"/>
    <w:rsid w:val="69589E3C"/>
    <w:rsid w:val="6A0A2280"/>
    <w:rsid w:val="6A316585"/>
    <w:rsid w:val="6A4D126D"/>
    <w:rsid w:val="6AD9B9FB"/>
    <w:rsid w:val="6B2964E7"/>
    <w:rsid w:val="6B33FE80"/>
    <w:rsid w:val="6BF25D82"/>
    <w:rsid w:val="6C63A83C"/>
    <w:rsid w:val="6C6C5C75"/>
    <w:rsid w:val="6C7720AA"/>
    <w:rsid w:val="6D082324"/>
    <w:rsid w:val="6DA3D9B3"/>
    <w:rsid w:val="6DCD9804"/>
    <w:rsid w:val="6DEBA110"/>
    <w:rsid w:val="6DFB2378"/>
    <w:rsid w:val="6E0AD190"/>
    <w:rsid w:val="6E1D33DE"/>
    <w:rsid w:val="6E3F5638"/>
    <w:rsid w:val="6E8AAC25"/>
    <w:rsid w:val="6EE6EE2E"/>
    <w:rsid w:val="6F1CEDA8"/>
    <w:rsid w:val="6F2682D3"/>
    <w:rsid w:val="6F4E0238"/>
    <w:rsid w:val="6FE49F0E"/>
    <w:rsid w:val="70281C23"/>
    <w:rsid w:val="7060A37E"/>
    <w:rsid w:val="70995FB0"/>
    <w:rsid w:val="70A1A2EC"/>
    <w:rsid w:val="70A3A26B"/>
    <w:rsid w:val="70CBCFDE"/>
    <w:rsid w:val="70F0C23C"/>
    <w:rsid w:val="71432957"/>
    <w:rsid w:val="71C101DD"/>
    <w:rsid w:val="71E84AEF"/>
    <w:rsid w:val="71E936B0"/>
    <w:rsid w:val="71FA2F7A"/>
    <w:rsid w:val="72D49755"/>
    <w:rsid w:val="72FBB5C4"/>
    <w:rsid w:val="74131FA9"/>
    <w:rsid w:val="74BA6369"/>
    <w:rsid w:val="74C25836"/>
    <w:rsid w:val="74F6B965"/>
    <w:rsid w:val="7508D544"/>
    <w:rsid w:val="758C20BE"/>
    <w:rsid w:val="7603BADC"/>
    <w:rsid w:val="76050ABA"/>
    <w:rsid w:val="76528D6D"/>
    <w:rsid w:val="768B95E8"/>
    <w:rsid w:val="76CC67CA"/>
    <w:rsid w:val="7753DE11"/>
    <w:rsid w:val="7787BCDB"/>
    <w:rsid w:val="77E576EB"/>
    <w:rsid w:val="7894541F"/>
    <w:rsid w:val="79007275"/>
    <w:rsid w:val="79BC8B2A"/>
    <w:rsid w:val="7A985B8B"/>
    <w:rsid w:val="7AEFDEE2"/>
    <w:rsid w:val="7B069405"/>
    <w:rsid w:val="7B1C9062"/>
    <w:rsid w:val="7B8CF075"/>
    <w:rsid w:val="7BF1B373"/>
    <w:rsid w:val="7C3477D2"/>
    <w:rsid w:val="7C6F7693"/>
    <w:rsid w:val="7C9471CF"/>
    <w:rsid w:val="7CFAA551"/>
    <w:rsid w:val="7DE10C85"/>
    <w:rsid w:val="7DEE41EF"/>
    <w:rsid w:val="7E7ED243"/>
    <w:rsid w:val="7ED4DEB5"/>
    <w:rsid w:val="7EE43A46"/>
    <w:rsid w:val="7F046FFC"/>
    <w:rsid w:val="7F63F2E5"/>
    <w:rsid w:val="7F982FAB"/>
    <w:rsid w:val="7FABF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11EEB0"/>
  <w15:chartTrackingRefBased/>
  <w15:docId w15:val="{ED420C23-1E7A-4576-A7E6-F88FE3A956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pPr>
        <w:spacing w:after="160" w:line="27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pPr>
      <w:numPr>
        <w:ilvl w:val="1"/>
      </w:numPr>
    </w:pPr>
    <w:rPr>
      <w:rFonts w:eastAsiaTheme="majorEastAsia" w:cstheme="majorBidi"/>
      <w:color w:val="595959" w:themeColor="text1" w:themeTint="A6"/>
      <w:spacing w:val="15"/>
      <w:sz w:val="28"/>
      <w:szCs w:val="28"/>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paragraph" w:styleId="ListParagraph">
    <w:name w:val="List Paragraph"/>
    <w:basedOn w:val="Normal"/>
    <w:uiPriority w:val="34"/>
    <w:qFormat/>
    <w:rsid w:val="00226DAA"/>
    <w:pPr>
      <w:ind w:left="720"/>
      <w:contextualSpacing/>
    </w:pPr>
  </w:style>
  <w:style w:type="character" w:styleId="Hyperlink">
    <w:name w:val="Hyperlink"/>
    <w:basedOn w:val="DefaultParagraphFont"/>
    <w:uiPriority w:val="99"/>
    <w:unhideWhenUsed/>
    <w:rsid w:val="00C951F6"/>
    <w:rPr>
      <w:color w:val="467886" w:themeColor="hyperlink"/>
      <w:u w:val="single"/>
    </w:rPr>
  </w:style>
  <w:style w:type="character" w:styleId="UnresolvedMention">
    <w:name w:val="Unresolved Mention"/>
    <w:basedOn w:val="DefaultParagraphFont"/>
    <w:uiPriority w:val="99"/>
    <w:semiHidden/>
    <w:unhideWhenUsed/>
    <w:rsid w:val="00C951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477400">
      <w:bodyDiv w:val="1"/>
      <w:marLeft w:val="0"/>
      <w:marRight w:val="0"/>
      <w:marTop w:val="0"/>
      <w:marBottom w:val="0"/>
      <w:divBdr>
        <w:top w:val="none" w:sz="0" w:space="0" w:color="auto"/>
        <w:left w:val="none" w:sz="0" w:space="0" w:color="auto"/>
        <w:bottom w:val="none" w:sz="0" w:space="0" w:color="auto"/>
        <w:right w:val="none" w:sz="0" w:space="0" w:color="auto"/>
      </w:divBdr>
    </w:div>
    <w:div w:id="424811846">
      <w:bodyDiv w:val="1"/>
      <w:marLeft w:val="0"/>
      <w:marRight w:val="0"/>
      <w:marTop w:val="0"/>
      <w:marBottom w:val="0"/>
      <w:divBdr>
        <w:top w:val="none" w:sz="0" w:space="0" w:color="auto"/>
        <w:left w:val="none" w:sz="0" w:space="0" w:color="auto"/>
        <w:bottom w:val="none" w:sz="0" w:space="0" w:color="auto"/>
        <w:right w:val="none" w:sz="0" w:space="0" w:color="auto"/>
      </w:divBdr>
    </w:div>
    <w:div w:id="614795960">
      <w:bodyDiv w:val="1"/>
      <w:marLeft w:val="0"/>
      <w:marRight w:val="0"/>
      <w:marTop w:val="0"/>
      <w:marBottom w:val="0"/>
      <w:divBdr>
        <w:top w:val="none" w:sz="0" w:space="0" w:color="auto"/>
        <w:left w:val="none" w:sz="0" w:space="0" w:color="auto"/>
        <w:bottom w:val="none" w:sz="0" w:space="0" w:color="auto"/>
        <w:right w:val="none" w:sz="0" w:space="0" w:color="auto"/>
      </w:divBdr>
    </w:div>
    <w:div w:id="1191189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ature.com/articles/ncb0807-855" TargetMode="External"/><Relationship Id="rId3" Type="http://schemas.openxmlformats.org/officeDocument/2006/relationships/settings" Target="settings.xml"/><Relationship Id="rId7" Type="http://schemas.openxmlformats.org/officeDocument/2006/relationships/hyperlink" Target="https://www.nature.com/articles/d41586-024-02053-w"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uqidar.org/apply/apply-to-uqidar-i-students/" TargetMode="External"/><Relationship Id="rId11" Type="http://schemas.openxmlformats.org/officeDocument/2006/relationships/fontTable" Target="fontTable.xml"/><Relationship Id="rId5" Type="http://schemas.openxmlformats.org/officeDocument/2006/relationships/hyperlink" Target="https://www.se.manchester.ac.uk/study/postgraduate-research/degrees-and-projects/dual-and-joint-awards/bangalore/" TargetMode="External"/><Relationship Id="rId10" Type="http://schemas.openxmlformats.org/officeDocument/2006/relationships/hyperlink" Target="https://www.facebook.com/groups/1504626739682482?locale=en_GB" TargetMode="External"/><Relationship Id="rId4" Type="http://schemas.openxmlformats.org/officeDocument/2006/relationships/webSettings" Target="webSettings.xml"/><Relationship Id="rId9" Type="http://schemas.openxmlformats.org/officeDocument/2006/relationships/hyperlink" Target="https://www.facebook.com/groups/231990947527742?locale=en_G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555</Words>
  <Characters>8593</Characters>
  <Application>Microsoft Office Word</Application>
  <DocSecurity>0</DocSecurity>
  <Lines>133</Lines>
  <Paragraphs>20</Paragraphs>
  <ScaleCrop>false</ScaleCrop>
  <Company/>
  <LinksUpToDate>false</LinksUpToDate>
  <CharactersWithSpaces>10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Sajeer Parambath</dc:creator>
  <cp:keywords/>
  <dc:description/>
  <cp:lastModifiedBy>Paulina Pejka</cp:lastModifiedBy>
  <cp:revision>4</cp:revision>
  <dcterms:created xsi:type="dcterms:W3CDTF">2025-07-15T14:43:00Z</dcterms:created>
  <dcterms:modified xsi:type="dcterms:W3CDTF">2026-04-02T07:58:00Z</dcterms:modified>
</cp:coreProperties>
</file>